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4F799" w14:textId="7EABA831" w:rsidR="00540969" w:rsidRDefault="007E0547" w:rsidP="007E0547">
      <w:pPr>
        <w:pStyle w:val="Heading1"/>
        <w:ind w:left="0"/>
        <w:rPr>
          <w:color w:val="163D7B"/>
          <w:sz w:val="32"/>
          <w:szCs w:val="32"/>
        </w:rPr>
      </w:pPr>
      <w:r>
        <w:rPr>
          <w:color w:val="163D7B"/>
          <w:sz w:val="32"/>
          <w:szCs w:val="32"/>
        </w:rPr>
        <w:t xml:space="preserve">                                 Registered Door to Door Solicitors </w:t>
      </w:r>
    </w:p>
    <w:p w14:paraId="4C4391F0" w14:textId="77777777" w:rsidR="002C57F8" w:rsidRDefault="00291F98" w:rsidP="002C57F8">
      <w:r>
        <w:rPr>
          <w:color w:val="163D7B"/>
          <w:sz w:val="32"/>
          <w:szCs w:val="32"/>
        </w:rPr>
        <w:t xml:space="preserve">  </w:t>
      </w:r>
    </w:p>
    <w:tbl>
      <w:tblPr>
        <w:tblStyle w:val="TableGrid"/>
        <w:tblW w:w="9270" w:type="dxa"/>
        <w:tblInd w:w="85" w:type="dxa"/>
        <w:tblLook w:val="04A0" w:firstRow="1" w:lastRow="0" w:firstColumn="1" w:lastColumn="0" w:noHBand="0" w:noVBand="1"/>
      </w:tblPr>
      <w:tblGrid>
        <w:gridCol w:w="3150"/>
        <w:gridCol w:w="2160"/>
        <w:gridCol w:w="3960"/>
      </w:tblGrid>
      <w:tr w:rsidR="002C57F8" w14:paraId="0287C6E7" w14:textId="77777777" w:rsidTr="00277DDF">
        <w:trPr>
          <w:trHeight w:val="575"/>
        </w:trPr>
        <w:tc>
          <w:tcPr>
            <w:tcW w:w="3150" w:type="dxa"/>
          </w:tcPr>
          <w:p w14:paraId="57427CFA" w14:textId="77777777" w:rsidR="002C57F8" w:rsidRPr="0018350F" w:rsidRDefault="002C57F8" w:rsidP="00E61514">
            <w:pPr>
              <w:jc w:val="center"/>
              <w:rPr>
                <w:sz w:val="36"/>
                <w:szCs w:val="36"/>
              </w:rPr>
            </w:pPr>
            <w:r w:rsidRPr="0018350F">
              <w:rPr>
                <w:sz w:val="36"/>
                <w:szCs w:val="36"/>
              </w:rPr>
              <w:t>Name</w:t>
            </w:r>
          </w:p>
        </w:tc>
        <w:tc>
          <w:tcPr>
            <w:tcW w:w="2160" w:type="dxa"/>
          </w:tcPr>
          <w:p w14:paraId="2CC16607" w14:textId="77777777" w:rsidR="002C57F8" w:rsidRPr="0018350F" w:rsidRDefault="002C57F8" w:rsidP="00E61514">
            <w:pPr>
              <w:jc w:val="center"/>
              <w:rPr>
                <w:sz w:val="36"/>
                <w:szCs w:val="36"/>
              </w:rPr>
            </w:pPr>
            <w:r w:rsidRPr="0018350F">
              <w:rPr>
                <w:sz w:val="36"/>
                <w:szCs w:val="36"/>
              </w:rPr>
              <w:t>Expiration</w:t>
            </w:r>
          </w:p>
        </w:tc>
        <w:tc>
          <w:tcPr>
            <w:tcW w:w="3960" w:type="dxa"/>
          </w:tcPr>
          <w:p w14:paraId="1273E0E7" w14:textId="77777777" w:rsidR="002C57F8" w:rsidRPr="0018350F" w:rsidRDefault="002C57F8" w:rsidP="00E61514">
            <w:pPr>
              <w:jc w:val="center"/>
              <w:rPr>
                <w:sz w:val="36"/>
                <w:szCs w:val="36"/>
              </w:rPr>
            </w:pPr>
            <w:r w:rsidRPr="0018350F">
              <w:rPr>
                <w:sz w:val="36"/>
                <w:szCs w:val="36"/>
              </w:rPr>
              <w:t>Company Representing</w:t>
            </w:r>
          </w:p>
        </w:tc>
      </w:tr>
      <w:tr w:rsidR="002C57F8" w14:paraId="125FB082" w14:textId="77777777" w:rsidTr="00277DDF">
        <w:trPr>
          <w:trHeight w:val="390"/>
        </w:trPr>
        <w:tc>
          <w:tcPr>
            <w:tcW w:w="3150" w:type="dxa"/>
          </w:tcPr>
          <w:p w14:paraId="2DE63C40" w14:textId="7DCDA313" w:rsidR="007E0547" w:rsidRDefault="007E0547" w:rsidP="00277DDF">
            <w:pPr>
              <w:jc w:val="center"/>
            </w:pPr>
            <w:r>
              <w:t>Grant Ime’s</w:t>
            </w:r>
          </w:p>
        </w:tc>
        <w:tc>
          <w:tcPr>
            <w:tcW w:w="2160" w:type="dxa"/>
          </w:tcPr>
          <w:p w14:paraId="74A21CCB" w14:textId="285B5292" w:rsidR="007E0547" w:rsidRDefault="007E0547" w:rsidP="007E0547">
            <w:pPr>
              <w:jc w:val="center"/>
            </w:pPr>
            <w:r>
              <w:t>12/31/2026</w:t>
            </w:r>
          </w:p>
        </w:tc>
        <w:tc>
          <w:tcPr>
            <w:tcW w:w="3960" w:type="dxa"/>
          </w:tcPr>
          <w:p w14:paraId="0A379BC6" w14:textId="28BAA362" w:rsidR="00D5353B" w:rsidRDefault="00D5353B" w:rsidP="00D5353B">
            <w:pPr>
              <w:jc w:val="center"/>
            </w:pPr>
            <w:r>
              <w:t>Connect Gen LLC.</w:t>
            </w:r>
          </w:p>
        </w:tc>
      </w:tr>
      <w:tr w:rsidR="007E0547" w14:paraId="1A37F7CF" w14:textId="77777777" w:rsidTr="00277DDF">
        <w:trPr>
          <w:trHeight w:val="462"/>
        </w:trPr>
        <w:tc>
          <w:tcPr>
            <w:tcW w:w="3150" w:type="dxa"/>
          </w:tcPr>
          <w:p w14:paraId="7C0319D4" w14:textId="29872106" w:rsidR="007E0547" w:rsidRDefault="00D5353B" w:rsidP="00277DDF">
            <w:pPr>
              <w:jc w:val="center"/>
            </w:pPr>
            <w:r>
              <w:t>Hanna Franklin</w:t>
            </w:r>
          </w:p>
        </w:tc>
        <w:tc>
          <w:tcPr>
            <w:tcW w:w="2160" w:type="dxa"/>
          </w:tcPr>
          <w:p w14:paraId="1E02D979" w14:textId="0284B3AC" w:rsidR="007E0547" w:rsidRDefault="007E0547" w:rsidP="007E0547">
            <w:pPr>
              <w:jc w:val="center"/>
            </w:pPr>
            <w:r w:rsidRPr="0008375B">
              <w:t>12/31/2026</w:t>
            </w:r>
          </w:p>
        </w:tc>
        <w:tc>
          <w:tcPr>
            <w:tcW w:w="3960" w:type="dxa"/>
          </w:tcPr>
          <w:p w14:paraId="6E5DA962" w14:textId="49BFFCA4" w:rsidR="007E0547" w:rsidRDefault="00D5353B" w:rsidP="00D5353B">
            <w:pPr>
              <w:jc w:val="center"/>
            </w:pPr>
            <w:r>
              <w:t>Connect Gen LLC.</w:t>
            </w:r>
          </w:p>
        </w:tc>
      </w:tr>
      <w:tr w:rsidR="007E0547" w14:paraId="641C58D1" w14:textId="77777777" w:rsidTr="00277DDF">
        <w:trPr>
          <w:trHeight w:val="417"/>
        </w:trPr>
        <w:tc>
          <w:tcPr>
            <w:tcW w:w="3150" w:type="dxa"/>
          </w:tcPr>
          <w:p w14:paraId="702A868E" w14:textId="1FB233C7" w:rsidR="007E0547" w:rsidRDefault="00D5353B" w:rsidP="00277DDF">
            <w:pPr>
              <w:jc w:val="center"/>
            </w:pPr>
            <w:r>
              <w:t>Erik Wesley Page</w:t>
            </w:r>
          </w:p>
        </w:tc>
        <w:tc>
          <w:tcPr>
            <w:tcW w:w="2160" w:type="dxa"/>
          </w:tcPr>
          <w:p w14:paraId="2A78E4EE" w14:textId="37ED6DDB" w:rsidR="007E0547" w:rsidRDefault="007E0547" w:rsidP="007E0547">
            <w:pPr>
              <w:jc w:val="center"/>
            </w:pPr>
            <w:r w:rsidRPr="0008375B">
              <w:t>12/31/2026</w:t>
            </w:r>
          </w:p>
        </w:tc>
        <w:tc>
          <w:tcPr>
            <w:tcW w:w="3960" w:type="dxa"/>
          </w:tcPr>
          <w:p w14:paraId="7AF3554D" w14:textId="381A7D6E" w:rsidR="007E0547" w:rsidRDefault="00D5353B" w:rsidP="00D5353B">
            <w:pPr>
              <w:jc w:val="center"/>
            </w:pPr>
            <w:r>
              <w:t>Quality Solar</w:t>
            </w:r>
          </w:p>
        </w:tc>
      </w:tr>
      <w:tr w:rsidR="00D5353B" w14:paraId="2D716C70" w14:textId="77777777" w:rsidTr="00277DDF">
        <w:trPr>
          <w:trHeight w:val="435"/>
        </w:trPr>
        <w:tc>
          <w:tcPr>
            <w:tcW w:w="3150" w:type="dxa"/>
          </w:tcPr>
          <w:p w14:paraId="2E882EDB" w14:textId="60A3941B" w:rsidR="00D5353B" w:rsidRDefault="00D5353B" w:rsidP="00277DDF">
            <w:pPr>
              <w:jc w:val="center"/>
            </w:pPr>
            <w:r>
              <w:t>Carrington T. McClain</w:t>
            </w:r>
          </w:p>
        </w:tc>
        <w:tc>
          <w:tcPr>
            <w:tcW w:w="2160" w:type="dxa"/>
          </w:tcPr>
          <w:p w14:paraId="397A54BC" w14:textId="2A9C3005" w:rsidR="00D5353B" w:rsidRDefault="00D5353B" w:rsidP="00D5353B">
            <w:pPr>
              <w:jc w:val="center"/>
            </w:pPr>
            <w:r w:rsidRPr="0008375B">
              <w:t>12/31/2026</w:t>
            </w:r>
          </w:p>
        </w:tc>
        <w:tc>
          <w:tcPr>
            <w:tcW w:w="3960" w:type="dxa"/>
          </w:tcPr>
          <w:p w14:paraId="25118D96" w14:textId="68EAF741" w:rsidR="00D5353B" w:rsidRDefault="00D5353B" w:rsidP="00D5353B">
            <w:pPr>
              <w:jc w:val="center"/>
            </w:pPr>
            <w:r w:rsidRPr="008D16CE">
              <w:t>Quality Solar</w:t>
            </w:r>
          </w:p>
        </w:tc>
      </w:tr>
      <w:tr w:rsidR="00D5353B" w14:paraId="593A50D8" w14:textId="77777777" w:rsidTr="00277DDF">
        <w:trPr>
          <w:trHeight w:val="363"/>
        </w:trPr>
        <w:tc>
          <w:tcPr>
            <w:tcW w:w="3150" w:type="dxa"/>
          </w:tcPr>
          <w:p w14:paraId="7359E052" w14:textId="5C40AB2F" w:rsidR="00D5353B" w:rsidRDefault="00D5353B" w:rsidP="00277DDF">
            <w:pPr>
              <w:jc w:val="center"/>
            </w:pPr>
            <w:r>
              <w:t>Christopher Outlaw</w:t>
            </w:r>
          </w:p>
        </w:tc>
        <w:tc>
          <w:tcPr>
            <w:tcW w:w="2160" w:type="dxa"/>
          </w:tcPr>
          <w:p w14:paraId="59FFAF9C" w14:textId="44EB08E8" w:rsidR="00D5353B" w:rsidRDefault="00D5353B" w:rsidP="00D5353B">
            <w:pPr>
              <w:jc w:val="center"/>
            </w:pPr>
            <w:r w:rsidRPr="0008375B">
              <w:t>12/31/2026</w:t>
            </w:r>
          </w:p>
        </w:tc>
        <w:tc>
          <w:tcPr>
            <w:tcW w:w="3960" w:type="dxa"/>
          </w:tcPr>
          <w:p w14:paraId="4100DD65" w14:textId="191C5D2B" w:rsidR="00D5353B" w:rsidRDefault="00D5353B" w:rsidP="00D5353B">
            <w:pPr>
              <w:jc w:val="center"/>
            </w:pPr>
            <w:r w:rsidRPr="008D16CE">
              <w:t>Quality Solar</w:t>
            </w:r>
          </w:p>
        </w:tc>
      </w:tr>
      <w:tr w:rsidR="00D5353B" w14:paraId="08BFD387" w14:textId="77777777" w:rsidTr="00277DDF">
        <w:trPr>
          <w:trHeight w:val="345"/>
        </w:trPr>
        <w:tc>
          <w:tcPr>
            <w:tcW w:w="3150" w:type="dxa"/>
          </w:tcPr>
          <w:p w14:paraId="2D3C508D" w14:textId="2DCB95B9" w:rsidR="00D5353B" w:rsidRDefault="00D5353B" w:rsidP="00277DDF">
            <w:pPr>
              <w:jc w:val="center"/>
            </w:pPr>
            <w:r>
              <w:t>Melik Berryhill</w:t>
            </w:r>
          </w:p>
        </w:tc>
        <w:tc>
          <w:tcPr>
            <w:tcW w:w="2160" w:type="dxa"/>
          </w:tcPr>
          <w:p w14:paraId="7DEB0224" w14:textId="07C18500" w:rsidR="00D5353B" w:rsidRDefault="00D5353B" w:rsidP="00D5353B">
            <w:pPr>
              <w:jc w:val="center"/>
            </w:pPr>
            <w:r w:rsidRPr="0008375B">
              <w:t>12/31/2026</w:t>
            </w:r>
          </w:p>
        </w:tc>
        <w:tc>
          <w:tcPr>
            <w:tcW w:w="3960" w:type="dxa"/>
          </w:tcPr>
          <w:p w14:paraId="3BBE25E0" w14:textId="702F0B51" w:rsidR="00D5353B" w:rsidRDefault="00D5353B" w:rsidP="00D5353B">
            <w:pPr>
              <w:jc w:val="center"/>
            </w:pPr>
            <w:r w:rsidRPr="008D16CE">
              <w:t>Quality Solar</w:t>
            </w:r>
          </w:p>
        </w:tc>
      </w:tr>
      <w:tr w:rsidR="00D5353B" w14:paraId="400FA1CC" w14:textId="77777777" w:rsidTr="00277DDF">
        <w:trPr>
          <w:trHeight w:val="345"/>
        </w:trPr>
        <w:tc>
          <w:tcPr>
            <w:tcW w:w="3150" w:type="dxa"/>
          </w:tcPr>
          <w:p w14:paraId="42228AA8" w14:textId="3465C7BB" w:rsidR="00D5353B" w:rsidRDefault="00D5353B" w:rsidP="00277DDF">
            <w:pPr>
              <w:jc w:val="center"/>
            </w:pPr>
            <w:r>
              <w:t>Rand Frank</w:t>
            </w:r>
          </w:p>
        </w:tc>
        <w:tc>
          <w:tcPr>
            <w:tcW w:w="2160" w:type="dxa"/>
          </w:tcPr>
          <w:p w14:paraId="422E13BE" w14:textId="261806E0" w:rsidR="00D5353B" w:rsidRDefault="00D5353B" w:rsidP="00D5353B">
            <w:pPr>
              <w:jc w:val="center"/>
            </w:pPr>
            <w:r w:rsidRPr="0008375B">
              <w:t>12/31/2026</w:t>
            </w:r>
          </w:p>
        </w:tc>
        <w:tc>
          <w:tcPr>
            <w:tcW w:w="3960" w:type="dxa"/>
          </w:tcPr>
          <w:p w14:paraId="7CB82926" w14:textId="488CC6CD" w:rsidR="00D5353B" w:rsidRDefault="00D5353B" w:rsidP="00D5353B">
            <w:pPr>
              <w:jc w:val="center"/>
            </w:pPr>
            <w:r>
              <w:t>Randy Pest Control</w:t>
            </w:r>
            <w:r w:rsidRPr="008D16CE">
              <w:t xml:space="preserve"> </w:t>
            </w:r>
          </w:p>
        </w:tc>
      </w:tr>
      <w:tr w:rsidR="007E0547" w14:paraId="01D5DAAC" w14:textId="77777777" w:rsidTr="00277DDF">
        <w:trPr>
          <w:trHeight w:val="363"/>
        </w:trPr>
        <w:tc>
          <w:tcPr>
            <w:tcW w:w="3150" w:type="dxa"/>
          </w:tcPr>
          <w:p w14:paraId="32BEE6DA" w14:textId="44922CC5" w:rsidR="007E0547" w:rsidRDefault="00277DDF" w:rsidP="00277DDF">
            <w:pPr>
              <w:jc w:val="center"/>
            </w:pPr>
            <w:r>
              <w:t>Abnezer Teshome</w:t>
            </w:r>
          </w:p>
        </w:tc>
        <w:tc>
          <w:tcPr>
            <w:tcW w:w="2160" w:type="dxa"/>
          </w:tcPr>
          <w:p w14:paraId="60AB0792" w14:textId="02CC89DC" w:rsidR="007E0547" w:rsidRDefault="007E0547" w:rsidP="007E0547">
            <w:pPr>
              <w:jc w:val="center"/>
            </w:pPr>
            <w:r w:rsidRPr="0008375B">
              <w:t>12/31/2026</w:t>
            </w:r>
          </w:p>
        </w:tc>
        <w:tc>
          <w:tcPr>
            <w:tcW w:w="3960" w:type="dxa"/>
          </w:tcPr>
          <w:p w14:paraId="1C4E45BB" w14:textId="16899FC5" w:rsidR="007E0547" w:rsidRDefault="00277DDF" w:rsidP="00D5353B">
            <w:pPr>
              <w:jc w:val="center"/>
            </w:pPr>
            <w:r>
              <w:t>Southwestern Advantage</w:t>
            </w:r>
          </w:p>
        </w:tc>
      </w:tr>
      <w:tr w:rsidR="00277DDF" w14:paraId="1FB778D1" w14:textId="77777777" w:rsidTr="00277DDF">
        <w:trPr>
          <w:trHeight w:val="345"/>
        </w:trPr>
        <w:tc>
          <w:tcPr>
            <w:tcW w:w="3150" w:type="dxa"/>
          </w:tcPr>
          <w:p w14:paraId="0432B3C2" w14:textId="1F6A6E6E" w:rsidR="00277DDF" w:rsidRDefault="00277DDF" w:rsidP="00277DDF">
            <w:pPr>
              <w:jc w:val="center"/>
            </w:pPr>
            <w:r>
              <w:t>Callie Allison</w:t>
            </w:r>
          </w:p>
        </w:tc>
        <w:tc>
          <w:tcPr>
            <w:tcW w:w="2160" w:type="dxa"/>
          </w:tcPr>
          <w:p w14:paraId="2826C098" w14:textId="7BD15F29" w:rsidR="00277DDF" w:rsidRDefault="00277DDF" w:rsidP="00277DDF">
            <w:pPr>
              <w:jc w:val="center"/>
            </w:pPr>
            <w:r w:rsidRPr="0008375B">
              <w:t>12/31/2026</w:t>
            </w:r>
          </w:p>
        </w:tc>
        <w:tc>
          <w:tcPr>
            <w:tcW w:w="3960" w:type="dxa"/>
          </w:tcPr>
          <w:p w14:paraId="71B74AA4" w14:textId="6310BF89" w:rsidR="00277DDF" w:rsidRDefault="00277DDF" w:rsidP="00277DDF">
            <w:pPr>
              <w:jc w:val="center"/>
            </w:pPr>
            <w:r w:rsidRPr="001567D1">
              <w:t>Southwestern Advantage</w:t>
            </w:r>
          </w:p>
        </w:tc>
      </w:tr>
      <w:tr w:rsidR="00277DDF" w14:paraId="00972987" w14:textId="77777777" w:rsidTr="00277DDF">
        <w:trPr>
          <w:trHeight w:val="345"/>
        </w:trPr>
        <w:tc>
          <w:tcPr>
            <w:tcW w:w="3150" w:type="dxa"/>
          </w:tcPr>
          <w:p w14:paraId="5CA2B620" w14:textId="395243CD" w:rsidR="00277DDF" w:rsidRDefault="00277DDF" w:rsidP="00277DDF">
            <w:pPr>
              <w:jc w:val="center"/>
            </w:pPr>
            <w:r>
              <w:t>Natalia De Vecchio Coronado</w:t>
            </w:r>
          </w:p>
        </w:tc>
        <w:tc>
          <w:tcPr>
            <w:tcW w:w="2160" w:type="dxa"/>
          </w:tcPr>
          <w:p w14:paraId="6931DF69" w14:textId="2A3CA87A" w:rsidR="00277DDF" w:rsidRDefault="00277DDF" w:rsidP="00277DDF">
            <w:pPr>
              <w:jc w:val="center"/>
            </w:pPr>
            <w:r w:rsidRPr="0008375B">
              <w:t>12/31/2026</w:t>
            </w:r>
          </w:p>
        </w:tc>
        <w:tc>
          <w:tcPr>
            <w:tcW w:w="3960" w:type="dxa"/>
          </w:tcPr>
          <w:p w14:paraId="3954ADAA" w14:textId="1490D219" w:rsidR="00277DDF" w:rsidRDefault="00277DDF" w:rsidP="00277DDF">
            <w:pPr>
              <w:jc w:val="center"/>
            </w:pPr>
            <w:r w:rsidRPr="001567D1">
              <w:t>Southwestern Advantage</w:t>
            </w:r>
          </w:p>
        </w:tc>
      </w:tr>
      <w:tr w:rsidR="00277DDF" w14:paraId="184694B3" w14:textId="77777777" w:rsidTr="00277DDF">
        <w:trPr>
          <w:trHeight w:val="345"/>
        </w:trPr>
        <w:tc>
          <w:tcPr>
            <w:tcW w:w="3150" w:type="dxa"/>
          </w:tcPr>
          <w:p w14:paraId="4220E08E" w14:textId="34E04D46" w:rsidR="00277DDF" w:rsidRDefault="00277DDF" w:rsidP="00277DDF">
            <w:pPr>
              <w:jc w:val="center"/>
            </w:pPr>
            <w:r>
              <w:t>Santino Ezekwer</w:t>
            </w:r>
          </w:p>
        </w:tc>
        <w:tc>
          <w:tcPr>
            <w:tcW w:w="2160" w:type="dxa"/>
          </w:tcPr>
          <w:p w14:paraId="0253907E" w14:textId="74180F2F" w:rsidR="00277DDF" w:rsidRDefault="00277DDF" w:rsidP="00277DDF">
            <w:pPr>
              <w:jc w:val="center"/>
            </w:pPr>
            <w:r w:rsidRPr="0008375B">
              <w:t>12/31/2026</w:t>
            </w:r>
          </w:p>
        </w:tc>
        <w:tc>
          <w:tcPr>
            <w:tcW w:w="3960" w:type="dxa"/>
          </w:tcPr>
          <w:p w14:paraId="5ADAD5BD" w14:textId="12D8CF11" w:rsidR="00277DDF" w:rsidRDefault="00277DDF" w:rsidP="00277DDF">
            <w:pPr>
              <w:jc w:val="center"/>
            </w:pPr>
            <w:r w:rsidRPr="001567D1">
              <w:t>Southwestern Advantage</w:t>
            </w:r>
          </w:p>
        </w:tc>
      </w:tr>
    </w:tbl>
    <w:p w14:paraId="426D00DA" w14:textId="77777777" w:rsidR="00A17106" w:rsidRPr="00A17106" w:rsidRDefault="00A17106" w:rsidP="00A17106">
      <w:pPr>
        <w:rPr>
          <w:rFonts w:ascii="Century Schoolbook" w:hAnsi="Century Schoolbook"/>
        </w:rPr>
      </w:pPr>
    </w:p>
    <w:p w14:paraId="7569752F" w14:textId="77777777" w:rsidR="00A17106" w:rsidRPr="00A17106" w:rsidRDefault="00A17106" w:rsidP="006203F2">
      <w:pPr>
        <w:rPr>
          <w:rFonts w:ascii="Century Schoolbook" w:hAnsi="Century Schoolbook"/>
        </w:rPr>
      </w:pPr>
    </w:p>
    <w:sectPr w:rsidR="00A17106" w:rsidRPr="00A17106" w:rsidSect="004545B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2156" w:right="1440" w:bottom="1440" w:left="1440" w:header="720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4795B" w14:textId="77777777" w:rsidR="00C752A0" w:rsidRDefault="00C752A0" w:rsidP="000B30B5">
      <w:r>
        <w:separator/>
      </w:r>
    </w:p>
  </w:endnote>
  <w:endnote w:type="continuationSeparator" w:id="0">
    <w:p w14:paraId="471CE73E" w14:textId="77777777" w:rsidR="00C752A0" w:rsidRDefault="00C752A0" w:rsidP="000B3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56CB3" w14:textId="77777777" w:rsidR="00A17106" w:rsidRDefault="00A171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F2428" w14:textId="3E652E46" w:rsidR="00BD7E3B" w:rsidRPr="002E23D1" w:rsidRDefault="00A3724F" w:rsidP="00A3724F">
    <w:pPr>
      <w:pStyle w:val="Footer"/>
      <w:rPr>
        <w:rFonts w:asciiTheme="minorHAnsi" w:hAnsiTheme="minorHAnsi" w:cstheme="minorHAnsi"/>
      </w:rPr>
    </w:pPr>
    <w:r w:rsidRPr="002E23D1">
      <w:rPr>
        <w:rFonts w:asciiTheme="minorHAnsi" w:hAnsiTheme="minorHAnsi" w:cstheme="minorHAnsi"/>
      </w:rPr>
      <w:tab/>
    </w:r>
    <w:r w:rsidRPr="002E23D1">
      <w:rPr>
        <w:rFonts w:asciiTheme="minorHAnsi" w:hAnsiTheme="minorHAnsi" w:cstheme="minorHAnsi"/>
      </w:rPr>
      <w:tab/>
    </w:r>
    <w:r w:rsidRPr="002E23D1">
      <w:rPr>
        <w:rFonts w:asciiTheme="minorHAnsi" w:hAnsiTheme="minorHAnsi" w:cstheme="minorHAnsi"/>
      </w:rPr>
      <w:fldChar w:fldCharType="begin"/>
    </w:r>
    <w:r w:rsidRPr="002E23D1">
      <w:rPr>
        <w:rFonts w:asciiTheme="minorHAnsi" w:hAnsiTheme="minorHAnsi" w:cstheme="minorHAnsi"/>
      </w:rPr>
      <w:instrText xml:space="preserve"> PAGE   \* MERGEFORMAT </w:instrText>
    </w:r>
    <w:r w:rsidRPr="002E23D1">
      <w:rPr>
        <w:rFonts w:asciiTheme="minorHAnsi" w:hAnsiTheme="minorHAnsi" w:cstheme="minorHAnsi"/>
      </w:rPr>
      <w:fldChar w:fldCharType="separate"/>
    </w:r>
    <w:r w:rsidR="0072621D">
      <w:rPr>
        <w:rFonts w:asciiTheme="minorHAnsi" w:hAnsiTheme="minorHAnsi" w:cstheme="minorHAnsi"/>
        <w:noProof/>
      </w:rPr>
      <w:t>2</w:t>
    </w:r>
    <w:r w:rsidRPr="002E23D1">
      <w:rPr>
        <w:rFonts w:asciiTheme="minorHAnsi" w:hAnsiTheme="minorHAnsi" w:cstheme="minorHAnsi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1377A" w14:textId="77777777" w:rsidR="00882037" w:rsidRDefault="00663DE8" w:rsidP="004545B5">
    <w:pPr>
      <w:pStyle w:val="Footer"/>
      <w:jc w:val="center"/>
      <w:rPr>
        <w:rFonts w:asciiTheme="minorHAnsi" w:hAnsiTheme="minorHAnsi" w:cstheme="minorHAnsi"/>
        <w:b/>
        <w:color w:val="1C5379" w:themeColor="text2"/>
        <w:sz w:val="28"/>
      </w:rPr>
    </w:pPr>
    <w:r>
      <w:rPr>
        <w:rFonts w:asciiTheme="minorHAnsi" w:hAnsiTheme="minorHAnsi" w:cstheme="minorHAnsi"/>
        <w:b/>
        <w:color w:val="1C5379" w:themeColor="text2"/>
        <w:sz w:val="28"/>
      </w:rPr>
      <w:t>Winnebago County Clerk</w:t>
    </w:r>
    <w:r w:rsidR="004545B5" w:rsidRPr="00DA72F5">
      <w:rPr>
        <w:rFonts w:asciiTheme="minorHAnsi" w:hAnsiTheme="minorHAnsi" w:cstheme="minorHAnsi"/>
        <w:b/>
        <w:color w:val="1C5379" w:themeColor="text2"/>
        <w:sz w:val="28"/>
      </w:rPr>
      <w:t xml:space="preserve"> </w:t>
    </w:r>
    <w:r w:rsidR="00596AFE">
      <w:rPr>
        <w:rFonts w:asciiTheme="minorHAnsi" w:hAnsiTheme="minorHAnsi" w:cstheme="minorHAnsi"/>
        <w:b/>
        <w:color w:val="1C5379" w:themeColor="text2"/>
        <w:sz w:val="28"/>
      </w:rPr>
      <w:t>Lori Gummow</w:t>
    </w:r>
  </w:p>
  <w:p w14:paraId="1F7A3630" w14:textId="339383A6" w:rsidR="00A3724F" w:rsidRPr="00DA72F5" w:rsidRDefault="00663DE8" w:rsidP="004545B5">
    <w:pPr>
      <w:pStyle w:val="Footer"/>
      <w:jc w:val="center"/>
      <w:rPr>
        <w:rFonts w:asciiTheme="minorHAnsi" w:hAnsiTheme="minorHAnsi" w:cstheme="minorHAnsi"/>
        <w:b/>
        <w:color w:val="1C5379" w:themeColor="text2"/>
        <w:sz w:val="20"/>
      </w:rPr>
    </w:pPr>
    <w:r>
      <w:rPr>
        <w:rFonts w:asciiTheme="minorHAnsi" w:hAnsiTheme="minorHAnsi" w:cstheme="minorHAnsi"/>
        <w:color w:val="1C5379" w:themeColor="text2"/>
        <w:sz w:val="20"/>
      </w:rPr>
      <w:t xml:space="preserve"> 404 Elm St, Rm 104</w:t>
    </w:r>
    <w:r w:rsidR="00882037">
      <w:rPr>
        <w:rFonts w:asciiTheme="minorHAnsi" w:hAnsiTheme="minorHAnsi" w:cstheme="minorHAnsi"/>
        <w:color w:val="1C5379" w:themeColor="text2"/>
        <w:sz w:val="20"/>
      </w:rPr>
      <w:t>, Rockford, IL 611</w:t>
    </w:r>
    <w:r w:rsidR="00A17106">
      <w:rPr>
        <w:rFonts w:asciiTheme="minorHAnsi" w:hAnsiTheme="minorHAnsi" w:cstheme="minorHAnsi"/>
        <w:color w:val="1C5379" w:themeColor="text2"/>
        <w:sz w:val="20"/>
      </w:rPr>
      <w:t>01</w:t>
    </w:r>
  </w:p>
  <w:p w14:paraId="2E7D945F" w14:textId="77777777" w:rsidR="00A3724F" w:rsidRPr="00DA72F5" w:rsidRDefault="00663DE8" w:rsidP="004545B5">
    <w:pPr>
      <w:pStyle w:val="Footer"/>
      <w:jc w:val="center"/>
      <w:rPr>
        <w:rFonts w:asciiTheme="minorHAnsi" w:hAnsiTheme="minorHAnsi" w:cstheme="minorHAnsi"/>
        <w:color w:val="1C5379" w:themeColor="text2"/>
        <w:sz w:val="18"/>
      </w:rPr>
    </w:pPr>
    <w:r>
      <w:rPr>
        <w:rFonts w:asciiTheme="minorHAnsi" w:hAnsiTheme="minorHAnsi" w:cstheme="minorHAnsi"/>
        <w:color w:val="1C5379" w:themeColor="text2"/>
        <w:sz w:val="20"/>
      </w:rPr>
      <w:t>Phone: (815) 319- 4250</w:t>
    </w:r>
    <w:r w:rsidR="006B4C1E">
      <w:rPr>
        <w:rFonts w:asciiTheme="minorHAnsi" w:hAnsiTheme="minorHAnsi" w:cstheme="minorHAnsi"/>
        <w:color w:val="1C5379" w:themeColor="text2"/>
        <w:sz w:val="20"/>
      </w:rPr>
      <w:t xml:space="preserve"> | Fax: (815) 969-0259</w:t>
    </w:r>
  </w:p>
  <w:p w14:paraId="22B1DE8D" w14:textId="77777777" w:rsidR="004545B5" w:rsidRPr="00DA72F5" w:rsidRDefault="004545B5" w:rsidP="004545B5">
    <w:pPr>
      <w:pStyle w:val="Footer"/>
      <w:jc w:val="both"/>
      <w:rPr>
        <w:rFonts w:asciiTheme="minorHAnsi" w:hAnsiTheme="minorHAnsi" w:cstheme="minorHAnsi"/>
        <w:color w:val="1C5379" w:themeColor="text2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92E85" w14:textId="77777777" w:rsidR="00C752A0" w:rsidRDefault="00C752A0" w:rsidP="000B30B5">
      <w:r>
        <w:separator/>
      </w:r>
    </w:p>
  </w:footnote>
  <w:footnote w:type="continuationSeparator" w:id="0">
    <w:p w14:paraId="495A62AE" w14:textId="77777777" w:rsidR="00C752A0" w:rsidRDefault="00C752A0" w:rsidP="000B30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3E7DA" w14:textId="77777777" w:rsidR="00A17106" w:rsidRDefault="00A171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5DDFD" w14:textId="77777777" w:rsidR="00A17106" w:rsidRDefault="00A171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C442D" w14:textId="73CE423A" w:rsidR="004545B5" w:rsidRPr="004545B5" w:rsidRDefault="000E5446" w:rsidP="004545B5">
    <w:pPr>
      <w:pStyle w:val="Header"/>
      <w:rPr>
        <w:rFonts w:ascii="Arial" w:hAnsi="Arial"/>
        <w:b/>
        <w:color w:val="7B7B7B" w:themeColor="accent4" w:themeShade="BF"/>
        <w:sz w:val="28"/>
      </w:rPr>
    </w:pPr>
    <w:r>
      <w:rPr>
        <w:noProof/>
      </w:rPr>
      <w:drawing>
        <wp:inline distT="0" distB="0" distL="0" distR="0" wp14:anchorId="4D727333" wp14:editId="41B0CC8C">
          <wp:extent cx="5943600" cy="95758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innCo-logo-horizontal-cmy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57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4745F"/>
    <w:multiLevelType w:val="hybridMultilevel"/>
    <w:tmpl w:val="CA825946"/>
    <w:lvl w:ilvl="0" w:tplc="29F0556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25A6D"/>
    <w:multiLevelType w:val="multilevel"/>
    <w:tmpl w:val="9E349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E034FD"/>
    <w:multiLevelType w:val="hybridMultilevel"/>
    <w:tmpl w:val="88441E0C"/>
    <w:lvl w:ilvl="0" w:tplc="D1DEB02C">
      <w:numFmt w:val="bullet"/>
      <w:lvlText w:val="•"/>
      <w:lvlJc w:val="left"/>
      <w:pPr>
        <w:ind w:left="888" w:hanging="364"/>
      </w:pPr>
      <w:rPr>
        <w:rFonts w:ascii="Arial" w:eastAsia="Arial" w:hAnsi="Arial" w:cs="Arial" w:hint="default"/>
        <w:spacing w:val="0"/>
        <w:w w:val="102"/>
        <w:lang w:val="en-US" w:eastAsia="en-US" w:bidi="ar-SA"/>
      </w:rPr>
    </w:lvl>
    <w:lvl w:ilvl="1" w:tplc="267845BE">
      <w:numFmt w:val="bullet"/>
      <w:lvlText w:val="o"/>
      <w:lvlJc w:val="left"/>
      <w:pPr>
        <w:ind w:left="385" w:hanging="361"/>
      </w:pPr>
      <w:rPr>
        <w:rFonts w:ascii="Arial" w:eastAsia="Arial" w:hAnsi="Arial" w:cs="Arial" w:hint="default"/>
        <w:spacing w:val="0"/>
        <w:w w:val="103"/>
        <w:lang w:val="en-US" w:eastAsia="en-US" w:bidi="ar-SA"/>
      </w:rPr>
    </w:lvl>
    <w:lvl w:ilvl="2" w:tplc="FAB46C96">
      <w:numFmt w:val="bullet"/>
      <w:lvlText w:val="•"/>
      <w:lvlJc w:val="left"/>
      <w:pPr>
        <w:ind w:left="1862" w:hanging="361"/>
      </w:pPr>
      <w:rPr>
        <w:rFonts w:hint="default"/>
        <w:lang w:val="en-US" w:eastAsia="en-US" w:bidi="ar-SA"/>
      </w:rPr>
    </w:lvl>
    <w:lvl w:ilvl="3" w:tplc="47F27DC0">
      <w:numFmt w:val="bullet"/>
      <w:lvlText w:val="•"/>
      <w:lvlJc w:val="left"/>
      <w:pPr>
        <w:ind w:left="2844" w:hanging="361"/>
      </w:pPr>
      <w:rPr>
        <w:rFonts w:hint="default"/>
        <w:lang w:val="en-US" w:eastAsia="en-US" w:bidi="ar-SA"/>
      </w:rPr>
    </w:lvl>
    <w:lvl w:ilvl="4" w:tplc="C688C7AA">
      <w:numFmt w:val="bullet"/>
      <w:lvlText w:val="•"/>
      <w:lvlJc w:val="left"/>
      <w:pPr>
        <w:ind w:left="3826" w:hanging="361"/>
      </w:pPr>
      <w:rPr>
        <w:rFonts w:hint="default"/>
        <w:lang w:val="en-US" w:eastAsia="en-US" w:bidi="ar-SA"/>
      </w:rPr>
    </w:lvl>
    <w:lvl w:ilvl="5" w:tplc="8180A002">
      <w:numFmt w:val="bullet"/>
      <w:lvlText w:val="•"/>
      <w:lvlJc w:val="left"/>
      <w:pPr>
        <w:ind w:left="4808" w:hanging="361"/>
      </w:pPr>
      <w:rPr>
        <w:rFonts w:hint="default"/>
        <w:lang w:val="en-US" w:eastAsia="en-US" w:bidi="ar-SA"/>
      </w:rPr>
    </w:lvl>
    <w:lvl w:ilvl="6" w:tplc="FDCAEBD2">
      <w:numFmt w:val="bullet"/>
      <w:lvlText w:val="•"/>
      <w:lvlJc w:val="left"/>
      <w:pPr>
        <w:ind w:left="5791" w:hanging="361"/>
      </w:pPr>
      <w:rPr>
        <w:rFonts w:hint="default"/>
        <w:lang w:val="en-US" w:eastAsia="en-US" w:bidi="ar-SA"/>
      </w:rPr>
    </w:lvl>
    <w:lvl w:ilvl="7" w:tplc="5E50B918">
      <w:numFmt w:val="bullet"/>
      <w:lvlText w:val="•"/>
      <w:lvlJc w:val="left"/>
      <w:pPr>
        <w:ind w:left="6773" w:hanging="361"/>
      </w:pPr>
      <w:rPr>
        <w:rFonts w:hint="default"/>
        <w:lang w:val="en-US" w:eastAsia="en-US" w:bidi="ar-SA"/>
      </w:rPr>
    </w:lvl>
    <w:lvl w:ilvl="8" w:tplc="7E3AEF5A">
      <w:numFmt w:val="bullet"/>
      <w:lvlText w:val="•"/>
      <w:lvlJc w:val="left"/>
      <w:pPr>
        <w:ind w:left="7755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36FD3B7A"/>
    <w:multiLevelType w:val="hybridMultilevel"/>
    <w:tmpl w:val="5DAC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B32DA"/>
    <w:multiLevelType w:val="hybridMultilevel"/>
    <w:tmpl w:val="4A7CE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286054"/>
    <w:multiLevelType w:val="hybridMultilevel"/>
    <w:tmpl w:val="9DA8BB84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6" w15:restartNumberingAfterBreak="0">
    <w:nsid w:val="43E86655"/>
    <w:multiLevelType w:val="hybridMultilevel"/>
    <w:tmpl w:val="53542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552894"/>
    <w:multiLevelType w:val="hybridMultilevel"/>
    <w:tmpl w:val="EB269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915EC5"/>
    <w:multiLevelType w:val="hybridMultilevel"/>
    <w:tmpl w:val="DC6A6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1C1C00"/>
    <w:multiLevelType w:val="hybridMultilevel"/>
    <w:tmpl w:val="E3B2C6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B9F5076"/>
    <w:multiLevelType w:val="hybridMultilevel"/>
    <w:tmpl w:val="25A0EA1C"/>
    <w:lvl w:ilvl="0" w:tplc="F1A00E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CD191F"/>
    <w:multiLevelType w:val="hybridMultilevel"/>
    <w:tmpl w:val="E0D03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1508172">
    <w:abstractNumId w:val="0"/>
  </w:num>
  <w:num w:numId="2" w16cid:durableId="333651714">
    <w:abstractNumId w:val="11"/>
  </w:num>
  <w:num w:numId="3" w16cid:durableId="1566182779">
    <w:abstractNumId w:val="10"/>
  </w:num>
  <w:num w:numId="4" w16cid:durableId="1193307290">
    <w:abstractNumId w:val="9"/>
  </w:num>
  <w:num w:numId="5" w16cid:durableId="407192781">
    <w:abstractNumId w:val="8"/>
  </w:num>
  <w:num w:numId="6" w16cid:durableId="1044871643">
    <w:abstractNumId w:val="4"/>
  </w:num>
  <w:num w:numId="7" w16cid:durableId="263149471">
    <w:abstractNumId w:val="6"/>
  </w:num>
  <w:num w:numId="8" w16cid:durableId="1952086071">
    <w:abstractNumId w:val="7"/>
  </w:num>
  <w:num w:numId="9" w16cid:durableId="880364448">
    <w:abstractNumId w:val="2"/>
  </w:num>
  <w:num w:numId="10" w16cid:durableId="1536113468">
    <w:abstractNumId w:val="3"/>
  </w:num>
  <w:num w:numId="11" w16cid:durableId="2122332374">
    <w:abstractNumId w:val="5"/>
  </w:num>
  <w:num w:numId="12" w16cid:durableId="3281700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PBq5cEyf+NwgV8O112i6yTMJQa+cD8NQbKRJks2RVQDLd4L6ZK142xWJBGXX3vvyRv7I4rWwfZJvt/ovSU1Plw==" w:salt="+Ns884v4XPYnN/1OvgV0E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LAwNDQ3NjEwN7JQ0lEKTi0uzszPAykwrwUAb1VTeywAAAA="/>
  </w:docVars>
  <w:rsids>
    <w:rsidRoot w:val="000B30B5"/>
    <w:rsid w:val="000005B5"/>
    <w:rsid w:val="00000F37"/>
    <w:rsid w:val="00001047"/>
    <w:rsid w:val="00001121"/>
    <w:rsid w:val="000019BD"/>
    <w:rsid w:val="00002119"/>
    <w:rsid w:val="000026CA"/>
    <w:rsid w:val="000027B0"/>
    <w:rsid w:val="000028A1"/>
    <w:rsid w:val="00003981"/>
    <w:rsid w:val="0000420E"/>
    <w:rsid w:val="000045C0"/>
    <w:rsid w:val="0000464B"/>
    <w:rsid w:val="000051C0"/>
    <w:rsid w:val="000055B9"/>
    <w:rsid w:val="00006BB4"/>
    <w:rsid w:val="00006CE2"/>
    <w:rsid w:val="00006D9B"/>
    <w:rsid w:val="0000706F"/>
    <w:rsid w:val="0000723B"/>
    <w:rsid w:val="00007798"/>
    <w:rsid w:val="000078C5"/>
    <w:rsid w:val="00010C5B"/>
    <w:rsid w:val="00011909"/>
    <w:rsid w:val="00011DC4"/>
    <w:rsid w:val="000125AD"/>
    <w:rsid w:val="000129F1"/>
    <w:rsid w:val="000135E1"/>
    <w:rsid w:val="000136AD"/>
    <w:rsid w:val="00013B4E"/>
    <w:rsid w:val="000144E8"/>
    <w:rsid w:val="00014EAA"/>
    <w:rsid w:val="000153F4"/>
    <w:rsid w:val="00015A2F"/>
    <w:rsid w:val="00015A61"/>
    <w:rsid w:val="0001741C"/>
    <w:rsid w:val="00017DFE"/>
    <w:rsid w:val="00017F66"/>
    <w:rsid w:val="00020303"/>
    <w:rsid w:val="00020EE6"/>
    <w:rsid w:val="0002173F"/>
    <w:rsid w:val="00021926"/>
    <w:rsid w:val="00021D56"/>
    <w:rsid w:val="00023071"/>
    <w:rsid w:val="00023B99"/>
    <w:rsid w:val="00023F12"/>
    <w:rsid w:val="00023FC9"/>
    <w:rsid w:val="000252A1"/>
    <w:rsid w:val="00026B51"/>
    <w:rsid w:val="00027CC5"/>
    <w:rsid w:val="000303AB"/>
    <w:rsid w:val="0003043C"/>
    <w:rsid w:val="000306C2"/>
    <w:rsid w:val="00030F4B"/>
    <w:rsid w:val="00031E99"/>
    <w:rsid w:val="000329F0"/>
    <w:rsid w:val="00032DB7"/>
    <w:rsid w:val="0003356F"/>
    <w:rsid w:val="00033857"/>
    <w:rsid w:val="00034134"/>
    <w:rsid w:val="0003514A"/>
    <w:rsid w:val="00035EA6"/>
    <w:rsid w:val="000361AF"/>
    <w:rsid w:val="0003690D"/>
    <w:rsid w:val="0003700C"/>
    <w:rsid w:val="000371E8"/>
    <w:rsid w:val="00037458"/>
    <w:rsid w:val="0003784E"/>
    <w:rsid w:val="00037C9C"/>
    <w:rsid w:val="00040D62"/>
    <w:rsid w:val="00041B77"/>
    <w:rsid w:val="0004272F"/>
    <w:rsid w:val="00042FE1"/>
    <w:rsid w:val="00043B8C"/>
    <w:rsid w:val="00043E93"/>
    <w:rsid w:val="00044819"/>
    <w:rsid w:val="000449C4"/>
    <w:rsid w:val="0004509F"/>
    <w:rsid w:val="0004578F"/>
    <w:rsid w:val="00050BAA"/>
    <w:rsid w:val="00050EB7"/>
    <w:rsid w:val="000513F5"/>
    <w:rsid w:val="0005168B"/>
    <w:rsid w:val="00051776"/>
    <w:rsid w:val="00051B3B"/>
    <w:rsid w:val="00051E09"/>
    <w:rsid w:val="00051E85"/>
    <w:rsid w:val="00051F52"/>
    <w:rsid w:val="000526F2"/>
    <w:rsid w:val="000529B3"/>
    <w:rsid w:val="00052A53"/>
    <w:rsid w:val="00053557"/>
    <w:rsid w:val="00053F96"/>
    <w:rsid w:val="00054E1D"/>
    <w:rsid w:val="00054FA4"/>
    <w:rsid w:val="0005507A"/>
    <w:rsid w:val="0005563B"/>
    <w:rsid w:val="00055D20"/>
    <w:rsid w:val="00055E0A"/>
    <w:rsid w:val="0005603E"/>
    <w:rsid w:val="000560B9"/>
    <w:rsid w:val="00056638"/>
    <w:rsid w:val="00057150"/>
    <w:rsid w:val="00057F78"/>
    <w:rsid w:val="000609F5"/>
    <w:rsid w:val="00060D51"/>
    <w:rsid w:val="00061658"/>
    <w:rsid w:val="00062CB1"/>
    <w:rsid w:val="000637C3"/>
    <w:rsid w:val="000638AB"/>
    <w:rsid w:val="00063D95"/>
    <w:rsid w:val="0006427D"/>
    <w:rsid w:val="000645E3"/>
    <w:rsid w:val="000646C1"/>
    <w:rsid w:val="0006580F"/>
    <w:rsid w:val="00065F44"/>
    <w:rsid w:val="000660C3"/>
    <w:rsid w:val="00066A50"/>
    <w:rsid w:val="00066B6F"/>
    <w:rsid w:val="00066EE7"/>
    <w:rsid w:val="000677C8"/>
    <w:rsid w:val="0007010A"/>
    <w:rsid w:val="00070573"/>
    <w:rsid w:val="00070A07"/>
    <w:rsid w:val="00070D88"/>
    <w:rsid w:val="000717A3"/>
    <w:rsid w:val="00071E82"/>
    <w:rsid w:val="00071FFB"/>
    <w:rsid w:val="00074558"/>
    <w:rsid w:val="00075F14"/>
    <w:rsid w:val="00075FFB"/>
    <w:rsid w:val="0007641D"/>
    <w:rsid w:val="000774D2"/>
    <w:rsid w:val="0007755A"/>
    <w:rsid w:val="0007760E"/>
    <w:rsid w:val="000800F3"/>
    <w:rsid w:val="000808CF"/>
    <w:rsid w:val="0008111B"/>
    <w:rsid w:val="00081799"/>
    <w:rsid w:val="000819C1"/>
    <w:rsid w:val="00081A87"/>
    <w:rsid w:val="00081FD2"/>
    <w:rsid w:val="0008305A"/>
    <w:rsid w:val="00083716"/>
    <w:rsid w:val="000841AA"/>
    <w:rsid w:val="00084573"/>
    <w:rsid w:val="00084735"/>
    <w:rsid w:val="00085746"/>
    <w:rsid w:val="000858BE"/>
    <w:rsid w:val="00085F86"/>
    <w:rsid w:val="00086A1F"/>
    <w:rsid w:val="00086B81"/>
    <w:rsid w:val="00087202"/>
    <w:rsid w:val="0008739F"/>
    <w:rsid w:val="00087464"/>
    <w:rsid w:val="00090DB2"/>
    <w:rsid w:val="00090EEB"/>
    <w:rsid w:val="00091760"/>
    <w:rsid w:val="00093D44"/>
    <w:rsid w:val="00094FD9"/>
    <w:rsid w:val="0009685B"/>
    <w:rsid w:val="00096965"/>
    <w:rsid w:val="00097564"/>
    <w:rsid w:val="000976D3"/>
    <w:rsid w:val="00097C31"/>
    <w:rsid w:val="000A1D8B"/>
    <w:rsid w:val="000A3056"/>
    <w:rsid w:val="000A36B7"/>
    <w:rsid w:val="000A4716"/>
    <w:rsid w:val="000A48EB"/>
    <w:rsid w:val="000A5540"/>
    <w:rsid w:val="000A6167"/>
    <w:rsid w:val="000A6C16"/>
    <w:rsid w:val="000A71A8"/>
    <w:rsid w:val="000B1054"/>
    <w:rsid w:val="000B1439"/>
    <w:rsid w:val="000B28AE"/>
    <w:rsid w:val="000B2BD1"/>
    <w:rsid w:val="000B2DCE"/>
    <w:rsid w:val="000B30B5"/>
    <w:rsid w:val="000B357A"/>
    <w:rsid w:val="000B384B"/>
    <w:rsid w:val="000B48F8"/>
    <w:rsid w:val="000B4AAD"/>
    <w:rsid w:val="000B5110"/>
    <w:rsid w:val="000B5B69"/>
    <w:rsid w:val="000B60F5"/>
    <w:rsid w:val="000B7962"/>
    <w:rsid w:val="000B79C1"/>
    <w:rsid w:val="000B79C9"/>
    <w:rsid w:val="000C00E4"/>
    <w:rsid w:val="000C0F37"/>
    <w:rsid w:val="000C12F1"/>
    <w:rsid w:val="000C188F"/>
    <w:rsid w:val="000C22AF"/>
    <w:rsid w:val="000C298D"/>
    <w:rsid w:val="000C2A2E"/>
    <w:rsid w:val="000C3349"/>
    <w:rsid w:val="000C39B9"/>
    <w:rsid w:val="000C4DC7"/>
    <w:rsid w:val="000C5180"/>
    <w:rsid w:val="000C5981"/>
    <w:rsid w:val="000C59E5"/>
    <w:rsid w:val="000C5C9B"/>
    <w:rsid w:val="000C64B0"/>
    <w:rsid w:val="000C6748"/>
    <w:rsid w:val="000C74AB"/>
    <w:rsid w:val="000D0040"/>
    <w:rsid w:val="000D067D"/>
    <w:rsid w:val="000D085D"/>
    <w:rsid w:val="000D087B"/>
    <w:rsid w:val="000D0AB3"/>
    <w:rsid w:val="000D0B24"/>
    <w:rsid w:val="000D0CBE"/>
    <w:rsid w:val="000D235C"/>
    <w:rsid w:val="000D2550"/>
    <w:rsid w:val="000D2892"/>
    <w:rsid w:val="000D3211"/>
    <w:rsid w:val="000D4AFD"/>
    <w:rsid w:val="000D50A8"/>
    <w:rsid w:val="000D533F"/>
    <w:rsid w:val="000D66BA"/>
    <w:rsid w:val="000D6DE4"/>
    <w:rsid w:val="000D7133"/>
    <w:rsid w:val="000D76A3"/>
    <w:rsid w:val="000D7883"/>
    <w:rsid w:val="000E00DC"/>
    <w:rsid w:val="000E0435"/>
    <w:rsid w:val="000E0733"/>
    <w:rsid w:val="000E08B7"/>
    <w:rsid w:val="000E0CB2"/>
    <w:rsid w:val="000E0E04"/>
    <w:rsid w:val="000E1226"/>
    <w:rsid w:val="000E132B"/>
    <w:rsid w:val="000E13EF"/>
    <w:rsid w:val="000E2068"/>
    <w:rsid w:val="000E247A"/>
    <w:rsid w:val="000E24D4"/>
    <w:rsid w:val="000E270E"/>
    <w:rsid w:val="000E2F8C"/>
    <w:rsid w:val="000E315D"/>
    <w:rsid w:val="000E336F"/>
    <w:rsid w:val="000E3431"/>
    <w:rsid w:val="000E349A"/>
    <w:rsid w:val="000E3511"/>
    <w:rsid w:val="000E41DE"/>
    <w:rsid w:val="000E4C00"/>
    <w:rsid w:val="000E5393"/>
    <w:rsid w:val="000E5446"/>
    <w:rsid w:val="000E54E4"/>
    <w:rsid w:val="000E5B91"/>
    <w:rsid w:val="000E5DF0"/>
    <w:rsid w:val="000E6875"/>
    <w:rsid w:val="000E74CD"/>
    <w:rsid w:val="000E7A0A"/>
    <w:rsid w:val="000F06BB"/>
    <w:rsid w:val="000F108E"/>
    <w:rsid w:val="000F10DF"/>
    <w:rsid w:val="000F2429"/>
    <w:rsid w:val="000F2A52"/>
    <w:rsid w:val="000F31CA"/>
    <w:rsid w:val="000F3710"/>
    <w:rsid w:val="000F3722"/>
    <w:rsid w:val="000F4069"/>
    <w:rsid w:val="000F510F"/>
    <w:rsid w:val="000F5576"/>
    <w:rsid w:val="000F5973"/>
    <w:rsid w:val="000F5C75"/>
    <w:rsid w:val="000F5D77"/>
    <w:rsid w:val="000F6A38"/>
    <w:rsid w:val="000F6E19"/>
    <w:rsid w:val="000F7508"/>
    <w:rsid w:val="000F785C"/>
    <w:rsid w:val="001001D3"/>
    <w:rsid w:val="001016C9"/>
    <w:rsid w:val="001018D9"/>
    <w:rsid w:val="00101C5E"/>
    <w:rsid w:val="001038FE"/>
    <w:rsid w:val="0010398B"/>
    <w:rsid w:val="0010415D"/>
    <w:rsid w:val="00105606"/>
    <w:rsid w:val="0010583A"/>
    <w:rsid w:val="00105F74"/>
    <w:rsid w:val="001061CD"/>
    <w:rsid w:val="00106906"/>
    <w:rsid w:val="00106AB7"/>
    <w:rsid w:val="00106BC8"/>
    <w:rsid w:val="00107773"/>
    <w:rsid w:val="00110292"/>
    <w:rsid w:val="001104CE"/>
    <w:rsid w:val="00110765"/>
    <w:rsid w:val="0011199E"/>
    <w:rsid w:val="00111CE6"/>
    <w:rsid w:val="00112237"/>
    <w:rsid w:val="001122AE"/>
    <w:rsid w:val="0011318D"/>
    <w:rsid w:val="0011381A"/>
    <w:rsid w:val="00113D40"/>
    <w:rsid w:val="00113EC1"/>
    <w:rsid w:val="00113F45"/>
    <w:rsid w:val="00114138"/>
    <w:rsid w:val="001156FE"/>
    <w:rsid w:val="00115F64"/>
    <w:rsid w:val="0011609C"/>
    <w:rsid w:val="0011611A"/>
    <w:rsid w:val="001161E3"/>
    <w:rsid w:val="0011686D"/>
    <w:rsid w:val="00116899"/>
    <w:rsid w:val="00116C94"/>
    <w:rsid w:val="00116ED5"/>
    <w:rsid w:val="00116FF2"/>
    <w:rsid w:val="00117028"/>
    <w:rsid w:val="00117110"/>
    <w:rsid w:val="00117666"/>
    <w:rsid w:val="001179D0"/>
    <w:rsid w:val="00117C22"/>
    <w:rsid w:val="00117D35"/>
    <w:rsid w:val="001202E4"/>
    <w:rsid w:val="001210A2"/>
    <w:rsid w:val="00121106"/>
    <w:rsid w:val="001219F2"/>
    <w:rsid w:val="001220BC"/>
    <w:rsid w:val="00122BA5"/>
    <w:rsid w:val="00123628"/>
    <w:rsid w:val="00123727"/>
    <w:rsid w:val="001242F2"/>
    <w:rsid w:val="001264EA"/>
    <w:rsid w:val="00126D6F"/>
    <w:rsid w:val="0012724D"/>
    <w:rsid w:val="001272A9"/>
    <w:rsid w:val="0012754B"/>
    <w:rsid w:val="00127640"/>
    <w:rsid w:val="00127C28"/>
    <w:rsid w:val="001300EE"/>
    <w:rsid w:val="00130D9F"/>
    <w:rsid w:val="00131118"/>
    <w:rsid w:val="00131E44"/>
    <w:rsid w:val="00131FBB"/>
    <w:rsid w:val="00132418"/>
    <w:rsid w:val="00133945"/>
    <w:rsid w:val="0013440F"/>
    <w:rsid w:val="0013546B"/>
    <w:rsid w:val="001358BE"/>
    <w:rsid w:val="00135A40"/>
    <w:rsid w:val="00135BA5"/>
    <w:rsid w:val="00135EB9"/>
    <w:rsid w:val="00135FB3"/>
    <w:rsid w:val="00136139"/>
    <w:rsid w:val="001363B8"/>
    <w:rsid w:val="00136920"/>
    <w:rsid w:val="00137DF7"/>
    <w:rsid w:val="001406D0"/>
    <w:rsid w:val="00140E35"/>
    <w:rsid w:val="0014228E"/>
    <w:rsid w:val="001425CA"/>
    <w:rsid w:val="0014285C"/>
    <w:rsid w:val="00142D4F"/>
    <w:rsid w:val="00143081"/>
    <w:rsid w:val="001430D0"/>
    <w:rsid w:val="00143A0A"/>
    <w:rsid w:val="00143DDF"/>
    <w:rsid w:val="001443E5"/>
    <w:rsid w:val="00145131"/>
    <w:rsid w:val="001452C0"/>
    <w:rsid w:val="00145655"/>
    <w:rsid w:val="00145968"/>
    <w:rsid w:val="00145B15"/>
    <w:rsid w:val="001460FF"/>
    <w:rsid w:val="001465FC"/>
    <w:rsid w:val="001467CC"/>
    <w:rsid w:val="0014702A"/>
    <w:rsid w:val="00147335"/>
    <w:rsid w:val="00147E6F"/>
    <w:rsid w:val="0015031E"/>
    <w:rsid w:val="001509BC"/>
    <w:rsid w:val="00150EBC"/>
    <w:rsid w:val="00150EF5"/>
    <w:rsid w:val="00150F47"/>
    <w:rsid w:val="00151477"/>
    <w:rsid w:val="001516A4"/>
    <w:rsid w:val="00151EAE"/>
    <w:rsid w:val="00152DF8"/>
    <w:rsid w:val="001530BA"/>
    <w:rsid w:val="001535A7"/>
    <w:rsid w:val="00153EBA"/>
    <w:rsid w:val="00157A7F"/>
    <w:rsid w:val="00157E4F"/>
    <w:rsid w:val="001607C3"/>
    <w:rsid w:val="0016185B"/>
    <w:rsid w:val="001619BE"/>
    <w:rsid w:val="0016258A"/>
    <w:rsid w:val="001625B7"/>
    <w:rsid w:val="0016289A"/>
    <w:rsid w:val="00163505"/>
    <w:rsid w:val="0016359D"/>
    <w:rsid w:val="00163993"/>
    <w:rsid w:val="001641EB"/>
    <w:rsid w:val="001642F4"/>
    <w:rsid w:val="00164CFD"/>
    <w:rsid w:val="00164E2C"/>
    <w:rsid w:val="00164E46"/>
    <w:rsid w:val="001650A0"/>
    <w:rsid w:val="001650BF"/>
    <w:rsid w:val="001654D0"/>
    <w:rsid w:val="00166D43"/>
    <w:rsid w:val="00166FB9"/>
    <w:rsid w:val="0016751A"/>
    <w:rsid w:val="00167964"/>
    <w:rsid w:val="00167EDC"/>
    <w:rsid w:val="00167F21"/>
    <w:rsid w:val="001708E9"/>
    <w:rsid w:val="00170AE0"/>
    <w:rsid w:val="00170DC8"/>
    <w:rsid w:val="001723C3"/>
    <w:rsid w:val="00173720"/>
    <w:rsid w:val="001737CA"/>
    <w:rsid w:val="00174FD7"/>
    <w:rsid w:val="001754F6"/>
    <w:rsid w:val="00175978"/>
    <w:rsid w:val="0017603A"/>
    <w:rsid w:val="001765AD"/>
    <w:rsid w:val="001768CD"/>
    <w:rsid w:val="00176BC7"/>
    <w:rsid w:val="00176D41"/>
    <w:rsid w:val="00176F4D"/>
    <w:rsid w:val="001774E3"/>
    <w:rsid w:val="00177DE5"/>
    <w:rsid w:val="001805AF"/>
    <w:rsid w:val="001810A9"/>
    <w:rsid w:val="001812EE"/>
    <w:rsid w:val="00181866"/>
    <w:rsid w:val="001823F1"/>
    <w:rsid w:val="00182476"/>
    <w:rsid w:val="00182720"/>
    <w:rsid w:val="0018272B"/>
    <w:rsid w:val="00182759"/>
    <w:rsid w:val="00183123"/>
    <w:rsid w:val="001838CB"/>
    <w:rsid w:val="0018492B"/>
    <w:rsid w:val="0018573C"/>
    <w:rsid w:val="00185DD3"/>
    <w:rsid w:val="00185E8E"/>
    <w:rsid w:val="001862E6"/>
    <w:rsid w:val="001872CA"/>
    <w:rsid w:val="001874E5"/>
    <w:rsid w:val="00187F0A"/>
    <w:rsid w:val="00190811"/>
    <w:rsid w:val="0019084E"/>
    <w:rsid w:val="00190996"/>
    <w:rsid w:val="00190A15"/>
    <w:rsid w:val="00191081"/>
    <w:rsid w:val="00191E00"/>
    <w:rsid w:val="0019264E"/>
    <w:rsid w:val="0019286A"/>
    <w:rsid w:val="001939E9"/>
    <w:rsid w:val="00193A13"/>
    <w:rsid w:val="001940C4"/>
    <w:rsid w:val="00194C52"/>
    <w:rsid w:val="001950B0"/>
    <w:rsid w:val="0019527F"/>
    <w:rsid w:val="001957B3"/>
    <w:rsid w:val="0019593A"/>
    <w:rsid w:val="00196066"/>
    <w:rsid w:val="0019629A"/>
    <w:rsid w:val="0019666C"/>
    <w:rsid w:val="00196C99"/>
    <w:rsid w:val="0019746B"/>
    <w:rsid w:val="001977CC"/>
    <w:rsid w:val="00197B01"/>
    <w:rsid w:val="00197DE9"/>
    <w:rsid w:val="00197FC6"/>
    <w:rsid w:val="001A02C6"/>
    <w:rsid w:val="001A02E4"/>
    <w:rsid w:val="001A129D"/>
    <w:rsid w:val="001A216B"/>
    <w:rsid w:val="001A2752"/>
    <w:rsid w:val="001A4176"/>
    <w:rsid w:val="001A4C4E"/>
    <w:rsid w:val="001A4F77"/>
    <w:rsid w:val="001A56B4"/>
    <w:rsid w:val="001A579D"/>
    <w:rsid w:val="001A5A0C"/>
    <w:rsid w:val="001A5AC5"/>
    <w:rsid w:val="001A65F9"/>
    <w:rsid w:val="001A6FD1"/>
    <w:rsid w:val="001A7166"/>
    <w:rsid w:val="001A72FE"/>
    <w:rsid w:val="001A75D9"/>
    <w:rsid w:val="001A78D3"/>
    <w:rsid w:val="001B07BE"/>
    <w:rsid w:val="001B0CD4"/>
    <w:rsid w:val="001B1169"/>
    <w:rsid w:val="001B159D"/>
    <w:rsid w:val="001B24B1"/>
    <w:rsid w:val="001B27B7"/>
    <w:rsid w:val="001B280B"/>
    <w:rsid w:val="001B2CA2"/>
    <w:rsid w:val="001B35DF"/>
    <w:rsid w:val="001B3DE9"/>
    <w:rsid w:val="001B4034"/>
    <w:rsid w:val="001B40B8"/>
    <w:rsid w:val="001B41CC"/>
    <w:rsid w:val="001B452A"/>
    <w:rsid w:val="001B4D4A"/>
    <w:rsid w:val="001B552E"/>
    <w:rsid w:val="001B5F2A"/>
    <w:rsid w:val="001B6831"/>
    <w:rsid w:val="001B6C93"/>
    <w:rsid w:val="001B6EA0"/>
    <w:rsid w:val="001B79E7"/>
    <w:rsid w:val="001C06B0"/>
    <w:rsid w:val="001C0DC0"/>
    <w:rsid w:val="001C1773"/>
    <w:rsid w:val="001C1C6D"/>
    <w:rsid w:val="001C1C91"/>
    <w:rsid w:val="001C2151"/>
    <w:rsid w:val="001C3174"/>
    <w:rsid w:val="001C35E7"/>
    <w:rsid w:val="001C3C23"/>
    <w:rsid w:val="001C3D60"/>
    <w:rsid w:val="001C3E2F"/>
    <w:rsid w:val="001C53FC"/>
    <w:rsid w:val="001C5D23"/>
    <w:rsid w:val="001C65FC"/>
    <w:rsid w:val="001C6A0E"/>
    <w:rsid w:val="001C6A97"/>
    <w:rsid w:val="001C7581"/>
    <w:rsid w:val="001C764F"/>
    <w:rsid w:val="001C7C3E"/>
    <w:rsid w:val="001C7C54"/>
    <w:rsid w:val="001C7DF8"/>
    <w:rsid w:val="001D050B"/>
    <w:rsid w:val="001D06A8"/>
    <w:rsid w:val="001D074E"/>
    <w:rsid w:val="001D0B51"/>
    <w:rsid w:val="001D0B64"/>
    <w:rsid w:val="001D0DA7"/>
    <w:rsid w:val="001D0E04"/>
    <w:rsid w:val="001D15FA"/>
    <w:rsid w:val="001D168B"/>
    <w:rsid w:val="001D1E3D"/>
    <w:rsid w:val="001D1F7E"/>
    <w:rsid w:val="001D29C0"/>
    <w:rsid w:val="001D4BC8"/>
    <w:rsid w:val="001D4CCC"/>
    <w:rsid w:val="001D4D24"/>
    <w:rsid w:val="001D59C2"/>
    <w:rsid w:val="001D5BA0"/>
    <w:rsid w:val="001D5F05"/>
    <w:rsid w:val="001D6018"/>
    <w:rsid w:val="001D6F7C"/>
    <w:rsid w:val="001D7A82"/>
    <w:rsid w:val="001D7C8F"/>
    <w:rsid w:val="001E02D3"/>
    <w:rsid w:val="001E03A8"/>
    <w:rsid w:val="001E04F6"/>
    <w:rsid w:val="001E0877"/>
    <w:rsid w:val="001E1C58"/>
    <w:rsid w:val="001E2D1C"/>
    <w:rsid w:val="001E3622"/>
    <w:rsid w:val="001E425B"/>
    <w:rsid w:val="001E46D3"/>
    <w:rsid w:val="001E5431"/>
    <w:rsid w:val="001E5D78"/>
    <w:rsid w:val="001E61FB"/>
    <w:rsid w:val="001E633D"/>
    <w:rsid w:val="001E6A9D"/>
    <w:rsid w:val="001E6D05"/>
    <w:rsid w:val="001E70E7"/>
    <w:rsid w:val="001E7936"/>
    <w:rsid w:val="001F0836"/>
    <w:rsid w:val="001F085A"/>
    <w:rsid w:val="001F0E50"/>
    <w:rsid w:val="001F112B"/>
    <w:rsid w:val="001F18F3"/>
    <w:rsid w:val="001F1C39"/>
    <w:rsid w:val="001F2167"/>
    <w:rsid w:val="001F21E4"/>
    <w:rsid w:val="001F2258"/>
    <w:rsid w:val="001F22D9"/>
    <w:rsid w:val="001F283E"/>
    <w:rsid w:val="001F2E9E"/>
    <w:rsid w:val="001F3CC1"/>
    <w:rsid w:val="001F41A6"/>
    <w:rsid w:val="001F41F5"/>
    <w:rsid w:val="001F5CD2"/>
    <w:rsid w:val="001F744F"/>
    <w:rsid w:val="001F7F60"/>
    <w:rsid w:val="002004C4"/>
    <w:rsid w:val="002014D0"/>
    <w:rsid w:val="002017E2"/>
    <w:rsid w:val="0020206B"/>
    <w:rsid w:val="00202199"/>
    <w:rsid w:val="0020277E"/>
    <w:rsid w:val="00202DBD"/>
    <w:rsid w:val="002037B8"/>
    <w:rsid w:val="0020498B"/>
    <w:rsid w:val="00204BA6"/>
    <w:rsid w:val="002053B5"/>
    <w:rsid w:val="00205A06"/>
    <w:rsid w:val="00206AF8"/>
    <w:rsid w:val="00207442"/>
    <w:rsid w:val="00207873"/>
    <w:rsid w:val="0020796D"/>
    <w:rsid w:val="00210C9E"/>
    <w:rsid w:val="00211623"/>
    <w:rsid w:val="00212261"/>
    <w:rsid w:val="00214A23"/>
    <w:rsid w:val="00215C27"/>
    <w:rsid w:val="0021609C"/>
    <w:rsid w:val="0021617E"/>
    <w:rsid w:val="002161F1"/>
    <w:rsid w:val="002164C4"/>
    <w:rsid w:val="00216A93"/>
    <w:rsid w:val="00221225"/>
    <w:rsid w:val="0022142C"/>
    <w:rsid w:val="0022166A"/>
    <w:rsid w:val="00221B62"/>
    <w:rsid w:val="00221C0A"/>
    <w:rsid w:val="0022229B"/>
    <w:rsid w:val="002226E7"/>
    <w:rsid w:val="00223343"/>
    <w:rsid w:val="00223608"/>
    <w:rsid w:val="00224294"/>
    <w:rsid w:val="00224C10"/>
    <w:rsid w:val="00224C50"/>
    <w:rsid w:val="00225641"/>
    <w:rsid w:val="00226C18"/>
    <w:rsid w:val="002279A7"/>
    <w:rsid w:val="002279F2"/>
    <w:rsid w:val="00227D0D"/>
    <w:rsid w:val="00227F83"/>
    <w:rsid w:val="002304A1"/>
    <w:rsid w:val="002307A7"/>
    <w:rsid w:val="00230DC7"/>
    <w:rsid w:val="002310F9"/>
    <w:rsid w:val="002311D7"/>
    <w:rsid w:val="00231923"/>
    <w:rsid w:val="00231DCC"/>
    <w:rsid w:val="00231DCE"/>
    <w:rsid w:val="00232EF8"/>
    <w:rsid w:val="002351C9"/>
    <w:rsid w:val="00235651"/>
    <w:rsid w:val="00235966"/>
    <w:rsid w:val="0023597A"/>
    <w:rsid w:val="002363BE"/>
    <w:rsid w:val="0023659C"/>
    <w:rsid w:val="002370DA"/>
    <w:rsid w:val="002376FD"/>
    <w:rsid w:val="00237A3A"/>
    <w:rsid w:val="002406FF"/>
    <w:rsid w:val="00240CCB"/>
    <w:rsid w:val="00240DF1"/>
    <w:rsid w:val="00241259"/>
    <w:rsid w:val="00243058"/>
    <w:rsid w:val="002436FF"/>
    <w:rsid w:val="00245525"/>
    <w:rsid w:val="00245FAF"/>
    <w:rsid w:val="00246020"/>
    <w:rsid w:val="002468D5"/>
    <w:rsid w:val="002474CE"/>
    <w:rsid w:val="00250051"/>
    <w:rsid w:val="0025033B"/>
    <w:rsid w:val="0025038E"/>
    <w:rsid w:val="00250418"/>
    <w:rsid w:val="002519D1"/>
    <w:rsid w:val="00251B5E"/>
    <w:rsid w:val="002523FC"/>
    <w:rsid w:val="00252758"/>
    <w:rsid w:val="00252D5B"/>
    <w:rsid w:val="00252FC9"/>
    <w:rsid w:val="002532DE"/>
    <w:rsid w:val="0025337F"/>
    <w:rsid w:val="00253466"/>
    <w:rsid w:val="0025415F"/>
    <w:rsid w:val="00254465"/>
    <w:rsid w:val="002548A7"/>
    <w:rsid w:val="0025556A"/>
    <w:rsid w:val="00255C33"/>
    <w:rsid w:val="00256510"/>
    <w:rsid w:val="00256593"/>
    <w:rsid w:val="002576A6"/>
    <w:rsid w:val="00257BBD"/>
    <w:rsid w:val="00257D8B"/>
    <w:rsid w:val="00257DBD"/>
    <w:rsid w:val="00260067"/>
    <w:rsid w:val="0026045B"/>
    <w:rsid w:val="0026077A"/>
    <w:rsid w:val="00260C04"/>
    <w:rsid w:val="00260F06"/>
    <w:rsid w:val="00260FFD"/>
    <w:rsid w:val="00261239"/>
    <w:rsid w:val="0026141B"/>
    <w:rsid w:val="00261AA8"/>
    <w:rsid w:val="002634E2"/>
    <w:rsid w:val="00263566"/>
    <w:rsid w:val="00263783"/>
    <w:rsid w:val="00263DA9"/>
    <w:rsid w:val="00263DD1"/>
    <w:rsid w:val="00263E57"/>
    <w:rsid w:val="00264945"/>
    <w:rsid w:val="002649C0"/>
    <w:rsid w:val="00264B3D"/>
    <w:rsid w:val="00264F3F"/>
    <w:rsid w:val="002658DF"/>
    <w:rsid w:val="00265BF5"/>
    <w:rsid w:val="0026629D"/>
    <w:rsid w:val="002663D8"/>
    <w:rsid w:val="002670B0"/>
    <w:rsid w:val="0027050B"/>
    <w:rsid w:val="00270A5B"/>
    <w:rsid w:val="00270AD2"/>
    <w:rsid w:val="00270C0C"/>
    <w:rsid w:val="00271C53"/>
    <w:rsid w:val="00271DE3"/>
    <w:rsid w:val="00272417"/>
    <w:rsid w:val="00272878"/>
    <w:rsid w:val="00272B73"/>
    <w:rsid w:val="00272F04"/>
    <w:rsid w:val="0027386E"/>
    <w:rsid w:val="00273E6A"/>
    <w:rsid w:val="00273EE3"/>
    <w:rsid w:val="0027455E"/>
    <w:rsid w:val="00274FE9"/>
    <w:rsid w:val="002751CF"/>
    <w:rsid w:val="002765D9"/>
    <w:rsid w:val="00277DDF"/>
    <w:rsid w:val="00277F9A"/>
    <w:rsid w:val="002807E9"/>
    <w:rsid w:val="00280C2E"/>
    <w:rsid w:val="00280FB5"/>
    <w:rsid w:val="002812B9"/>
    <w:rsid w:val="00281E38"/>
    <w:rsid w:val="00283687"/>
    <w:rsid w:val="00285793"/>
    <w:rsid w:val="002879B9"/>
    <w:rsid w:val="002907E2"/>
    <w:rsid w:val="00291807"/>
    <w:rsid w:val="00291D46"/>
    <w:rsid w:val="00291F98"/>
    <w:rsid w:val="00292E20"/>
    <w:rsid w:val="00292E71"/>
    <w:rsid w:val="0029321B"/>
    <w:rsid w:val="002948D2"/>
    <w:rsid w:val="00295038"/>
    <w:rsid w:val="00295AE5"/>
    <w:rsid w:val="00296B9C"/>
    <w:rsid w:val="00296E5F"/>
    <w:rsid w:val="00297314"/>
    <w:rsid w:val="002A0248"/>
    <w:rsid w:val="002A0608"/>
    <w:rsid w:val="002A063C"/>
    <w:rsid w:val="002A1B2D"/>
    <w:rsid w:val="002A1D67"/>
    <w:rsid w:val="002A1D85"/>
    <w:rsid w:val="002A39FF"/>
    <w:rsid w:val="002A3D75"/>
    <w:rsid w:val="002A414C"/>
    <w:rsid w:val="002A4206"/>
    <w:rsid w:val="002A45CB"/>
    <w:rsid w:val="002A4E77"/>
    <w:rsid w:val="002A54D7"/>
    <w:rsid w:val="002A5F1C"/>
    <w:rsid w:val="002A61F9"/>
    <w:rsid w:val="002A7EBB"/>
    <w:rsid w:val="002A7FE7"/>
    <w:rsid w:val="002B0104"/>
    <w:rsid w:val="002B03C8"/>
    <w:rsid w:val="002B0F8D"/>
    <w:rsid w:val="002B1536"/>
    <w:rsid w:val="002B1592"/>
    <w:rsid w:val="002B16CD"/>
    <w:rsid w:val="002B1933"/>
    <w:rsid w:val="002B2213"/>
    <w:rsid w:val="002B25F2"/>
    <w:rsid w:val="002B2772"/>
    <w:rsid w:val="002B3B4A"/>
    <w:rsid w:val="002B3B61"/>
    <w:rsid w:val="002B3BC1"/>
    <w:rsid w:val="002B3D7E"/>
    <w:rsid w:val="002B434E"/>
    <w:rsid w:val="002B545E"/>
    <w:rsid w:val="002B57CB"/>
    <w:rsid w:val="002B5AAB"/>
    <w:rsid w:val="002B60E3"/>
    <w:rsid w:val="002B6459"/>
    <w:rsid w:val="002B72FF"/>
    <w:rsid w:val="002C36AE"/>
    <w:rsid w:val="002C3826"/>
    <w:rsid w:val="002C4C15"/>
    <w:rsid w:val="002C5194"/>
    <w:rsid w:val="002C55E8"/>
    <w:rsid w:val="002C5762"/>
    <w:rsid w:val="002C57F8"/>
    <w:rsid w:val="002C59DF"/>
    <w:rsid w:val="002C6428"/>
    <w:rsid w:val="002D0813"/>
    <w:rsid w:val="002D0ACA"/>
    <w:rsid w:val="002D0D27"/>
    <w:rsid w:val="002D1303"/>
    <w:rsid w:val="002D16D1"/>
    <w:rsid w:val="002D1A3E"/>
    <w:rsid w:val="002D1CEC"/>
    <w:rsid w:val="002D2762"/>
    <w:rsid w:val="002D2A1D"/>
    <w:rsid w:val="002D34B2"/>
    <w:rsid w:val="002D508C"/>
    <w:rsid w:val="002D601A"/>
    <w:rsid w:val="002D6BB7"/>
    <w:rsid w:val="002D6F10"/>
    <w:rsid w:val="002D7080"/>
    <w:rsid w:val="002D715A"/>
    <w:rsid w:val="002D71BB"/>
    <w:rsid w:val="002D7541"/>
    <w:rsid w:val="002E093F"/>
    <w:rsid w:val="002E0A5D"/>
    <w:rsid w:val="002E1155"/>
    <w:rsid w:val="002E1ABA"/>
    <w:rsid w:val="002E1DEE"/>
    <w:rsid w:val="002E1FA8"/>
    <w:rsid w:val="002E2172"/>
    <w:rsid w:val="002E23D1"/>
    <w:rsid w:val="002E29B4"/>
    <w:rsid w:val="002E2E4C"/>
    <w:rsid w:val="002E3913"/>
    <w:rsid w:val="002E3E01"/>
    <w:rsid w:val="002E491B"/>
    <w:rsid w:val="002E4CEE"/>
    <w:rsid w:val="002E56F0"/>
    <w:rsid w:val="002E5C26"/>
    <w:rsid w:val="002E60F4"/>
    <w:rsid w:val="002E62FA"/>
    <w:rsid w:val="002E6C96"/>
    <w:rsid w:val="002E6E8E"/>
    <w:rsid w:val="002E7CC9"/>
    <w:rsid w:val="002E7E9D"/>
    <w:rsid w:val="002F0248"/>
    <w:rsid w:val="002F07FE"/>
    <w:rsid w:val="002F15B4"/>
    <w:rsid w:val="002F17C3"/>
    <w:rsid w:val="002F1C2D"/>
    <w:rsid w:val="002F2E68"/>
    <w:rsid w:val="002F2E72"/>
    <w:rsid w:val="002F3025"/>
    <w:rsid w:val="002F3818"/>
    <w:rsid w:val="002F441A"/>
    <w:rsid w:val="002F49DF"/>
    <w:rsid w:val="002F51D0"/>
    <w:rsid w:val="002F566B"/>
    <w:rsid w:val="002F5ABB"/>
    <w:rsid w:val="002F6F57"/>
    <w:rsid w:val="002F70DA"/>
    <w:rsid w:val="0030016C"/>
    <w:rsid w:val="00300921"/>
    <w:rsid w:val="00301877"/>
    <w:rsid w:val="003022D6"/>
    <w:rsid w:val="003027DB"/>
    <w:rsid w:val="00303112"/>
    <w:rsid w:val="00303364"/>
    <w:rsid w:val="003041C2"/>
    <w:rsid w:val="003048B5"/>
    <w:rsid w:val="003055C8"/>
    <w:rsid w:val="003056D3"/>
    <w:rsid w:val="0030605B"/>
    <w:rsid w:val="00306B18"/>
    <w:rsid w:val="00306C7D"/>
    <w:rsid w:val="00306ED8"/>
    <w:rsid w:val="003070A0"/>
    <w:rsid w:val="0030716A"/>
    <w:rsid w:val="0030744D"/>
    <w:rsid w:val="00307823"/>
    <w:rsid w:val="00307831"/>
    <w:rsid w:val="00307E7B"/>
    <w:rsid w:val="0031034F"/>
    <w:rsid w:val="0031064C"/>
    <w:rsid w:val="00310BC5"/>
    <w:rsid w:val="00310C13"/>
    <w:rsid w:val="003119EF"/>
    <w:rsid w:val="00311EA7"/>
    <w:rsid w:val="0031291D"/>
    <w:rsid w:val="00312CDD"/>
    <w:rsid w:val="00312F89"/>
    <w:rsid w:val="003132BC"/>
    <w:rsid w:val="003133DB"/>
    <w:rsid w:val="00313701"/>
    <w:rsid w:val="00313DD1"/>
    <w:rsid w:val="00314465"/>
    <w:rsid w:val="00315426"/>
    <w:rsid w:val="00315986"/>
    <w:rsid w:val="00316113"/>
    <w:rsid w:val="0031644F"/>
    <w:rsid w:val="0031646E"/>
    <w:rsid w:val="00316AA8"/>
    <w:rsid w:val="00316DFC"/>
    <w:rsid w:val="003178F1"/>
    <w:rsid w:val="00317BE3"/>
    <w:rsid w:val="00317DC6"/>
    <w:rsid w:val="00320B7D"/>
    <w:rsid w:val="00320DAF"/>
    <w:rsid w:val="003215DE"/>
    <w:rsid w:val="0032188D"/>
    <w:rsid w:val="00321A81"/>
    <w:rsid w:val="00321ACD"/>
    <w:rsid w:val="00321CCA"/>
    <w:rsid w:val="00322A78"/>
    <w:rsid w:val="00324576"/>
    <w:rsid w:val="003249E0"/>
    <w:rsid w:val="00324F8C"/>
    <w:rsid w:val="0032629E"/>
    <w:rsid w:val="003266E3"/>
    <w:rsid w:val="00326AA3"/>
    <w:rsid w:val="003274B2"/>
    <w:rsid w:val="003278E5"/>
    <w:rsid w:val="0033027B"/>
    <w:rsid w:val="003304CB"/>
    <w:rsid w:val="0033088E"/>
    <w:rsid w:val="00330B33"/>
    <w:rsid w:val="003315A7"/>
    <w:rsid w:val="00331C26"/>
    <w:rsid w:val="00331F5C"/>
    <w:rsid w:val="00332149"/>
    <w:rsid w:val="00332323"/>
    <w:rsid w:val="003323B3"/>
    <w:rsid w:val="003327A2"/>
    <w:rsid w:val="00332F53"/>
    <w:rsid w:val="00333422"/>
    <w:rsid w:val="0033368B"/>
    <w:rsid w:val="003343F4"/>
    <w:rsid w:val="00335202"/>
    <w:rsid w:val="00335D92"/>
    <w:rsid w:val="0033664D"/>
    <w:rsid w:val="003369AC"/>
    <w:rsid w:val="00336A2D"/>
    <w:rsid w:val="00337122"/>
    <w:rsid w:val="00337389"/>
    <w:rsid w:val="003374E7"/>
    <w:rsid w:val="00340236"/>
    <w:rsid w:val="00340AB4"/>
    <w:rsid w:val="0034118B"/>
    <w:rsid w:val="00342138"/>
    <w:rsid w:val="003423AD"/>
    <w:rsid w:val="0034330F"/>
    <w:rsid w:val="00344387"/>
    <w:rsid w:val="003444F4"/>
    <w:rsid w:val="003447B2"/>
    <w:rsid w:val="00344807"/>
    <w:rsid w:val="00344E34"/>
    <w:rsid w:val="00345A21"/>
    <w:rsid w:val="00347779"/>
    <w:rsid w:val="00347BFA"/>
    <w:rsid w:val="003504A5"/>
    <w:rsid w:val="00351DC1"/>
    <w:rsid w:val="0035258D"/>
    <w:rsid w:val="003526FC"/>
    <w:rsid w:val="00352B3C"/>
    <w:rsid w:val="00353222"/>
    <w:rsid w:val="00353486"/>
    <w:rsid w:val="00353BA5"/>
    <w:rsid w:val="00353DF5"/>
    <w:rsid w:val="00354157"/>
    <w:rsid w:val="00354B51"/>
    <w:rsid w:val="003559A5"/>
    <w:rsid w:val="00355D6D"/>
    <w:rsid w:val="003564C9"/>
    <w:rsid w:val="00356D0B"/>
    <w:rsid w:val="00356F3A"/>
    <w:rsid w:val="00357364"/>
    <w:rsid w:val="00357F4B"/>
    <w:rsid w:val="00357F60"/>
    <w:rsid w:val="00360C09"/>
    <w:rsid w:val="0036169D"/>
    <w:rsid w:val="00362D11"/>
    <w:rsid w:val="003631C1"/>
    <w:rsid w:val="003631CB"/>
    <w:rsid w:val="003633BB"/>
    <w:rsid w:val="003637C4"/>
    <w:rsid w:val="00363EDC"/>
    <w:rsid w:val="00363F12"/>
    <w:rsid w:val="0036412B"/>
    <w:rsid w:val="00364273"/>
    <w:rsid w:val="003642C8"/>
    <w:rsid w:val="003642E5"/>
    <w:rsid w:val="00364832"/>
    <w:rsid w:val="003655E5"/>
    <w:rsid w:val="00365C39"/>
    <w:rsid w:val="00365E1F"/>
    <w:rsid w:val="00365ED2"/>
    <w:rsid w:val="00366C2F"/>
    <w:rsid w:val="003671D8"/>
    <w:rsid w:val="00367417"/>
    <w:rsid w:val="00367EBC"/>
    <w:rsid w:val="00370156"/>
    <w:rsid w:val="00370665"/>
    <w:rsid w:val="003709A8"/>
    <w:rsid w:val="00370F31"/>
    <w:rsid w:val="003714B4"/>
    <w:rsid w:val="00371671"/>
    <w:rsid w:val="00371FBA"/>
    <w:rsid w:val="00372350"/>
    <w:rsid w:val="0037250C"/>
    <w:rsid w:val="003725C1"/>
    <w:rsid w:val="003748AA"/>
    <w:rsid w:val="00374C63"/>
    <w:rsid w:val="00374C7F"/>
    <w:rsid w:val="00376599"/>
    <w:rsid w:val="0037687C"/>
    <w:rsid w:val="003770BF"/>
    <w:rsid w:val="00377AB3"/>
    <w:rsid w:val="00377C90"/>
    <w:rsid w:val="003800F0"/>
    <w:rsid w:val="00380A47"/>
    <w:rsid w:val="00380A95"/>
    <w:rsid w:val="003811E7"/>
    <w:rsid w:val="00381CD0"/>
    <w:rsid w:val="003835CF"/>
    <w:rsid w:val="00383624"/>
    <w:rsid w:val="00383808"/>
    <w:rsid w:val="00384BEF"/>
    <w:rsid w:val="00384BF4"/>
    <w:rsid w:val="00385195"/>
    <w:rsid w:val="003852FF"/>
    <w:rsid w:val="00385731"/>
    <w:rsid w:val="0038592C"/>
    <w:rsid w:val="00386629"/>
    <w:rsid w:val="00386A8D"/>
    <w:rsid w:val="003874E9"/>
    <w:rsid w:val="003902C9"/>
    <w:rsid w:val="00390EFD"/>
    <w:rsid w:val="00392007"/>
    <w:rsid w:val="0039267A"/>
    <w:rsid w:val="0039284E"/>
    <w:rsid w:val="00392FA7"/>
    <w:rsid w:val="00393AFC"/>
    <w:rsid w:val="003948F5"/>
    <w:rsid w:val="00394FB5"/>
    <w:rsid w:val="00395F10"/>
    <w:rsid w:val="00396A43"/>
    <w:rsid w:val="00396B47"/>
    <w:rsid w:val="00397157"/>
    <w:rsid w:val="00397AAB"/>
    <w:rsid w:val="00397D36"/>
    <w:rsid w:val="003A0D74"/>
    <w:rsid w:val="003A0F4B"/>
    <w:rsid w:val="003A1C56"/>
    <w:rsid w:val="003A2733"/>
    <w:rsid w:val="003A28ED"/>
    <w:rsid w:val="003A2D14"/>
    <w:rsid w:val="003A4C19"/>
    <w:rsid w:val="003A4E1B"/>
    <w:rsid w:val="003A53C6"/>
    <w:rsid w:val="003A5749"/>
    <w:rsid w:val="003A69C6"/>
    <w:rsid w:val="003B042C"/>
    <w:rsid w:val="003B05A4"/>
    <w:rsid w:val="003B2457"/>
    <w:rsid w:val="003B3556"/>
    <w:rsid w:val="003B38A8"/>
    <w:rsid w:val="003B431F"/>
    <w:rsid w:val="003B44E1"/>
    <w:rsid w:val="003B5B1E"/>
    <w:rsid w:val="003B5CE6"/>
    <w:rsid w:val="003B60AA"/>
    <w:rsid w:val="003B7552"/>
    <w:rsid w:val="003C01D9"/>
    <w:rsid w:val="003C08E4"/>
    <w:rsid w:val="003C2982"/>
    <w:rsid w:val="003C29A8"/>
    <w:rsid w:val="003C3809"/>
    <w:rsid w:val="003C3D5C"/>
    <w:rsid w:val="003C48F8"/>
    <w:rsid w:val="003C4A55"/>
    <w:rsid w:val="003C5481"/>
    <w:rsid w:val="003C5D4E"/>
    <w:rsid w:val="003C6334"/>
    <w:rsid w:val="003C72C8"/>
    <w:rsid w:val="003C7C55"/>
    <w:rsid w:val="003D093A"/>
    <w:rsid w:val="003D1328"/>
    <w:rsid w:val="003D211C"/>
    <w:rsid w:val="003D25A1"/>
    <w:rsid w:val="003D2706"/>
    <w:rsid w:val="003D2C5E"/>
    <w:rsid w:val="003D43D8"/>
    <w:rsid w:val="003D4848"/>
    <w:rsid w:val="003D4B2E"/>
    <w:rsid w:val="003D4BAB"/>
    <w:rsid w:val="003D5347"/>
    <w:rsid w:val="003D5C86"/>
    <w:rsid w:val="003D6508"/>
    <w:rsid w:val="003D6854"/>
    <w:rsid w:val="003D70F2"/>
    <w:rsid w:val="003D78DD"/>
    <w:rsid w:val="003D7C43"/>
    <w:rsid w:val="003E01F9"/>
    <w:rsid w:val="003E0204"/>
    <w:rsid w:val="003E0381"/>
    <w:rsid w:val="003E05C8"/>
    <w:rsid w:val="003E0F72"/>
    <w:rsid w:val="003E21F9"/>
    <w:rsid w:val="003E23A8"/>
    <w:rsid w:val="003E2544"/>
    <w:rsid w:val="003E2B17"/>
    <w:rsid w:val="003E2F61"/>
    <w:rsid w:val="003E3155"/>
    <w:rsid w:val="003E31BC"/>
    <w:rsid w:val="003E34AB"/>
    <w:rsid w:val="003E48A6"/>
    <w:rsid w:val="003E53B3"/>
    <w:rsid w:val="003E5733"/>
    <w:rsid w:val="003E5D41"/>
    <w:rsid w:val="003E6875"/>
    <w:rsid w:val="003E7177"/>
    <w:rsid w:val="003E7F34"/>
    <w:rsid w:val="003F0098"/>
    <w:rsid w:val="003F02FA"/>
    <w:rsid w:val="003F1181"/>
    <w:rsid w:val="003F126D"/>
    <w:rsid w:val="003F1A95"/>
    <w:rsid w:val="003F2759"/>
    <w:rsid w:val="003F2D8A"/>
    <w:rsid w:val="003F2DB1"/>
    <w:rsid w:val="003F2EB6"/>
    <w:rsid w:val="003F3132"/>
    <w:rsid w:val="003F3209"/>
    <w:rsid w:val="003F344E"/>
    <w:rsid w:val="003F35FA"/>
    <w:rsid w:val="003F3DE9"/>
    <w:rsid w:val="003F46E3"/>
    <w:rsid w:val="003F4916"/>
    <w:rsid w:val="003F55A3"/>
    <w:rsid w:val="003F63C8"/>
    <w:rsid w:val="003F6575"/>
    <w:rsid w:val="003F6BAC"/>
    <w:rsid w:val="003F7B3C"/>
    <w:rsid w:val="003F7C62"/>
    <w:rsid w:val="003F7D97"/>
    <w:rsid w:val="003F7DC0"/>
    <w:rsid w:val="0040129D"/>
    <w:rsid w:val="00401952"/>
    <w:rsid w:val="00401C81"/>
    <w:rsid w:val="004023EC"/>
    <w:rsid w:val="00402512"/>
    <w:rsid w:val="0040282A"/>
    <w:rsid w:val="00403E8C"/>
    <w:rsid w:val="0040438C"/>
    <w:rsid w:val="00404973"/>
    <w:rsid w:val="00404C2B"/>
    <w:rsid w:val="00405496"/>
    <w:rsid w:val="0040589E"/>
    <w:rsid w:val="00405A47"/>
    <w:rsid w:val="00405FF8"/>
    <w:rsid w:val="00406257"/>
    <w:rsid w:val="00406FE1"/>
    <w:rsid w:val="004077A6"/>
    <w:rsid w:val="004079F0"/>
    <w:rsid w:val="00407BDA"/>
    <w:rsid w:val="00410154"/>
    <w:rsid w:val="004106F2"/>
    <w:rsid w:val="0041073F"/>
    <w:rsid w:val="00411FE0"/>
    <w:rsid w:val="00412DC0"/>
    <w:rsid w:val="004142A6"/>
    <w:rsid w:val="00414541"/>
    <w:rsid w:val="00414FF2"/>
    <w:rsid w:val="00415577"/>
    <w:rsid w:val="00415652"/>
    <w:rsid w:val="004157D4"/>
    <w:rsid w:val="0041592D"/>
    <w:rsid w:val="00415A9F"/>
    <w:rsid w:val="00415DA6"/>
    <w:rsid w:val="0041612F"/>
    <w:rsid w:val="00416778"/>
    <w:rsid w:val="00416CB8"/>
    <w:rsid w:val="004174B4"/>
    <w:rsid w:val="004178EF"/>
    <w:rsid w:val="00417EBE"/>
    <w:rsid w:val="00417FF6"/>
    <w:rsid w:val="004203CC"/>
    <w:rsid w:val="004216C6"/>
    <w:rsid w:val="00421A25"/>
    <w:rsid w:val="00421BE4"/>
    <w:rsid w:val="00421D74"/>
    <w:rsid w:val="004223A2"/>
    <w:rsid w:val="00423725"/>
    <w:rsid w:val="00424A9F"/>
    <w:rsid w:val="00424B1C"/>
    <w:rsid w:val="004253A1"/>
    <w:rsid w:val="00426F08"/>
    <w:rsid w:val="00426FBD"/>
    <w:rsid w:val="004270C5"/>
    <w:rsid w:val="0042719C"/>
    <w:rsid w:val="00430235"/>
    <w:rsid w:val="004303D9"/>
    <w:rsid w:val="004307B2"/>
    <w:rsid w:val="0043093E"/>
    <w:rsid w:val="00432771"/>
    <w:rsid w:val="00432BC0"/>
    <w:rsid w:val="00432BE2"/>
    <w:rsid w:val="00433334"/>
    <w:rsid w:val="00433C20"/>
    <w:rsid w:val="004344B0"/>
    <w:rsid w:val="00434D64"/>
    <w:rsid w:val="00434DDD"/>
    <w:rsid w:val="004355B0"/>
    <w:rsid w:val="004359D5"/>
    <w:rsid w:val="00435BAB"/>
    <w:rsid w:val="004376D5"/>
    <w:rsid w:val="004377C6"/>
    <w:rsid w:val="00437D80"/>
    <w:rsid w:val="00437F74"/>
    <w:rsid w:val="00440BEC"/>
    <w:rsid w:val="00440C4B"/>
    <w:rsid w:val="00440DEE"/>
    <w:rsid w:val="00440F2E"/>
    <w:rsid w:val="00441206"/>
    <w:rsid w:val="00441339"/>
    <w:rsid w:val="00441462"/>
    <w:rsid w:val="00441512"/>
    <w:rsid w:val="00441AEF"/>
    <w:rsid w:val="00442196"/>
    <w:rsid w:val="00442465"/>
    <w:rsid w:val="0044277B"/>
    <w:rsid w:val="00443AA4"/>
    <w:rsid w:val="004444ED"/>
    <w:rsid w:val="00444E26"/>
    <w:rsid w:val="004454A3"/>
    <w:rsid w:val="0044573E"/>
    <w:rsid w:val="00446247"/>
    <w:rsid w:val="00446A55"/>
    <w:rsid w:val="00446B11"/>
    <w:rsid w:val="0044756A"/>
    <w:rsid w:val="0044767C"/>
    <w:rsid w:val="0044770F"/>
    <w:rsid w:val="004478DF"/>
    <w:rsid w:val="00447AD8"/>
    <w:rsid w:val="0045061A"/>
    <w:rsid w:val="00450843"/>
    <w:rsid w:val="00450AB5"/>
    <w:rsid w:val="00450C83"/>
    <w:rsid w:val="00451598"/>
    <w:rsid w:val="00451C5C"/>
    <w:rsid w:val="00452260"/>
    <w:rsid w:val="004527C3"/>
    <w:rsid w:val="00452F25"/>
    <w:rsid w:val="00453098"/>
    <w:rsid w:val="00453628"/>
    <w:rsid w:val="004537A8"/>
    <w:rsid w:val="004537C5"/>
    <w:rsid w:val="004545B5"/>
    <w:rsid w:val="00454B8B"/>
    <w:rsid w:val="00454E61"/>
    <w:rsid w:val="00454F13"/>
    <w:rsid w:val="0045539F"/>
    <w:rsid w:val="0045567D"/>
    <w:rsid w:val="004558F2"/>
    <w:rsid w:val="004565E6"/>
    <w:rsid w:val="00460397"/>
    <w:rsid w:val="004604C9"/>
    <w:rsid w:val="00460A8A"/>
    <w:rsid w:val="004628A7"/>
    <w:rsid w:val="00462A9F"/>
    <w:rsid w:val="00462B0E"/>
    <w:rsid w:val="00462D33"/>
    <w:rsid w:val="00463638"/>
    <w:rsid w:val="00466537"/>
    <w:rsid w:val="004668FB"/>
    <w:rsid w:val="004670AE"/>
    <w:rsid w:val="004670F5"/>
    <w:rsid w:val="00467336"/>
    <w:rsid w:val="00467583"/>
    <w:rsid w:val="00467713"/>
    <w:rsid w:val="004679E9"/>
    <w:rsid w:val="00467D57"/>
    <w:rsid w:val="00470040"/>
    <w:rsid w:val="00470501"/>
    <w:rsid w:val="00471F48"/>
    <w:rsid w:val="004728DD"/>
    <w:rsid w:val="00472906"/>
    <w:rsid w:val="00472AA6"/>
    <w:rsid w:val="00472BE5"/>
    <w:rsid w:val="00472D81"/>
    <w:rsid w:val="00473899"/>
    <w:rsid w:val="004745AD"/>
    <w:rsid w:val="00474661"/>
    <w:rsid w:val="004748E0"/>
    <w:rsid w:val="00474CB1"/>
    <w:rsid w:val="00475093"/>
    <w:rsid w:val="004752A9"/>
    <w:rsid w:val="0047609A"/>
    <w:rsid w:val="00476733"/>
    <w:rsid w:val="004773F8"/>
    <w:rsid w:val="004774FB"/>
    <w:rsid w:val="0047778A"/>
    <w:rsid w:val="00477D07"/>
    <w:rsid w:val="00477D17"/>
    <w:rsid w:val="0048006D"/>
    <w:rsid w:val="004803F3"/>
    <w:rsid w:val="004804E2"/>
    <w:rsid w:val="00480B08"/>
    <w:rsid w:val="00480C13"/>
    <w:rsid w:val="00480D77"/>
    <w:rsid w:val="0048108A"/>
    <w:rsid w:val="00481271"/>
    <w:rsid w:val="004815D5"/>
    <w:rsid w:val="00481C32"/>
    <w:rsid w:val="00481CA0"/>
    <w:rsid w:val="00481E75"/>
    <w:rsid w:val="00482B8A"/>
    <w:rsid w:val="004837D6"/>
    <w:rsid w:val="00485A98"/>
    <w:rsid w:val="00485DC2"/>
    <w:rsid w:val="00486A5E"/>
    <w:rsid w:val="00490EF9"/>
    <w:rsid w:val="00491745"/>
    <w:rsid w:val="00491973"/>
    <w:rsid w:val="00492033"/>
    <w:rsid w:val="00492EA5"/>
    <w:rsid w:val="00493605"/>
    <w:rsid w:val="00493BB3"/>
    <w:rsid w:val="00494427"/>
    <w:rsid w:val="0049454C"/>
    <w:rsid w:val="00495422"/>
    <w:rsid w:val="00496008"/>
    <w:rsid w:val="00497A95"/>
    <w:rsid w:val="00497AAD"/>
    <w:rsid w:val="00497F5B"/>
    <w:rsid w:val="004A0151"/>
    <w:rsid w:val="004A0770"/>
    <w:rsid w:val="004A1695"/>
    <w:rsid w:val="004A16C2"/>
    <w:rsid w:val="004A275A"/>
    <w:rsid w:val="004A27BF"/>
    <w:rsid w:val="004A38BF"/>
    <w:rsid w:val="004A38F5"/>
    <w:rsid w:val="004A3957"/>
    <w:rsid w:val="004A4ACE"/>
    <w:rsid w:val="004A4B3E"/>
    <w:rsid w:val="004A4DEF"/>
    <w:rsid w:val="004A6444"/>
    <w:rsid w:val="004A69B3"/>
    <w:rsid w:val="004A6DCF"/>
    <w:rsid w:val="004A78C5"/>
    <w:rsid w:val="004A7CC2"/>
    <w:rsid w:val="004A7D6D"/>
    <w:rsid w:val="004B0EBE"/>
    <w:rsid w:val="004B2801"/>
    <w:rsid w:val="004B3EF7"/>
    <w:rsid w:val="004B3FE7"/>
    <w:rsid w:val="004B4CD6"/>
    <w:rsid w:val="004B4D24"/>
    <w:rsid w:val="004B6369"/>
    <w:rsid w:val="004B6BBD"/>
    <w:rsid w:val="004B6E94"/>
    <w:rsid w:val="004B6F0E"/>
    <w:rsid w:val="004B77B0"/>
    <w:rsid w:val="004B7C73"/>
    <w:rsid w:val="004C0169"/>
    <w:rsid w:val="004C04CF"/>
    <w:rsid w:val="004C07F6"/>
    <w:rsid w:val="004C131C"/>
    <w:rsid w:val="004C1C61"/>
    <w:rsid w:val="004C2452"/>
    <w:rsid w:val="004C25F6"/>
    <w:rsid w:val="004C26AE"/>
    <w:rsid w:val="004C2B56"/>
    <w:rsid w:val="004C2E6D"/>
    <w:rsid w:val="004C3AEA"/>
    <w:rsid w:val="004C3DF1"/>
    <w:rsid w:val="004C40AF"/>
    <w:rsid w:val="004C45CB"/>
    <w:rsid w:val="004C49AF"/>
    <w:rsid w:val="004C4E59"/>
    <w:rsid w:val="004C5886"/>
    <w:rsid w:val="004C5BFF"/>
    <w:rsid w:val="004C6DBA"/>
    <w:rsid w:val="004C7CD3"/>
    <w:rsid w:val="004C7DE4"/>
    <w:rsid w:val="004C7EF6"/>
    <w:rsid w:val="004D0756"/>
    <w:rsid w:val="004D0B1E"/>
    <w:rsid w:val="004D0CD5"/>
    <w:rsid w:val="004D1117"/>
    <w:rsid w:val="004D1FE5"/>
    <w:rsid w:val="004D23CD"/>
    <w:rsid w:val="004D2602"/>
    <w:rsid w:val="004D2652"/>
    <w:rsid w:val="004D2CE4"/>
    <w:rsid w:val="004D32AF"/>
    <w:rsid w:val="004D3766"/>
    <w:rsid w:val="004D39FB"/>
    <w:rsid w:val="004D3B50"/>
    <w:rsid w:val="004D3E8E"/>
    <w:rsid w:val="004D4336"/>
    <w:rsid w:val="004D4642"/>
    <w:rsid w:val="004D4E64"/>
    <w:rsid w:val="004D532F"/>
    <w:rsid w:val="004D55E1"/>
    <w:rsid w:val="004D64B6"/>
    <w:rsid w:val="004D6A06"/>
    <w:rsid w:val="004D7079"/>
    <w:rsid w:val="004D7383"/>
    <w:rsid w:val="004D74C0"/>
    <w:rsid w:val="004D7B4D"/>
    <w:rsid w:val="004E008E"/>
    <w:rsid w:val="004E0DE3"/>
    <w:rsid w:val="004E101B"/>
    <w:rsid w:val="004E10F9"/>
    <w:rsid w:val="004E19D0"/>
    <w:rsid w:val="004E1DCC"/>
    <w:rsid w:val="004E1EE2"/>
    <w:rsid w:val="004E2051"/>
    <w:rsid w:val="004E2E34"/>
    <w:rsid w:val="004E329E"/>
    <w:rsid w:val="004E428B"/>
    <w:rsid w:val="004E42DE"/>
    <w:rsid w:val="004E546D"/>
    <w:rsid w:val="004E5CA7"/>
    <w:rsid w:val="004E6546"/>
    <w:rsid w:val="004E65FD"/>
    <w:rsid w:val="004E67C4"/>
    <w:rsid w:val="004E7585"/>
    <w:rsid w:val="004E79B4"/>
    <w:rsid w:val="004F058F"/>
    <w:rsid w:val="004F3295"/>
    <w:rsid w:val="004F4624"/>
    <w:rsid w:val="004F4E4B"/>
    <w:rsid w:val="004F51CA"/>
    <w:rsid w:val="004F54DC"/>
    <w:rsid w:val="004F5CD7"/>
    <w:rsid w:val="004F6647"/>
    <w:rsid w:val="004F697B"/>
    <w:rsid w:val="004F69B4"/>
    <w:rsid w:val="004F6ABC"/>
    <w:rsid w:val="004F6CB9"/>
    <w:rsid w:val="004F7BDF"/>
    <w:rsid w:val="00500223"/>
    <w:rsid w:val="005007B4"/>
    <w:rsid w:val="0050133C"/>
    <w:rsid w:val="005017E2"/>
    <w:rsid w:val="005023F9"/>
    <w:rsid w:val="0050256A"/>
    <w:rsid w:val="00502A20"/>
    <w:rsid w:val="00502E0B"/>
    <w:rsid w:val="00502F34"/>
    <w:rsid w:val="00502F67"/>
    <w:rsid w:val="005036F8"/>
    <w:rsid w:val="005038FC"/>
    <w:rsid w:val="00503C09"/>
    <w:rsid w:val="00503D8D"/>
    <w:rsid w:val="005042D4"/>
    <w:rsid w:val="005048E4"/>
    <w:rsid w:val="00504A74"/>
    <w:rsid w:val="005051A7"/>
    <w:rsid w:val="00506448"/>
    <w:rsid w:val="0050655C"/>
    <w:rsid w:val="005068CA"/>
    <w:rsid w:val="00506AD6"/>
    <w:rsid w:val="00506CC7"/>
    <w:rsid w:val="00507171"/>
    <w:rsid w:val="0050735F"/>
    <w:rsid w:val="00507EE3"/>
    <w:rsid w:val="00510802"/>
    <w:rsid w:val="005110EE"/>
    <w:rsid w:val="00512519"/>
    <w:rsid w:val="0051253F"/>
    <w:rsid w:val="00512F0F"/>
    <w:rsid w:val="0051304D"/>
    <w:rsid w:val="005131BA"/>
    <w:rsid w:val="005131FA"/>
    <w:rsid w:val="00514638"/>
    <w:rsid w:val="0051493A"/>
    <w:rsid w:val="00514998"/>
    <w:rsid w:val="00514EFA"/>
    <w:rsid w:val="005150D9"/>
    <w:rsid w:val="005151B8"/>
    <w:rsid w:val="00515CCB"/>
    <w:rsid w:val="00516E24"/>
    <w:rsid w:val="00517380"/>
    <w:rsid w:val="00520039"/>
    <w:rsid w:val="0052066E"/>
    <w:rsid w:val="00521E52"/>
    <w:rsid w:val="00523628"/>
    <w:rsid w:val="00524085"/>
    <w:rsid w:val="005242A0"/>
    <w:rsid w:val="00524632"/>
    <w:rsid w:val="0052509A"/>
    <w:rsid w:val="005252D2"/>
    <w:rsid w:val="00525680"/>
    <w:rsid w:val="0052586A"/>
    <w:rsid w:val="00525B99"/>
    <w:rsid w:val="00525F96"/>
    <w:rsid w:val="005260F8"/>
    <w:rsid w:val="005261BB"/>
    <w:rsid w:val="00526391"/>
    <w:rsid w:val="00526BAF"/>
    <w:rsid w:val="00527501"/>
    <w:rsid w:val="005275DD"/>
    <w:rsid w:val="005277B5"/>
    <w:rsid w:val="00530153"/>
    <w:rsid w:val="005302FE"/>
    <w:rsid w:val="005303BC"/>
    <w:rsid w:val="005305C1"/>
    <w:rsid w:val="00530E60"/>
    <w:rsid w:val="00530F1A"/>
    <w:rsid w:val="0053230F"/>
    <w:rsid w:val="005328DF"/>
    <w:rsid w:val="00532935"/>
    <w:rsid w:val="00533267"/>
    <w:rsid w:val="0053335E"/>
    <w:rsid w:val="00533361"/>
    <w:rsid w:val="005335B9"/>
    <w:rsid w:val="00533E37"/>
    <w:rsid w:val="00533FDE"/>
    <w:rsid w:val="00534734"/>
    <w:rsid w:val="00534CE7"/>
    <w:rsid w:val="0053572F"/>
    <w:rsid w:val="00535734"/>
    <w:rsid w:val="00535BF8"/>
    <w:rsid w:val="00535C69"/>
    <w:rsid w:val="00536123"/>
    <w:rsid w:val="00536D07"/>
    <w:rsid w:val="005373B9"/>
    <w:rsid w:val="00537646"/>
    <w:rsid w:val="00537D06"/>
    <w:rsid w:val="00537D63"/>
    <w:rsid w:val="00540969"/>
    <w:rsid w:val="00541620"/>
    <w:rsid w:val="00541B43"/>
    <w:rsid w:val="00541D5D"/>
    <w:rsid w:val="005427A5"/>
    <w:rsid w:val="005434B2"/>
    <w:rsid w:val="005437D7"/>
    <w:rsid w:val="00544195"/>
    <w:rsid w:val="0054444B"/>
    <w:rsid w:val="00544F56"/>
    <w:rsid w:val="00544F61"/>
    <w:rsid w:val="00546653"/>
    <w:rsid w:val="0054692E"/>
    <w:rsid w:val="005473AB"/>
    <w:rsid w:val="00547693"/>
    <w:rsid w:val="005477F4"/>
    <w:rsid w:val="0054786A"/>
    <w:rsid w:val="00547E72"/>
    <w:rsid w:val="005502D2"/>
    <w:rsid w:val="005508C5"/>
    <w:rsid w:val="005512FC"/>
    <w:rsid w:val="005514D0"/>
    <w:rsid w:val="00551BF9"/>
    <w:rsid w:val="00551BFE"/>
    <w:rsid w:val="00551C08"/>
    <w:rsid w:val="005541F7"/>
    <w:rsid w:val="00554797"/>
    <w:rsid w:val="005561A0"/>
    <w:rsid w:val="00556A16"/>
    <w:rsid w:val="00556C28"/>
    <w:rsid w:val="00557B4D"/>
    <w:rsid w:val="00557F74"/>
    <w:rsid w:val="005601C2"/>
    <w:rsid w:val="0056131F"/>
    <w:rsid w:val="0056146D"/>
    <w:rsid w:val="00561D94"/>
    <w:rsid w:val="00562622"/>
    <w:rsid w:val="0056311C"/>
    <w:rsid w:val="0056457A"/>
    <w:rsid w:val="00564825"/>
    <w:rsid w:val="00564CA9"/>
    <w:rsid w:val="00565368"/>
    <w:rsid w:val="00565F88"/>
    <w:rsid w:val="00565FA4"/>
    <w:rsid w:val="00566286"/>
    <w:rsid w:val="00566787"/>
    <w:rsid w:val="005670C4"/>
    <w:rsid w:val="005676AC"/>
    <w:rsid w:val="0056782D"/>
    <w:rsid w:val="00567B8A"/>
    <w:rsid w:val="00567C09"/>
    <w:rsid w:val="00570272"/>
    <w:rsid w:val="005706CA"/>
    <w:rsid w:val="00571C7F"/>
    <w:rsid w:val="00574442"/>
    <w:rsid w:val="005748B5"/>
    <w:rsid w:val="0057653D"/>
    <w:rsid w:val="0057654D"/>
    <w:rsid w:val="00576637"/>
    <w:rsid w:val="005772A7"/>
    <w:rsid w:val="005777CF"/>
    <w:rsid w:val="00581FE8"/>
    <w:rsid w:val="005821BB"/>
    <w:rsid w:val="005825B8"/>
    <w:rsid w:val="00583D6C"/>
    <w:rsid w:val="00583EC0"/>
    <w:rsid w:val="00584174"/>
    <w:rsid w:val="005842B4"/>
    <w:rsid w:val="00584DFD"/>
    <w:rsid w:val="00585562"/>
    <w:rsid w:val="005856E9"/>
    <w:rsid w:val="0058574A"/>
    <w:rsid w:val="00585B60"/>
    <w:rsid w:val="00585D22"/>
    <w:rsid w:val="0058658A"/>
    <w:rsid w:val="00586834"/>
    <w:rsid w:val="00587354"/>
    <w:rsid w:val="00587366"/>
    <w:rsid w:val="005877FB"/>
    <w:rsid w:val="0058788F"/>
    <w:rsid w:val="005904B1"/>
    <w:rsid w:val="00591084"/>
    <w:rsid w:val="00591596"/>
    <w:rsid w:val="005916BF"/>
    <w:rsid w:val="00591E43"/>
    <w:rsid w:val="00592302"/>
    <w:rsid w:val="005929DA"/>
    <w:rsid w:val="00592B91"/>
    <w:rsid w:val="00592C52"/>
    <w:rsid w:val="0059331D"/>
    <w:rsid w:val="00593322"/>
    <w:rsid w:val="00593B68"/>
    <w:rsid w:val="00594633"/>
    <w:rsid w:val="00595219"/>
    <w:rsid w:val="00595A13"/>
    <w:rsid w:val="00596AFE"/>
    <w:rsid w:val="0059706B"/>
    <w:rsid w:val="00597AD0"/>
    <w:rsid w:val="00597F75"/>
    <w:rsid w:val="005A0E4E"/>
    <w:rsid w:val="005A1935"/>
    <w:rsid w:val="005A193C"/>
    <w:rsid w:val="005A19C9"/>
    <w:rsid w:val="005A1F7C"/>
    <w:rsid w:val="005A2035"/>
    <w:rsid w:val="005A22D1"/>
    <w:rsid w:val="005A2E57"/>
    <w:rsid w:val="005A3A87"/>
    <w:rsid w:val="005A3DE7"/>
    <w:rsid w:val="005A4236"/>
    <w:rsid w:val="005A44EE"/>
    <w:rsid w:val="005A465F"/>
    <w:rsid w:val="005A4D97"/>
    <w:rsid w:val="005A63D0"/>
    <w:rsid w:val="005A6ABD"/>
    <w:rsid w:val="005A6C2B"/>
    <w:rsid w:val="005A77B9"/>
    <w:rsid w:val="005A79CA"/>
    <w:rsid w:val="005A7FB0"/>
    <w:rsid w:val="005B200A"/>
    <w:rsid w:val="005B228C"/>
    <w:rsid w:val="005B2352"/>
    <w:rsid w:val="005B2C99"/>
    <w:rsid w:val="005B38A6"/>
    <w:rsid w:val="005B3941"/>
    <w:rsid w:val="005B51E0"/>
    <w:rsid w:val="005B5382"/>
    <w:rsid w:val="005B67F0"/>
    <w:rsid w:val="005B6DEE"/>
    <w:rsid w:val="005B705B"/>
    <w:rsid w:val="005B72C7"/>
    <w:rsid w:val="005B7477"/>
    <w:rsid w:val="005C0375"/>
    <w:rsid w:val="005C115A"/>
    <w:rsid w:val="005C1533"/>
    <w:rsid w:val="005C1726"/>
    <w:rsid w:val="005C1DEF"/>
    <w:rsid w:val="005C1E43"/>
    <w:rsid w:val="005C262D"/>
    <w:rsid w:val="005C2B99"/>
    <w:rsid w:val="005C3C56"/>
    <w:rsid w:val="005C55E5"/>
    <w:rsid w:val="005C5D22"/>
    <w:rsid w:val="005C6E1D"/>
    <w:rsid w:val="005C70B5"/>
    <w:rsid w:val="005C7293"/>
    <w:rsid w:val="005C72B7"/>
    <w:rsid w:val="005D081B"/>
    <w:rsid w:val="005D0EC6"/>
    <w:rsid w:val="005D1019"/>
    <w:rsid w:val="005D1024"/>
    <w:rsid w:val="005D115A"/>
    <w:rsid w:val="005D1714"/>
    <w:rsid w:val="005D17C7"/>
    <w:rsid w:val="005D1859"/>
    <w:rsid w:val="005D1BC1"/>
    <w:rsid w:val="005D24DF"/>
    <w:rsid w:val="005D2637"/>
    <w:rsid w:val="005D26F7"/>
    <w:rsid w:val="005D2E6E"/>
    <w:rsid w:val="005D2EB2"/>
    <w:rsid w:val="005D3769"/>
    <w:rsid w:val="005D37B9"/>
    <w:rsid w:val="005D3CA7"/>
    <w:rsid w:val="005D40B2"/>
    <w:rsid w:val="005D427B"/>
    <w:rsid w:val="005D44C1"/>
    <w:rsid w:val="005D4779"/>
    <w:rsid w:val="005D48CC"/>
    <w:rsid w:val="005D5EA4"/>
    <w:rsid w:val="005D6546"/>
    <w:rsid w:val="005E009F"/>
    <w:rsid w:val="005E01BD"/>
    <w:rsid w:val="005E0220"/>
    <w:rsid w:val="005E0B78"/>
    <w:rsid w:val="005E0EA4"/>
    <w:rsid w:val="005E1678"/>
    <w:rsid w:val="005E1690"/>
    <w:rsid w:val="005E171C"/>
    <w:rsid w:val="005E18AB"/>
    <w:rsid w:val="005E1B13"/>
    <w:rsid w:val="005E2E01"/>
    <w:rsid w:val="005E3680"/>
    <w:rsid w:val="005E403E"/>
    <w:rsid w:val="005E4134"/>
    <w:rsid w:val="005E42CF"/>
    <w:rsid w:val="005E48A3"/>
    <w:rsid w:val="005E49E4"/>
    <w:rsid w:val="005E4B8C"/>
    <w:rsid w:val="005E4D30"/>
    <w:rsid w:val="005E56DC"/>
    <w:rsid w:val="005E5AC1"/>
    <w:rsid w:val="005E625D"/>
    <w:rsid w:val="005E6BA2"/>
    <w:rsid w:val="005F1F75"/>
    <w:rsid w:val="005F246F"/>
    <w:rsid w:val="005F29E3"/>
    <w:rsid w:val="005F2BCE"/>
    <w:rsid w:val="005F2D43"/>
    <w:rsid w:val="005F30DE"/>
    <w:rsid w:val="005F32E2"/>
    <w:rsid w:val="005F3555"/>
    <w:rsid w:val="005F37C1"/>
    <w:rsid w:val="005F4BB8"/>
    <w:rsid w:val="005F4F6D"/>
    <w:rsid w:val="005F55F0"/>
    <w:rsid w:val="005F5FA0"/>
    <w:rsid w:val="005F6211"/>
    <w:rsid w:val="005F6372"/>
    <w:rsid w:val="005F74B0"/>
    <w:rsid w:val="005F7C0A"/>
    <w:rsid w:val="006002D3"/>
    <w:rsid w:val="006003C2"/>
    <w:rsid w:val="00600A7D"/>
    <w:rsid w:val="00600B5C"/>
    <w:rsid w:val="00601266"/>
    <w:rsid w:val="006012D2"/>
    <w:rsid w:val="0060130E"/>
    <w:rsid w:val="006016B7"/>
    <w:rsid w:val="006017DE"/>
    <w:rsid w:val="006018AE"/>
    <w:rsid w:val="006019C2"/>
    <w:rsid w:val="00601B56"/>
    <w:rsid w:val="00601E30"/>
    <w:rsid w:val="006021E4"/>
    <w:rsid w:val="00602434"/>
    <w:rsid w:val="0060303C"/>
    <w:rsid w:val="0060351E"/>
    <w:rsid w:val="00603CEA"/>
    <w:rsid w:val="0060403C"/>
    <w:rsid w:val="0060408E"/>
    <w:rsid w:val="00605262"/>
    <w:rsid w:val="00605535"/>
    <w:rsid w:val="00605E7F"/>
    <w:rsid w:val="0060659E"/>
    <w:rsid w:val="006079BB"/>
    <w:rsid w:val="00607EAC"/>
    <w:rsid w:val="00610106"/>
    <w:rsid w:val="00611368"/>
    <w:rsid w:val="00611846"/>
    <w:rsid w:val="00611FD2"/>
    <w:rsid w:val="00613CF5"/>
    <w:rsid w:val="00614772"/>
    <w:rsid w:val="006147F8"/>
    <w:rsid w:val="00614AB6"/>
    <w:rsid w:val="006150BC"/>
    <w:rsid w:val="0061552E"/>
    <w:rsid w:val="006155C5"/>
    <w:rsid w:val="0061742D"/>
    <w:rsid w:val="00617D05"/>
    <w:rsid w:val="006203F2"/>
    <w:rsid w:val="0062058F"/>
    <w:rsid w:val="00620A58"/>
    <w:rsid w:val="00620AB2"/>
    <w:rsid w:val="00621D61"/>
    <w:rsid w:val="006224AB"/>
    <w:rsid w:val="006229CA"/>
    <w:rsid w:val="006231EE"/>
    <w:rsid w:val="006235F5"/>
    <w:rsid w:val="00623D24"/>
    <w:rsid w:val="00623E00"/>
    <w:rsid w:val="00625222"/>
    <w:rsid w:val="00625A67"/>
    <w:rsid w:val="00625E51"/>
    <w:rsid w:val="00627686"/>
    <w:rsid w:val="00627BB8"/>
    <w:rsid w:val="00630A9D"/>
    <w:rsid w:val="00630BC5"/>
    <w:rsid w:val="00631269"/>
    <w:rsid w:val="0063129D"/>
    <w:rsid w:val="006314EE"/>
    <w:rsid w:val="0063299F"/>
    <w:rsid w:val="00633086"/>
    <w:rsid w:val="00633944"/>
    <w:rsid w:val="00633D17"/>
    <w:rsid w:val="00634CE1"/>
    <w:rsid w:val="00634DBC"/>
    <w:rsid w:val="00635211"/>
    <w:rsid w:val="00635614"/>
    <w:rsid w:val="0063563F"/>
    <w:rsid w:val="00635E0C"/>
    <w:rsid w:val="006360B1"/>
    <w:rsid w:val="006361EB"/>
    <w:rsid w:val="00636A99"/>
    <w:rsid w:val="00637280"/>
    <w:rsid w:val="00637E14"/>
    <w:rsid w:val="00640CB8"/>
    <w:rsid w:val="006411BF"/>
    <w:rsid w:val="00641444"/>
    <w:rsid w:val="00641AE9"/>
    <w:rsid w:val="00641D86"/>
    <w:rsid w:val="00642265"/>
    <w:rsid w:val="00642D5B"/>
    <w:rsid w:val="006437F4"/>
    <w:rsid w:val="00644410"/>
    <w:rsid w:val="00644933"/>
    <w:rsid w:val="00644942"/>
    <w:rsid w:val="00644BEE"/>
    <w:rsid w:val="0064544B"/>
    <w:rsid w:val="0064547D"/>
    <w:rsid w:val="00645674"/>
    <w:rsid w:val="006457FF"/>
    <w:rsid w:val="0064580E"/>
    <w:rsid w:val="006461DD"/>
    <w:rsid w:val="00646913"/>
    <w:rsid w:val="00647527"/>
    <w:rsid w:val="006476FD"/>
    <w:rsid w:val="00647A02"/>
    <w:rsid w:val="0065050B"/>
    <w:rsid w:val="0065052D"/>
    <w:rsid w:val="00650B63"/>
    <w:rsid w:val="00650DC4"/>
    <w:rsid w:val="00651B0B"/>
    <w:rsid w:val="00651FD5"/>
    <w:rsid w:val="00652AB9"/>
    <w:rsid w:val="00653C64"/>
    <w:rsid w:val="00653FE5"/>
    <w:rsid w:val="00654034"/>
    <w:rsid w:val="006542D3"/>
    <w:rsid w:val="0065466C"/>
    <w:rsid w:val="0065482F"/>
    <w:rsid w:val="006548CF"/>
    <w:rsid w:val="00654BFF"/>
    <w:rsid w:val="00654D94"/>
    <w:rsid w:val="00654DB8"/>
    <w:rsid w:val="006551E4"/>
    <w:rsid w:val="00655308"/>
    <w:rsid w:val="006555EF"/>
    <w:rsid w:val="00655FEE"/>
    <w:rsid w:val="006564F5"/>
    <w:rsid w:val="00656625"/>
    <w:rsid w:val="0065693A"/>
    <w:rsid w:val="0065732B"/>
    <w:rsid w:val="006573CF"/>
    <w:rsid w:val="00661752"/>
    <w:rsid w:val="00661CC4"/>
    <w:rsid w:val="00662ABA"/>
    <w:rsid w:val="00663035"/>
    <w:rsid w:val="0066361D"/>
    <w:rsid w:val="00663DE8"/>
    <w:rsid w:val="00663FEA"/>
    <w:rsid w:val="00664771"/>
    <w:rsid w:val="00665356"/>
    <w:rsid w:val="00665B6C"/>
    <w:rsid w:val="006673F2"/>
    <w:rsid w:val="006674FF"/>
    <w:rsid w:val="006675F9"/>
    <w:rsid w:val="00667D1C"/>
    <w:rsid w:val="00667DAC"/>
    <w:rsid w:val="006704F2"/>
    <w:rsid w:val="00670660"/>
    <w:rsid w:val="00670BA1"/>
    <w:rsid w:val="00670F64"/>
    <w:rsid w:val="00671493"/>
    <w:rsid w:val="00671A2E"/>
    <w:rsid w:val="00671C51"/>
    <w:rsid w:val="006728A6"/>
    <w:rsid w:val="006731D4"/>
    <w:rsid w:val="00673BC7"/>
    <w:rsid w:val="00674028"/>
    <w:rsid w:val="006743F7"/>
    <w:rsid w:val="0067493C"/>
    <w:rsid w:val="00674F96"/>
    <w:rsid w:val="00677856"/>
    <w:rsid w:val="00677987"/>
    <w:rsid w:val="006779E6"/>
    <w:rsid w:val="00680255"/>
    <w:rsid w:val="006806C4"/>
    <w:rsid w:val="006807D3"/>
    <w:rsid w:val="00680F64"/>
    <w:rsid w:val="0068243C"/>
    <w:rsid w:val="00683849"/>
    <w:rsid w:val="006839F5"/>
    <w:rsid w:val="00683A30"/>
    <w:rsid w:val="00683E5B"/>
    <w:rsid w:val="0068412E"/>
    <w:rsid w:val="00684D29"/>
    <w:rsid w:val="0068504F"/>
    <w:rsid w:val="006859FC"/>
    <w:rsid w:val="00685D52"/>
    <w:rsid w:val="00685E45"/>
    <w:rsid w:val="00687347"/>
    <w:rsid w:val="006877BC"/>
    <w:rsid w:val="0068796A"/>
    <w:rsid w:val="00687AC7"/>
    <w:rsid w:val="00687D6C"/>
    <w:rsid w:val="00690066"/>
    <w:rsid w:val="00691442"/>
    <w:rsid w:val="00692BBE"/>
    <w:rsid w:val="00693587"/>
    <w:rsid w:val="006938DF"/>
    <w:rsid w:val="00693920"/>
    <w:rsid w:val="00693A4E"/>
    <w:rsid w:val="00694C9A"/>
    <w:rsid w:val="006957EB"/>
    <w:rsid w:val="00696920"/>
    <w:rsid w:val="00696B1C"/>
    <w:rsid w:val="00696E48"/>
    <w:rsid w:val="006971B2"/>
    <w:rsid w:val="0069765D"/>
    <w:rsid w:val="00697812"/>
    <w:rsid w:val="006A01BF"/>
    <w:rsid w:val="006A0785"/>
    <w:rsid w:val="006A0AC3"/>
    <w:rsid w:val="006A2248"/>
    <w:rsid w:val="006A2C28"/>
    <w:rsid w:val="006A3552"/>
    <w:rsid w:val="006A3B3B"/>
    <w:rsid w:val="006A4094"/>
    <w:rsid w:val="006A4AD6"/>
    <w:rsid w:val="006A5EBC"/>
    <w:rsid w:val="006A75A7"/>
    <w:rsid w:val="006B036A"/>
    <w:rsid w:val="006B05D0"/>
    <w:rsid w:val="006B1DFC"/>
    <w:rsid w:val="006B2651"/>
    <w:rsid w:val="006B3BD9"/>
    <w:rsid w:val="006B43E6"/>
    <w:rsid w:val="006B4C1E"/>
    <w:rsid w:val="006B5CA0"/>
    <w:rsid w:val="006B64B0"/>
    <w:rsid w:val="006B6F1D"/>
    <w:rsid w:val="006B749E"/>
    <w:rsid w:val="006B7A44"/>
    <w:rsid w:val="006B7A8F"/>
    <w:rsid w:val="006C0430"/>
    <w:rsid w:val="006C0EED"/>
    <w:rsid w:val="006C112F"/>
    <w:rsid w:val="006C1979"/>
    <w:rsid w:val="006C19F2"/>
    <w:rsid w:val="006C1BFB"/>
    <w:rsid w:val="006C2BF3"/>
    <w:rsid w:val="006C3044"/>
    <w:rsid w:val="006C3144"/>
    <w:rsid w:val="006C34EA"/>
    <w:rsid w:val="006C355F"/>
    <w:rsid w:val="006C388C"/>
    <w:rsid w:val="006C3F28"/>
    <w:rsid w:val="006C46C4"/>
    <w:rsid w:val="006C4B23"/>
    <w:rsid w:val="006C505F"/>
    <w:rsid w:val="006C5A37"/>
    <w:rsid w:val="006C5A3B"/>
    <w:rsid w:val="006C62DD"/>
    <w:rsid w:val="006C6303"/>
    <w:rsid w:val="006C68BB"/>
    <w:rsid w:val="006C6B17"/>
    <w:rsid w:val="006C7208"/>
    <w:rsid w:val="006C7E3A"/>
    <w:rsid w:val="006D165C"/>
    <w:rsid w:val="006D1789"/>
    <w:rsid w:val="006D1CF8"/>
    <w:rsid w:val="006D265A"/>
    <w:rsid w:val="006D2D2D"/>
    <w:rsid w:val="006D39AC"/>
    <w:rsid w:val="006D3BFC"/>
    <w:rsid w:val="006D3CAE"/>
    <w:rsid w:val="006D3D7B"/>
    <w:rsid w:val="006D5FC4"/>
    <w:rsid w:val="006D616B"/>
    <w:rsid w:val="006D6367"/>
    <w:rsid w:val="006D654F"/>
    <w:rsid w:val="006D6655"/>
    <w:rsid w:val="006D6DAB"/>
    <w:rsid w:val="006D73F1"/>
    <w:rsid w:val="006D761C"/>
    <w:rsid w:val="006D7F1A"/>
    <w:rsid w:val="006E01BC"/>
    <w:rsid w:val="006E090C"/>
    <w:rsid w:val="006E1927"/>
    <w:rsid w:val="006E1EFB"/>
    <w:rsid w:val="006E20B9"/>
    <w:rsid w:val="006E20F5"/>
    <w:rsid w:val="006E22C7"/>
    <w:rsid w:val="006E249D"/>
    <w:rsid w:val="006E2D0A"/>
    <w:rsid w:val="006E3007"/>
    <w:rsid w:val="006E4892"/>
    <w:rsid w:val="006E4EBD"/>
    <w:rsid w:val="006E5791"/>
    <w:rsid w:val="006E58A2"/>
    <w:rsid w:val="006E5AA3"/>
    <w:rsid w:val="006E5ACC"/>
    <w:rsid w:val="006E5DB8"/>
    <w:rsid w:val="006E644B"/>
    <w:rsid w:val="006E65C2"/>
    <w:rsid w:val="006E78B0"/>
    <w:rsid w:val="006E7F13"/>
    <w:rsid w:val="006F09C2"/>
    <w:rsid w:val="006F09D6"/>
    <w:rsid w:val="006F0BD8"/>
    <w:rsid w:val="006F0DDC"/>
    <w:rsid w:val="006F1907"/>
    <w:rsid w:val="006F1D67"/>
    <w:rsid w:val="006F1D70"/>
    <w:rsid w:val="006F2179"/>
    <w:rsid w:val="006F22F4"/>
    <w:rsid w:val="006F3667"/>
    <w:rsid w:val="006F3721"/>
    <w:rsid w:val="006F3D7F"/>
    <w:rsid w:val="006F4024"/>
    <w:rsid w:val="006F414A"/>
    <w:rsid w:val="006F4958"/>
    <w:rsid w:val="006F4C6A"/>
    <w:rsid w:val="006F4E56"/>
    <w:rsid w:val="006F5172"/>
    <w:rsid w:val="006F594C"/>
    <w:rsid w:val="006F5E21"/>
    <w:rsid w:val="006F6E47"/>
    <w:rsid w:val="006F7D06"/>
    <w:rsid w:val="0070091E"/>
    <w:rsid w:val="00701671"/>
    <w:rsid w:val="00701906"/>
    <w:rsid w:val="00702413"/>
    <w:rsid w:val="007029BD"/>
    <w:rsid w:val="0070309E"/>
    <w:rsid w:val="00703331"/>
    <w:rsid w:val="00703992"/>
    <w:rsid w:val="00703D9E"/>
    <w:rsid w:val="00703E31"/>
    <w:rsid w:val="00704968"/>
    <w:rsid w:val="00704BDB"/>
    <w:rsid w:val="007052B3"/>
    <w:rsid w:val="00705A01"/>
    <w:rsid w:val="00706EC1"/>
    <w:rsid w:val="007077BE"/>
    <w:rsid w:val="00707E9C"/>
    <w:rsid w:val="00707F17"/>
    <w:rsid w:val="007101C2"/>
    <w:rsid w:val="0071058B"/>
    <w:rsid w:val="00710EA9"/>
    <w:rsid w:val="00711044"/>
    <w:rsid w:val="007120FD"/>
    <w:rsid w:val="00712146"/>
    <w:rsid w:val="0071331A"/>
    <w:rsid w:val="0071360F"/>
    <w:rsid w:val="00714205"/>
    <w:rsid w:val="0071440C"/>
    <w:rsid w:val="00714D9F"/>
    <w:rsid w:val="00715042"/>
    <w:rsid w:val="007151F6"/>
    <w:rsid w:val="007154E0"/>
    <w:rsid w:val="007161BF"/>
    <w:rsid w:val="007166BC"/>
    <w:rsid w:val="00716B18"/>
    <w:rsid w:val="00716BF1"/>
    <w:rsid w:val="00716DBE"/>
    <w:rsid w:val="00717A1E"/>
    <w:rsid w:val="0072063C"/>
    <w:rsid w:val="007209E7"/>
    <w:rsid w:val="00720D79"/>
    <w:rsid w:val="007217D4"/>
    <w:rsid w:val="00721DAF"/>
    <w:rsid w:val="00722159"/>
    <w:rsid w:val="007222FB"/>
    <w:rsid w:val="00722987"/>
    <w:rsid w:val="007230DA"/>
    <w:rsid w:val="00723226"/>
    <w:rsid w:val="0072451B"/>
    <w:rsid w:val="0072524B"/>
    <w:rsid w:val="007255C8"/>
    <w:rsid w:val="00725D59"/>
    <w:rsid w:val="00725F4E"/>
    <w:rsid w:val="00725FC6"/>
    <w:rsid w:val="0072621D"/>
    <w:rsid w:val="00726F53"/>
    <w:rsid w:val="00726FAC"/>
    <w:rsid w:val="007275A6"/>
    <w:rsid w:val="00727752"/>
    <w:rsid w:val="0072790E"/>
    <w:rsid w:val="00731567"/>
    <w:rsid w:val="00731E4A"/>
    <w:rsid w:val="0073286C"/>
    <w:rsid w:val="00732CF9"/>
    <w:rsid w:val="00732E2A"/>
    <w:rsid w:val="00733664"/>
    <w:rsid w:val="0073393D"/>
    <w:rsid w:val="00733FFF"/>
    <w:rsid w:val="00734CC1"/>
    <w:rsid w:val="00735254"/>
    <w:rsid w:val="0073535F"/>
    <w:rsid w:val="00736165"/>
    <w:rsid w:val="00736BA2"/>
    <w:rsid w:val="00737C9B"/>
    <w:rsid w:val="00737FDF"/>
    <w:rsid w:val="00740FC9"/>
    <w:rsid w:val="00741BE7"/>
    <w:rsid w:val="007422EE"/>
    <w:rsid w:val="00742567"/>
    <w:rsid w:val="007429B5"/>
    <w:rsid w:val="00744167"/>
    <w:rsid w:val="007442F4"/>
    <w:rsid w:val="00744408"/>
    <w:rsid w:val="00744FC6"/>
    <w:rsid w:val="00744FF4"/>
    <w:rsid w:val="00745160"/>
    <w:rsid w:val="00745506"/>
    <w:rsid w:val="007458AF"/>
    <w:rsid w:val="00745FB4"/>
    <w:rsid w:val="0074655C"/>
    <w:rsid w:val="0074755C"/>
    <w:rsid w:val="00750616"/>
    <w:rsid w:val="007516BF"/>
    <w:rsid w:val="00751E14"/>
    <w:rsid w:val="00751F8E"/>
    <w:rsid w:val="00752617"/>
    <w:rsid w:val="00752C52"/>
    <w:rsid w:val="0075324B"/>
    <w:rsid w:val="00753635"/>
    <w:rsid w:val="0075387A"/>
    <w:rsid w:val="00753F95"/>
    <w:rsid w:val="0075439E"/>
    <w:rsid w:val="00754549"/>
    <w:rsid w:val="00755E23"/>
    <w:rsid w:val="00755FB6"/>
    <w:rsid w:val="00756AD6"/>
    <w:rsid w:val="00756DE9"/>
    <w:rsid w:val="00756E12"/>
    <w:rsid w:val="00756FC0"/>
    <w:rsid w:val="007572EE"/>
    <w:rsid w:val="00757ED9"/>
    <w:rsid w:val="0076042C"/>
    <w:rsid w:val="007606E4"/>
    <w:rsid w:val="00760B95"/>
    <w:rsid w:val="007610F5"/>
    <w:rsid w:val="0076177B"/>
    <w:rsid w:val="00761B9E"/>
    <w:rsid w:val="00762B8F"/>
    <w:rsid w:val="007630B8"/>
    <w:rsid w:val="00763271"/>
    <w:rsid w:val="00763407"/>
    <w:rsid w:val="0076411A"/>
    <w:rsid w:val="00764EA9"/>
    <w:rsid w:val="00764F6F"/>
    <w:rsid w:val="0076530D"/>
    <w:rsid w:val="007658A9"/>
    <w:rsid w:val="007658D8"/>
    <w:rsid w:val="00766505"/>
    <w:rsid w:val="007667B2"/>
    <w:rsid w:val="007673EA"/>
    <w:rsid w:val="007674E1"/>
    <w:rsid w:val="00767558"/>
    <w:rsid w:val="0077034E"/>
    <w:rsid w:val="007706B2"/>
    <w:rsid w:val="00770FE4"/>
    <w:rsid w:val="00771794"/>
    <w:rsid w:val="00771B70"/>
    <w:rsid w:val="00771E7E"/>
    <w:rsid w:val="0077224C"/>
    <w:rsid w:val="00772F01"/>
    <w:rsid w:val="00773211"/>
    <w:rsid w:val="00773DDC"/>
    <w:rsid w:val="0077466F"/>
    <w:rsid w:val="00775009"/>
    <w:rsid w:val="00775D70"/>
    <w:rsid w:val="0077642A"/>
    <w:rsid w:val="00777A2A"/>
    <w:rsid w:val="007803C7"/>
    <w:rsid w:val="00781B7B"/>
    <w:rsid w:val="00781F86"/>
    <w:rsid w:val="00782ABD"/>
    <w:rsid w:val="00782C99"/>
    <w:rsid w:val="00783FBC"/>
    <w:rsid w:val="00784368"/>
    <w:rsid w:val="007846CE"/>
    <w:rsid w:val="00785368"/>
    <w:rsid w:val="00785C40"/>
    <w:rsid w:val="00786120"/>
    <w:rsid w:val="00786286"/>
    <w:rsid w:val="00786597"/>
    <w:rsid w:val="007867EA"/>
    <w:rsid w:val="0078778E"/>
    <w:rsid w:val="0079001E"/>
    <w:rsid w:val="0079036C"/>
    <w:rsid w:val="00790D54"/>
    <w:rsid w:val="00790DA5"/>
    <w:rsid w:val="00791D7C"/>
    <w:rsid w:val="00792212"/>
    <w:rsid w:val="00793182"/>
    <w:rsid w:val="00793691"/>
    <w:rsid w:val="00793A31"/>
    <w:rsid w:val="00793B99"/>
    <w:rsid w:val="00794EA7"/>
    <w:rsid w:val="00794F2E"/>
    <w:rsid w:val="00795111"/>
    <w:rsid w:val="007962B2"/>
    <w:rsid w:val="00796429"/>
    <w:rsid w:val="00796904"/>
    <w:rsid w:val="0079741F"/>
    <w:rsid w:val="007A01FF"/>
    <w:rsid w:val="007A0282"/>
    <w:rsid w:val="007A040B"/>
    <w:rsid w:val="007A0CE1"/>
    <w:rsid w:val="007A1454"/>
    <w:rsid w:val="007A1749"/>
    <w:rsid w:val="007A2316"/>
    <w:rsid w:val="007A2C1E"/>
    <w:rsid w:val="007A2FA9"/>
    <w:rsid w:val="007A2FEC"/>
    <w:rsid w:val="007A3756"/>
    <w:rsid w:val="007A40F3"/>
    <w:rsid w:val="007A4216"/>
    <w:rsid w:val="007A4313"/>
    <w:rsid w:val="007A49D0"/>
    <w:rsid w:val="007A5017"/>
    <w:rsid w:val="007A517C"/>
    <w:rsid w:val="007A51FD"/>
    <w:rsid w:val="007A5D36"/>
    <w:rsid w:val="007A7A02"/>
    <w:rsid w:val="007B0016"/>
    <w:rsid w:val="007B0097"/>
    <w:rsid w:val="007B0157"/>
    <w:rsid w:val="007B060A"/>
    <w:rsid w:val="007B1499"/>
    <w:rsid w:val="007B1ECF"/>
    <w:rsid w:val="007B276E"/>
    <w:rsid w:val="007B3307"/>
    <w:rsid w:val="007B3617"/>
    <w:rsid w:val="007B42F2"/>
    <w:rsid w:val="007B4398"/>
    <w:rsid w:val="007B59DE"/>
    <w:rsid w:val="007B5DDC"/>
    <w:rsid w:val="007B65C2"/>
    <w:rsid w:val="007B6697"/>
    <w:rsid w:val="007B77C3"/>
    <w:rsid w:val="007B7842"/>
    <w:rsid w:val="007B79C6"/>
    <w:rsid w:val="007C09D0"/>
    <w:rsid w:val="007C1E72"/>
    <w:rsid w:val="007C3892"/>
    <w:rsid w:val="007C38BC"/>
    <w:rsid w:val="007C3BDE"/>
    <w:rsid w:val="007C3EC7"/>
    <w:rsid w:val="007C46D3"/>
    <w:rsid w:val="007C47CE"/>
    <w:rsid w:val="007C485A"/>
    <w:rsid w:val="007C4EEF"/>
    <w:rsid w:val="007C4F30"/>
    <w:rsid w:val="007C58CC"/>
    <w:rsid w:val="007C5B6A"/>
    <w:rsid w:val="007C6526"/>
    <w:rsid w:val="007C6594"/>
    <w:rsid w:val="007C73DB"/>
    <w:rsid w:val="007D03F0"/>
    <w:rsid w:val="007D0DB8"/>
    <w:rsid w:val="007D228A"/>
    <w:rsid w:val="007D25A7"/>
    <w:rsid w:val="007D2704"/>
    <w:rsid w:val="007D36D3"/>
    <w:rsid w:val="007D3C52"/>
    <w:rsid w:val="007D4445"/>
    <w:rsid w:val="007D4733"/>
    <w:rsid w:val="007D4988"/>
    <w:rsid w:val="007D4C62"/>
    <w:rsid w:val="007D5139"/>
    <w:rsid w:val="007D5207"/>
    <w:rsid w:val="007D5410"/>
    <w:rsid w:val="007D542D"/>
    <w:rsid w:val="007D5A24"/>
    <w:rsid w:val="007D5D65"/>
    <w:rsid w:val="007D6C63"/>
    <w:rsid w:val="007D7165"/>
    <w:rsid w:val="007D756F"/>
    <w:rsid w:val="007D7861"/>
    <w:rsid w:val="007D7E17"/>
    <w:rsid w:val="007E034E"/>
    <w:rsid w:val="007E0547"/>
    <w:rsid w:val="007E090A"/>
    <w:rsid w:val="007E0A05"/>
    <w:rsid w:val="007E0CE6"/>
    <w:rsid w:val="007E10EE"/>
    <w:rsid w:val="007E13F9"/>
    <w:rsid w:val="007E2350"/>
    <w:rsid w:val="007E36EA"/>
    <w:rsid w:val="007E3C26"/>
    <w:rsid w:val="007E43CD"/>
    <w:rsid w:val="007E4745"/>
    <w:rsid w:val="007E4970"/>
    <w:rsid w:val="007E5B04"/>
    <w:rsid w:val="007E64CC"/>
    <w:rsid w:val="007E68B0"/>
    <w:rsid w:val="007E6A33"/>
    <w:rsid w:val="007E6D93"/>
    <w:rsid w:val="007E7AF7"/>
    <w:rsid w:val="007F039D"/>
    <w:rsid w:val="007F13C2"/>
    <w:rsid w:val="007F1C7E"/>
    <w:rsid w:val="007F1D82"/>
    <w:rsid w:val="007F2231"/>
    <w:rsid w:val="007F254A"/>
    <w:rsid w:val="007F2974"/>
    <w:rsid w:val="007F3020"/>
    <w:rsid w:val="007F30CE"/>
    <w:rsid w:val="007F344D"/>
    <w:rsid w:val="007F35FB"/>
    <w:rsid w:val="007F3C70"/>
    <w:rsid w:val="007F3E6E"/>
    <w:rsid w:val="007F4904"/>
    <w:rsid w:val="007F5EEB"/>
    <w:rsid w:val="007F61AE"/>
    <w:rsid w:val="007F627F"/>
    <w:rsid w:val="007F6321"/>
    <w:rsid w:val="007F64A9"/>
    <w:rsid w:val="007F6EA7"/>
    <w:rsid w:val="007F6EDB"/>
    <w:rsid w:val="007F7519"/>
    <w:rsid w:val="007F7653"/>
    <w:rsid w:val="00800541"/>
    <w:rsid w:val="00800626"/>
    <w:rsid w:val="00800DE6"/>
    <w:rsid w:val="008011E5"/>
    <w:rsid w:val="0080135A"/>
    <w:rsid w:val="00801420"/>
    <w:rsid w:val="008014A7"/>
    <w:rsid w:val="0080202D"/>
    <w:rsid w:val="008021B6"/>
    <w:rsid w:val="00802337"/>
    <w:rsid w:val="008027BC"/>
    <w:rsid w:val="0080287A"/>
    <w:rsid w:val="008039F7"/>
    <w:rsid w:val="00803C2C"/>
    <w:rsid w:val="00803E4D"/>
    <w:rsid w:val="0080407C"/>
    <w:rsid w:val="008040BF"/>
    <w:rsid w:val="008041C3"/>
    <w:rsid w:val="00804237"/>
    <w:rsid w:val="008047E9"/>
    <w:rsid w:val="00804B46"/>
    <w:rsid w:val="00804C5E"/>
    <w:rsid w:val="00805675"/>
    <w:rsid w:val="00806237"/>
    <w:rsid w:val="0080643C"/>
    <w:rsid w:val="00806B58"/>
    <w:rsid w:val="00807A5C"/>
    <w:rsid w:val="00810004"/>
    <w:rsid w:val="008100A4"/>
    <w:rsid w:val="0081026E"/>
    <w:rsid w:val="0081050A"/>
    <w:rsid w:val="008106CC"/>
    <w:rsid w:val="00811808"/>
    <w:rsid w:val="00812722"/>
    <w:rsid w:val="008127D9"/>
    <w:rsid w:val="00812A10"/>
    <w:rsid w:val="00812C22"/>
    <w:rsid w:val="008130CB"/>
    <w:rsid w:val="00813514"/>
    <w:rsid w:val="00813AF2"/>
    <w:rsid w:val="00813C1E"/>
    <w:rsid w:val="00813DE8"/>
    <w:rsid w:val="00813DFE"/>
    <w:rsid w:val="00814030"/>
    <w:rsid w:val="0081446D"/>
    <w:rsid w:val="00814758"/>
    <w:rsid w:val="00815427"/>
    <w:rsid w:val="008160D4"/>
    <w:rsid w:val="0081631E"/>
    <w:rsid w:val="00816B9A"/>
    <w:rsid w:val="00816D63"/>
    <w:rsid w:val="00816EBB"/>
    <w:rsid w:val="00817859"/>
    <w:rsid w:val="008178E1"/>
    <w:rsid w:val="008201C5"/>
    <w:rsid w:val="0082040A"/>
    <w:rsid w:val="00820704"/>
    <w:rsid w:val="00820B5C"/>
    <w:rsid w:val="00820FC6"/>
    <w:rsid w:val="008214BB"/>
    <w:rsid w:val="00821647"/>
    <w:rsid w:val="008216CB"/>
    <w:rsid w:val="00821B2A"/>
    <w:rsid w:val="0082299A"/>
    <w:rsid w:val="00822B9A"/>
    <w:rsid w:val="00822E43"/>
    <w:rsid w:val="008236D1"/>
    <w:rsid w:val="00823F6F"/>
    <w:rsid w:val="008241B4"/>
    <w:rsid w:val="008243E3"/>
    <w:rsid w:val="008248EF"/>
    <w:rsid w:val="00826498"/>
    <w:rsid w:val="00826C67"/>
    <w:rsid w:val="008270BC"/>
    <w:rsid w:val="008274AF"/>
    <w:rsid w:val="008278C4"/>
    <w:rsid w:val="008304D3"/>
    <w:rsid w:val="00830BA7"/>
    <w:rsid w:val="00831842"/>
    <w:rsid w:val="00831B4E"/>
    <w:rsid w:val="008337EC"/>
    <w:rsid w:val="00834402"/>
    <w:rsid w:val="008347B5"/>
    <w:rsid w:val="00834AA5"/>
    <w:rsid w:val="008362DA"/>
    <w:rsid w:val="008362DC"/>
    <w:rsid w:val="00836C35"/>
    <w:rsid w:val="008378C2"/>
    <w:rsid w:val="0084007C"/>
    <w:rsid w:val="00841F56"/>
    <w:rsid w:val="008424B1"/>
    <w:rsid w:val="008425F8"/>
    <w:rsid w:val="00842CEE"/>
    <w:rsid w:val="00842DBC"/>
    <w:rsid w:val="00842E1F"/>
    <w:rsid w:val="00843713"/>
    <w:rsid w:val="00843870"/>
    <w:rsid w:val="008438F5"/>
    <w:rsid w:val="00843E2D"/>
    <w:rsid w:val="0084435D"/>
    <w:rsid w:val="00844596"/>
    <w:rsid w:val="00844F4E"/>
    <w:rsid w:val="00845F24"/>
    <w:rsid w:val="00846165"/>
    <w:rsid w:val="00846548"/>
    <w:rsid w:val="00846A19"/>
    <w:rsid w:val="00846A68"/>
    <w:rsid w:val="00846DE3"/>
    <w:rsid w:val="008473A0"/>
    <w:rsid w:val="00847DF3"/>
    <w:rsid w:val="00847F46"/>
    <w:rsid w:val="008504D3"/>
    <w:rsid w:val="008506E6"/>
    <w:rsid w:val="00851398"/>
    <w:rsid w:val="008513EC"/>
    <w:rsid w:val="00851BD8"/>
    <w:rsid w:val="0085326B"/>
    <w:rsid w:val="008535D6"/>
    <w:rsid w:val="008547B9"/>
    <w:rsid w:val="00854B66"/>
    <w:rsid w:val="00855587"/>
    <w:rsid w:val="00855DAF"/>
    <w:rsid w:val="00855DB7"/>
    <w:rsid w:val="00855F3C"/>
    <w:rsid w:val="00856085"/>
    <w:rsid w:val="008567EC"/>
    <w:rsid w:val="00856A99"/>
    <w:rsid w:val="00856E70"/>
    <w:rsid w:val="00857912"/>
    <w:rsid w:val="00857A0E"/>
    <w:rsid w:val="00861161"/>
    <w:rsid w:val="00861487"/>
    <w:rsid w:val="00861DD0"/>
    <w:rsid w:val="00862B45"/>
    <w:rsid w:val="00862FD8"/>
    <w:rsid w:val="008634B7"/>
    <w:rsid w:val="00864C54"/>
    <w:rsid w:val="00864EC1"/>
    <w:rsid w:val="0086505F"/>
    <w:rsid w:val="00865250"/>
    <w:rsid w:val="008662E6"/>
    <w:rsid w:val="00866610"/>
    <w:rsid w:val="0086679D"/>
    <w:rsid w:val="008706F1"/>
    <w:rsid w:val="00870BA9"/>
    <w:rsid w:val="00870C23"/>
    <w:rsid w:val="00871360"/>
    <w:rsid w:val="008723A3"/>
    <w:rsid w:val="008728B4"/>
    <w:rsid w:val="008729E1"/>
    <w:rsid w:val="00872CFF"/>
    <w:rsid w:val="008741A5"/>
    <w:rsid w:val="008744C5"/>
    <w:rsid w:val="00874681"/>
    <w:rsid w:val="008748FB"/>
    <w:rsid w:val="00874AB6"/>
    <w:rsid w:val="00874DA2"/>
    <w:rsid w:val="00875903"/>
    <w:rsid w:val="00875970"/>
    <w:rsid w:val="0087599A"/>
    <w:rsid w:val="008759B5"/>
    <w:rsid w:val="00875C1E"/>
    <w:rsid w:val="00875DE5"/>
    <w:rsid w:val="00875FCE"/>
    <w:rsid w:val="0087695A"/>
    <w:rsid w:val="00876A13"/>
    <w:rsid w:val="00880F45"/>
    <w:rsid w:val="00881461"/>
    <w:rsid w:val="008818CE"/>
    <w:rsid w:val="0088194E"/>
    <w:rsid w:val="00881CE3"/>
    <w:rsid w:val="00882037"/>
    <w:rsid w:val="00882E3C"/>
    <w:rsid w:val="0088326A"/>
    <w:rsid w:val="00884142"/>
    <w:rsid w:val="00886377"/>
    <w:rsid w:val="00886693"/>
    <w:rsid w:val="008875B8"/>
    <w:rsid w:val="0088777D"/>
    <w:rsid w:val="008912CA"/>
    <w:rsid w:val="00891B9E"/>
    <w:rsid w:val="008921A0"/>
    <w:rsid w:val="008924A0"/>
    <w:rsid w:val="00892729"/>
    <w:rsid w:val="008928C5"/>
    <w:rsid w:val="0089290D"/>
    <w:rsid w:val="00892E9B"/>
    <w:rsid w:val="008930CE"/>
    <w:rsid w:val="008935E2"/>
    <w:rsid w:val="00893FED"/>
    <w:rsid w:val="00894A23"/>
    <w:rsid w:val="00894D6D"/>
    <w:rsid w:val="0089638D"/>
    <w:rsid w:val="00897630"/>
    <w:rsid w:val="00897773"/>
    <w:rsid w:val="00897DAC"/>
    <w:rsid w:val="00897FD2"/>
    <w:rsid w:val="008A058E"/>
    <w:rsid w:val="008A0FD4"/>
    <w:rsid w:val="008A1578"/>
    <w:rsid w:val="008A16AC"/>
    <w:rsid w:val="008A19A7"/>
    <w:rsid w:val="008A3073"/>
    <w:rsid w:val="008A402A"/>
    <w:rsid w:val="008A41F0"/>
    <w:rsid w:val="008A446F"/>
    <w:rsid w:val="008A448B"/>
    <w:rsid w:val="008A49A9"/>
    <w:rsid w:val="008A5314"/>
    <w:rsid w:val="008A5832"/>
    <w:rsid w:val="008A5B4A"/>
    <w:rsid w:val="008A694B"/>
    <w:rsid w:val="008A69D3"/>
    <w:rsid w:val="008A6B2B"/>
    <w:rsid w:val="008A7AA3"/>
    <w:rsid w:val="008B1717"/>
    <w:rsid w:val="008B18AD"/>
    <w:rsid w:val="008B1A5B"/>
    <w:rsid w:val="008B1C6A"/>
    <w:rsid w:val="008B1FD6"/>
    <w:rsid w:val="008B235C"/>
    <w:rsid w:val="008B317D"/>
    <w:rsid w:val="008B3C70"/>
    <w:rsid w:val="008B4390"/>
    <w:rsid w:val="008B484E"/>
    <w:rsid w:val="008B4952"/>
    <w:rsid w:val="008B4E02"/>
    <w:rsid w:val="008B58F0"/>
    <w:rsid w:val="008B6AA8"/>
    <w:rsid w:val="008B6B00"/>
    <w:rsid w:val="008B6E9D"/>
    <w:rsid w:val="008B72EB"/>
    <w:rsid w:val="008B748C"/>
    <w:rsid w:val="008B7816"/>
    <w:rsid w:val="008B7E88"/>
    <w:rsid w:val="008C04C2"/>
    <w:rsid w:val="008C0823"/>
    <w:rsid w:val="008C1068"/>
    <w:rsid w:val="008C1432"/>
    <w:rsid w:val="008C16F3"/>
    <w:rsid w:val="008C18AD"/>
    <w:rsid w:val="008C28B8"/>
    <w:rsid w:val="008C2CD3"/>
    <w:rsid w:val="008C4FDF"/>
    <w:rsid w:val="008C5362"/>
    <w:rsid w:val="008C5BCA"/>
    <w:rsid w:val="008C64F4"/>
    <w:rsid w:val="008C681E"/>
    <w:rsid w:val="008C705E"/>
    <w:rsid w:val="008C72BC"/>
    <w:rsid w:val="008C74BB"/>
    <w:rsid w:val="008D0D1A"/>
    <w:rsid w:val="008D0F5A"/>
    <w:rsid w:val="008D10BD"/>
    <w:rsid w:val="008D10D4"/>
    <w:rsid w:val="008D1338"/>
    <w:rsid w:val="008D1DEC"/>
    <w:rsid w:val="008D2557"/>
    <w:rsid w:val="008D35E2"/>
    <w:rsid w:val="008D4DB1"/>
    <w:rsid w:val="008D5208"/>
    <w:rsid w:val="008D61D5"/>
    <w:rsid w:val="008D6AFA"/>
    <w:rsid w:val="008D6C91"/>
    <w:rsid w:val="008D6EA0"/>
    <w:rsid w:val="008D6F91"/>
    <w:rsid w:val="008D7F52"/>
    <w:rsid w:val="008E0B47"/>
    <w:rsid w:val="008E0FC3"/>
    <w:rsid w:val="008E14E9"/>
    <w:rsid w:val="008E2EA0"/>
    <w:rsid w:val="008E39DA"/>
    <w:rsid w:val="008E3D11"/>
    <w:rsid w:val="008E5137"/>
    <w:rsid w:val="008E59F8"/>
    <w:rsid w:val="008E61AF"/>
    <w:rsid w:val="008E7308"/>
    <w:rsid w:val="008E779B"/>
    <w:rsid w:val="008E7D7F"/>
    <w:rsid w:val="008E7EB6"/>
    <w:rsid w:val="008F00B1"/>
    <w:rsid w:val="008F04A3"/>
    <w:rsid w:val="008F0FF6"/>
    <w:rsid w:val="008F1B8D"/>
    <w:rsid w:val="008F223F"/>
    <w:rsid w:val="008F2340"/>
    <w:rsid w:val="008F2427"/>
    <w:rsid w:val="008F25D8"/>
    <w:rsid w:val="008F2808"/>
    <w:rsid w:val="008F32BB"/>
    <w:rsid w:val="008F3903"/>
    <w:rsid w:val="008F398E"/>
    <w:rsid w:val="008F4099"/>
    <w:rsid w:val="008F44CC"/>
    <w:rsid w:val="008F4A09"/>
    <w:rsid w:val="008F4FF8"/>
    <w:rsid w:val="008F593C"/>
    <w:rsid w:val="008F5C4E"/>
    <w:rsid w:val="008F67C8"/>
    <w:rsid w:val="008F76B5"/>
    <w:rsid w:val="008F7EA1"/>
    <w:rsid w:val="009001F8"/>
    <w:rsid w:val="009017B7"/>
    <w:rsid w:val="009018D4"/>
    <w:rsid w:val="00901953"/>
    <w:rsid w:val="00901E4C"/>
    <w:rsid w:val="009021DF"/>
    <w:rsid w:val="00902453"/>
    <w:rsid w:val="009026FC"/>
    <w:rsid w:val="00904102"/>
    <w:rsid w:val="0090431D"/>
    <w:rsid w:val="00904446"/>
    <w:rsid w:val="0090451D"/>
    <w:rsid w:val="00904A6B"/>
    <w:rsid w:val="00904A98"/>
    <w:rsid w:val="00904B4A"/>
    <w:rsid w:val="00904E08"/>
    <w:rsid w:val="009061EA"/>
    <w:rsid w:val="00906303"/>
    <w:rsid w:val="0090675A"/>
    <w:rsid w:val="00906E22"/>
    <w:rsid w:val="00907987"/>
    <w:rsid w:val="009110CC"/>
    <w:rsid w:val="00911634"/>
    <w:rsid w:val="0091224E"/>
    <w:rsid w:val="00912486"/>
    <w:rsid w:val="00912802"/>
    <w:rsid w:val="00912AD5"/>
    <w:rsid w:val="00912BE9"/>
    <w:rsid w:val="00912BF8"/>
    <w:rsid w:val="00913D7D"/>
    <w:rsid w:val="00914402"/>
    <w:rsid w:val="00914AC9"/>
    <w:rsid w:val="009155CC"/>
    <w:rsid w:val="00915887"/>
    <w:rsid w:val="00915CE9"/>
    <w:rsid w:val="0091614C"/>
    <w:rsid w:val="00916C77"/>
    <w:rsid w:val="00916DCF"/>
    <w:rsid w:val="00917105"/>
    <w:rsid w:val="00917F26"/>
    <w:rsid w:val="009204D2"/>
    <w:rsid w:val="00920DF5"/>
    <w:rsid w:val="00920F36"/>
    <w:rsid w:val="0092190D"/>
    <w:rsid w:val="00921C9D"/>
    <w:rsid w:val="009230EA"/>
    <w:rsid w:val="009235A1"/>
    <w:rsid w:val="009251BA"/>
    <w:rsid w:val="009263C3"/>
    <w:rsid w:val="0092675E"/>
    <w:rsid w:val="00926D08"/>
    <w:rsid w:val="009273BB"/>
    <w:rsid w:val="009274C5"/>
    <w:rsid w:val="0092766F"/>
    <w:rsid w:val="00927FE9"/>
    <w:rsid w:val="00930FAD"/>
    <w:rsid w:val="00931D78"/>
    <w:rsid w:val="00932421"/>
    <w:rsid w:val="009329E2"/>
    <w:rsid w:val="00932A93"/>
    <w:rsid w:val="009337F0"/>
    <w:rsid w:val="00933BD4"/>
    <w:rsid w:val="00933F6D"/>
    <w:rsid w:val="0093490E"/>
    <w:rsid w:val="009357B2"/>
    <w:rsid w:val="00935CD7"/>
    <w:rsid w:val="00936749"/>
    <w:rsid w:val="00937BD8"/>
    <w:rsid w:val="00937E16"/>
    <w:rsid w:val="009402C1"/>
    <w:rsid w:val="00940B3D"/>
    <w:rsid w:val="009416B0"/>
    <w:rsid w:val="00941CC0"/>
    <w:rsid w:val="0094283E"/>
    <w:rsid w:val="00942BC8"/>
    <w:rsid w:val="00943122"/>
    <w:rsid w:val="00943ACA"/>
    <w:rsid w:val="00943FBC"/>
    <w:rsid w:val="00944B7A"/>
    <w:rsid w:val="0094583E"/>
    <w:rsid w:val="0094631B"/>
    <w:rsid w:val="00946362"/>
    <w:rsid w:val="00946993"/>
    <w:rsid w:val="0094722A"/>
    <w:rsid w:val="009479F4"/>
    <w:rsid w:val="009501CD"/>
    <w:rsid w:val="0095052D"/>
    <w:rsid w:val="009505BD"/>
    <w:rsid w:val="00950A3C"/>
    <w:rsid w:val="00950A9F"/>
    <w:rsid w:val="00950C6E"/>
    <w:rsid w:val="00950D60"/>
    <w:rsid w:val="00950FE1"/>
    <w:rsid w:val="009512CB"/>
    <w:rsid w:val="0095167D"/>
    <w:rsid w:val="00951E89"/>
    <w:rsid w:val="00953252"/>
    <w:rsid w:val="009537C1"/>
    <w:rsid w:val="00953899"/>
    <w:rsid w:val="00953900"/>
    <w:rsid w:val="00954151"/>
    <w:rsid w:val="009542C4"/>
    <w:rsid w:val="009544C9"/>
    <w:rsid w:val="009548C7"/>
    <w:rsid w:val="00955465"/>
    <w:rsid w:val="00955518"/>
    <w:rsid w:val="00955628"/>
    <w:rsid w:val="00955C52"/>
    <w:rsid w:val="00955CC6"/>
    <w:rsid w:val="00956687"/>
    <w:rsid w:val="00956894"/>
    <w:rsid w:val="00956B64"/>
    <w:rsid w:val="00957224"/>
    <w:rsid w:val="009572E4"/>
    <w:rsid w:val="009608DF"/>
    <w:rsid w:val="009612DE"/>
    <w:rsid w:val="0096150B"/>
    <w:rsid w:val="009637FC"/>
    <w:rsid w:val="00963E7C"/>
    <w:rsid w:val="00964002"/>
    <w:rsid w:val="00965521"/>
    <w:rsid w:val="00966DBC"/>
    <w:rsid w:val="00966EB3"/>
    <w:rsid w:val="00967559"/>
    <w:rsid w:val="009675C9"/>
    <w:rsid w:val="00967A8F"/>
    <w:rsid w:val="00967D45"/>
    <w:rsid w:val="0097074C"/>
    <w:rsid w:val="009710B0"/>
    <w:rsid w:val="009712EA"/>
    <w:rsid w:val="0097195D"/>
    <w:rsid w:val="0097338B"/>
    <w:rsid w:val="009738F7"/>
    <w:rsid w:val="009747FA"/>
    <w:rsid w:val="009748B4"/>
    <w:rsid w:val="00974CA2"/>
    <w:rsid w:val="00975C55"/>
    <w:rsid w:val="0097633B"/>
    <w:rsid w:val="009773E9"/>
    <w:rsid w:val="009775C5"/>
    <w:rsid w:val="00977BF7"/>
    <w:rsid w:val="0098023D"/>
    <w:rsid w:val="009802A0"/>
    <w:rsid w:val="00981879"/>
    <w:rsid w:val="00983099"/>
    <w:rsid w:val="00983931"/>
    <w:rsid w:val="009839CE"/>
    <w:rsid w:val="00983C2A"/>
    <w:rsid w:val="00983DCC"/>
    <w:rsid w:val="0098406F"/>
    <w:rsid w:val="009841B7"/>
    <w:rsid w:val="009842EA"/>
    <w:rsid w:val="009844A2"/>
    <w:rsid w:val="009852C7"/>
    <w:rsid w:val="00985E35"/>
    <w:rsid w:val="00986520"/>
    <w:rsid w:val="009867F1"/>
    <w:rsid w:val="00986998"/>
    <w:rsid w:val="00987BBC"/>
    <w:rsid w:val="00990879"/>
    <w:rsid w:val="00990ED4"/>
    <w:rsid w:val="00990F1F"/>
    <w:rsid w:val="00991C37"/>
    <w:rsid w:val="00991DA0"/>
    <w:rsid w:val="00992084"/>
    <w:rsid w:val="0099264C"/>
    <w:rsid w:val="009926DE"/>
    <w:rsid w:val="00993CDC"/>
    <w:rsid w:val="00993F73"/>
    <w:rsid w:val="00993FAA"/>
    <w:rsid w:val="0099409F"/>
    <w:rsid w:val="009954EF"/>
    <w:rsid w:val="0099610D"/>
    <w:rsid w:val="00996DD0"/>
    <w:rsid w:val="00996F6E"/>
    <w:rsid w:val="009977AB"/>
    <w:rsid w:val="009A00C7"/>
    <w:rsid w:val="009A08C7"/>
    <w:rsid w:val="009A2478"/>
    <w:rsid w:val="009A2793"/>
    <w:rsid w:val="009A3050"/>
    <w:rsid w:val="009A389A"/>
    <w:rsid w:val="009A48F2"/>
    <w:rsid w:val="009A53FB"/>
    <w:rsid w:val="009A5667"/>
    <w:rsid w:val="009A6033"/>
    <w:rsid w:val="009A6255"/>
    <w:rsid w:val="009A63AB"/>
    <w:rsid w:val="009A7DF9"/>
    <w:rsid w:val="009B214A"/>
    <w:rsid w:val="009B2E8D"/>
    <w:rsid w:val="009B32AB"/>
    <w:rsid w:val="009B3713"/>
    <w:rsid w:val="009B3B58"/>
    <w:rsid w:val="009B4D32"/>
    <w:rsid w:val="009B4F24"/>
    <w:rsid w:val="009B6073"/>
    <w:rsid w:val="009B7337"/>
    <w:rsid w:val="009B79A0"/>
    <w:rsid w:val="009B7A60"/>
    <w:rsid w:val="009B7D8F"/>
    <w:rsid w:val="009B7E89"/>
    <w:rsid w:val="009C21B0"/>
    <w:rsid w:val="009C2D52"/>
    <w:rsid w:val="009C306B"/>
    <w:rsid w:val="009C380E"/>
    <w:rsid w:val="009C3883"/>
    <w:rsid w:val="009C3E9B"/>
    <w:rsid w:val="009C42C9"/>
    <w:rsid w:val="009C4DDC"/>
    <w:rsid w:val="009C50F6"/>
    <w:rsid w:val="009C51D7"/>
    <w:rsid w:val="009C5619"/>
    <w:rsid w:val="009C58B9"/>
    <w:rsid w:val="009C622A"/>
    <w:rsid w:val="009C6CAF"/>
    <w:rsid w:val="009C722D"/>
    <w:rsid w:val="009C788A"/>
    <w:rsid w:val="009C7A99"/>
    <w:rsid w:val="009C7CA3"/>
    <w:rsid w:val="009D023D"/>
    <w:rsid w:val="009D11DF"/>
    <w:rsid w:val="009D229C"/>
    <w:rsid w:val="009D3345"/>
    <w:rsid w:val="009D3A92"/>
    <w:rsid w:val="009D4191"/>
    <w:rsid w:val="009D4208"/>
    <w:rsid w:val="009D43B7"/>
    <w:rsid w:val="009D4C7A"/>
    <w:rsid w:val="009D54AE"/>
    <w:rsid w:val="009D5C49"/>
    <w:rsid w:val="009D5EB5"/>
    <w:rsid w:val="009D61A4"/>
    <w:rsid w:val="009D69A2"/>
    <w:rsid w:val="009D6CAE"/>
    <w:rsid w:val="009D6CC5"/>
    <w:rsid w:val="009D6D02"/>
    <w:rsid w:val="009D77CC"/>
    <w:rsid w:val="009D7838"/>
    <w:rsid w:val="009E15C4"/>
    <w:rsid w:val="009E2646"/>
    <w:rsid w:val="009E2771"/>
    <w:rsid w:val="009E2CF3"/>
    <w:rsid w:val="009E33D4"/>
    <w:rsid w:val="009E3511"/>
    <w:rsid w:val="009E3C67"/>
    <w:rsid w:val="009E4AF0"/>
    <w:rsid w:val="009E5141"/>
    <w:rsid w:val="009E555F"/>
    <w:rsid w:val="009E5759"/>
    <w:rsid w:val="009E626D"/>
    <w:rsid w:val="009E645A"/>
    <w:rsid w:val="009E7503"/>
    <w:rsid w:val="009E7526"/>
    <w:rsid w:val="009E7A52"/>
    <w:rsid w:val="009E7BFC"/>
    <w:rsid w:val="009E7F4C"/>
    <w:rsid w:val="009F0ADC"/>
    <w:rsid w:val="009F29A6"/>
    <w:rsid w:val="009F2E10"/>
    <w:rsid w:val="009F30BC"/>
    <w:rsid w:val="009F3E09"/>
    <w:rsid w:val="009F3FAC"/>
    <w:rsid w:val="009F48FD"/>
    <w:rsid w:val="009F5D01"/>
    <w:rsid w:val="009F5F05"/>
    <w:rsid w:val="009F5F42"/>
    <w:rsid w:val="009F6549"/>
    <w:rsid w:val="009F67AE"/>
    <w:rsid w:val="009F6DFA"/>
    <w:rsid w:val="009F7189"/>
    <w:rsid w:val="009F71EF"/>
    <w:rsid w:val="009F7CFF"/>
    <w:rsid w:val="00A0110C"/>
    <w:rsid w:val="00A01167"/>
    <w:rsid w:val="00A016C2"/>
    <w:rsid w:val="00A01AD6"/>
    <w:rsid w:val="00A02118"/>
    <w:rsid w:val="00A024B3"/>
    <w:rsid w:val="00A02AB2"/>
    <w:rsid w:val="00A02F11"/>
    <w:rsid w:val="00A03E39"/>
    <w:rsid w:val="00A04DCF"/>
    <w:rsid w:val="00A057CC"/>
    <w:rsid w:val="00A0587C"/>
    <w:rsid w:val="00A05981"/>
    <w:rsid w:val="00A05B57"/>
    <w:rsid w:val="00A06D21"/>
    <w:rsid w:val="00A0744D"/>
    <w:rsid w:val="00A07C88"/>
    <w:rsid w:val="00A102BA"/>
    <w:rsid w:val="00A10F0E"/>
    <w:rsid w:val="00A12D80"/>
    <w:rsid w:val="00A13910"/>
    <w:rsid w:val="00A1397D"/>
    <w:rsid w:val="00A139E5"/>
    <w:rsid w:val="00A14110"/>
    <w:rsid w:val="00A14216"/>
    <w:rsid w:val="00A143F5"/>
    <w:rsid w:val="00A15424"/>
    <w:rsid w:val="00A15517"/>
    <w:rsid w:val="00A160C3"/>
    <w:rsid w:val="00A1642A"/>
    <w:rsid w:val="00A17106"/>
    <w:rsid w:val="00A17CF7"/>
    <w:rsid w:val="00A17F22"/>
    <w:rsid w:val="00A200DD"/>
    <w:rsid w:val="00A20593"/>
    <w:rsid w:val="00A20702"/>
    <w:rsid w:val="00A2080F"/>
    <w:rsid w:val="00A2147D"/>
    <w:rsid w:val="00A21A74"/>
    <w:rsid w:val="00A2217F"/>
    <w:rsid w:val="00A22432"/>
    <w:rsid w:val="00A22991"/>
    <w:rsid w:val="00A22AD5"/>
    <w:rsid w:val="00A232C8"/>
    <w:rsid w:val="00A2378D"/>
    <w:rsid w:val="00A2396B"/>
    <w:rsid w:val="00A23AD4"/>
    <w:rsid w:val="00A25C8A"/>
    <w:rsid w:val="00A26507"/>
    <w:rsid w:val="00A2653A"/>
    <w:rsid w:val="00A275E4"/>
    <w:rsid w:val="00A27754"/>
    <w:rsid w:val="00A27802"/>
    <w:rsid w:val="00A3005E"/>
    <w:rsid w:val="00A30445"/>
    <w:rsid w:val="00A31104"/>
    <w:rsid w:val="00A313DE"/>
    <w:rsid w:val="00A31759"/>
    <w:rsid w:val="00A323CB"/>
    <w:rsid w:val="00A32825"/>
    <w:rsid w:val="00A32CEE"/>
    <w:rsid w:val="00A3315D"/>
    <w:rsid w:val="00A337E7"/>
    <w:rsid w:val="00A34043"/>
    <w:rsid w:val="00A34907"/>
    <w:rsid w:val="00A35642"/>
    <w:rsid w:val="00A35F92"/>
    <w:rsid w:val="00A36429"/>
    <w:rsid w:val="00A364C6"/>
    <w:rsid w:val="00A36512"/>
    <w:rsid w:val="00A3704F"/>
    <w:rsid w:val="00A3724F"/>
    <w:rsid w:val="00A37439"/>
    <w:rsid w:val="00A37D05"/>
    <w:rsid w:val="00A40ACB"/>
    <w:rsid w:val="00A41970"/>
    <w:rsid w:val="00A41A2F"/>
    <w:rsid w:val="00A42539"/>
    <w:rsid w:val="00A426FE"/>
    <w:rsid w:val="00A42DC1"/>
    <w:rsid w:val="00A42F24"/>
    <w:rsid w:val="00A4376A"/>
    <w:rsid w:val="00A43A7C"/>
    <w:rsid w:val="00A43BA6"/>
    <w:rsid w:val="00A4453E"/>
    <w:rsid w:val="00A44C55"/>
    <w:rsid w:val="00A458A1"/>
    <w:rsid w:val="00A459E9"/>
    <w:rsid w:val="00A463B5"/>
    <w:rsid w:val="00A46AD0"/>
    <w:rsid w:val="00A46E85"/>
    <w:rsid w:val="00A4761A"/>
    <w:rsid w:val="00A4776C"/>
    <w:rsid w:val="00A517FA"/>
    <w:rsid w:val="00A523DE"/>
    <w:rsid w:val="00A5289C"/>
    <w:rsid w:val="00A531BE"/>
    <w:rsid w:val="00A53C17"/>
    <w:rsid w:val="00A54099"/>
    <w:rsid w:val="00A54B1F"/>
    <w:rsid w:val="00A554E4"/>
    <w:rsid w:val="00A56177"/>
    <w:rsid w:val="00A56B23"/>
    <w:rsid w:val="00A57415"/>
    <w:rsid w:val="00A578CA"/>
    <w:rsid w:val="00A5791C"/>
    <w:rsid w:val="00A60201"/>
    <w:rsid w:val="00A60BC4"/>
    <w:rsid w:val="00A60D5F"/>
    <w:rsid w:val="00A623D3"/>
    <w:rsid w:val="00A62455"/>
    <w:rsid w:val="00A62595"/>
    <w:rsid w:val="00A625EC"/>
    <w:rsid w:val="00A62D3A"/>
    <w:rsid w:val="00A63951"/>
    <w:rsid w:val="00A63995"/>
    <w:rsid w:val="00A64625"/>
    <w:rsid w:val="00A64637"/>
    <w:rsid w:val="00A64A10"/>
    <w:rsid w:val="00A6575E"/>
    <w:rsid w:val="00A65F18"/>
    <w:rsid w:val="00A6605A"/>
    <w:rsid w:val="00A666A5"/>
    <w:rsid w:val="00A668F4"/>
    <w:rsid w:val="00A67363"/>
    <w:rsid w:val="00A676BA"/>
    <w:rsid w:val="00A67730"/>
    <w:rsid w:val="00A67C79"/>
    <w:rsid w:val="00A67CDE"/>
    <w:rsid w:val="00A7029D"/>
    <w:rsid w:val="00A707F9"/>
    <w:rsid w:val="00A70DBF"/>
    <w:rsid w:val="00A71255"/>
    <w:rsid w:val="00A7208D"/>
    <w:rsid w:val="00A728B9"/>
    <w:rsid w:val="00A72D08"/>
    <w:rsid w:val="00A732E7"/>
    <w:rsid w:val="00A74177"/>
    <w:rsid w:val="00A748C1"/>
    <w:rsid w:val="00A755CD"/>
    <w:rsid w:val="00A7593A"/>
    <w:rsid w:val="00A7625C"/>
    <w:rsid w:val="00A76503"/>
    <w:rsid w:val="00A7667F"/>
    <w:rsid w:val="00A7674F"/>
    <w:rsid w:val="00A76DF0"/>
    <w:rsid w:val="00A7705A"/>
    <w:rsid w:val="00A80D32"/>
    <w:rsid w:val="00A81337"/>
    <w:rsid w:val="00A81E7D"/>
    <w:rsid w:val="00A81FF0"/>
    <w:rsid w:val="00A826DE"/>
    <w:rsid w:val="00A82905"/>
    <w:rsid w:val="00A82C08"/>
    <w:rsid w:val="00A83251"/>
    <w:rsid w:val="00A84061"/>
    <w:rsid w:val="00A840C1"/>
    <w:rsid w:val="00A84361"/>
    <w:rsid w:val="00A8449A"/>
    <w:rsid w:val="00A84659"/>
    <w:rsid w:val="00A85299"/>
    <w:rsid w:val="00A854F2"/>
    <w:rsid w:val="00A85D05"/>
    <w:rsid w:val="00A87EF3"/>
    <w:rsid w:val="00A900F0"/>
    <w:rsid w:val="00A90160"/>
    <w:rsid w:val="00A90DEB"/>
    <w:rsid w:val="00A90FD1"/>
    <w:rsid w:val="00A91840"/>
    <w:rsid w:val="00A91BBE"/>
    <w:rsid w:val="00A91E3A"/>
    <w:rsid w:val="00A91F13"/>
    <w:rsid w:val="00A92E6F"/>
    <w:rsid w:val="00A92F25"/>
    <w:rsid w:val="00A937CF"/>
    <w:rsid w:val="00A94759"/>
    <w:rsid w:val="00A9584C"/>
    <w:rsid w:val="00A960CF"/>
    <w:rsid w:val="00A962FD"/>
    <w:rsid w:val="00A9683A"/>
    <w:rsid w:val="00A96A54"/>
    <w:rsid w:val="00A97962"/>
    <w:rsid w:val="00AA026F"/>
    <w:rsid w:val="00AA1079"/>
    <w:rsid w:val="00AA1365"/>
    <w:rsid w:val="00AA1565"/>
    <w:rsid w:val="00AA1E7E"/>
    <w:rsid w:val="00AA2A78"/>
    <w:rsid w:val="00AA2EFB"/>
    <w:rsid w:val="00AA3757"/>
    <w:rsid w:val="00AA4663"/>
    <w:rsid w:val="00AA5875"/>
    <w:rsid w:val="00AA58E0"/>
    <w:rsid w:val="00AA5C64"/>
    <w:rsid w:val="00AA65B0"/>
    <w:rsid w:val="00AA6997"/>
    <w:rsid w:val="00AA73AD"/>
    <w:rsid w:val="00AA75B5"/>
    <w:rsid w:val="00AA7907"/>
    <w:rsid w:val="00AA7925"/>
    <w:rsid w:val="00AA7B82"/>
    <w:rsid w:val="00AA7C2D"/>
    <w:rsid w:val="00AB033D"/>
    <w:rsid w:val="00AB0EB4"/>
    <w:rsid w:val="00AB0EB8"/>
    <w:rsid w:val="00AB1090"/>
    <w:rsid w:val="00AB1A0A"/>
    <w:rsid w:val="00AB1A1A"/>
    <w:rsid w:val="00AB26D3"/>
    <w:rsid w:val="00AB40C1"/>
    <w:rsid w:val="00AB52AF"/>
    <w:rsid w:val="00AB65FA"/>
    <w:rsid w:val="00AB6C6D"/>
    <w:rsid w:val="00AB6E5F"/>
    <w:rsid w:val="00AB7027"/>
    <w:rsid w:val="00AB728B"/>
    <w:rsid w:val="00AB73B9"/>
    <w:rsid w:val="00AB77D5"/>
    <w:rsid w:val="00AB7ECD"/>
    <w:rsid w:val="00AC0010"/>
    <w:rsid w:val="00AC02A8"/>
    <w:rsid w:val="00AC035F"/>
    <w:rsid w:val="00AC0586"/>
    <w:rsid w:val="00AC060F"/>
    <w:rsid w:val="00AC0920"/>
    <w:rsid w:val="00AC10BC"/>
    <w:rsid w:val="00AC15B2"/>
    <w:rsid w:val="00AC24AC"/>
    <w:rsid w:val="00AC2A7B"/>
    <w:rsid w:val="00AC3FA8"/>
    <w:rsid w:val="00AC3FDD"/>
    <w:rsid w:val="00AC5DAE"/>
    <w:rsid w:val="00AC64A2"/>
    <w:rsid w:val="00AC6614"/>
    <w:rsid w:val="00AC661A"/>
    <w:rsid w:val="00AC725E"/>
    <w:rsid w:val="00AC7317"/>
    <w:rsid w:val="00AC780B"/>
    <w:rsid w:val="00AC7D19"/>
    <w:rsid w:val="00AC7D5B"/>
    <w:rsid w:val="00AD183A"/>
    <w:rsid w:val="00AD2959"/>
    <w:rsid w:val="00AD2CB1"/>
    <w:rsid w:val="00AD2EC8"/>
    <w:rsid w:val="00AD2FFE"/>
    <w:rsid w:val="00AD30CF"/>
    <w:rsid w:val="00AD3AD6"/>
    <w:rsid w:val="00AD3C7F"/>
    <w:rsid w:val="00AD3D24"/>
    <w:rsid w:val="00AD3D37"/>
    <w:rsid w:val="00AD4281"/>
    <w:rsid w:val="00AD43BA"/>
    <w:rsid w:val="00AD47F3"/>
    <w:rsid w:val="00AD482A"/>
    <w:rsid w:val="00AD48F3"/>
    <w:rsid w:val="00AD4A94"/>
    <w:rsid w:val="00AD53D0"/>
    <w:rsid w:val="00AD57E7"/>
    <w:rsid w:val="00AD5C3C"/>
    <w:rsid w:val="00AD5CA5"/>
    <w:rsid w:val="00AD60F3"/>
    <w:rsid w:val="00AD6F6E"/>
    <w:rsid w:val="00AD7C12"/>
    <w:rsid w:val="00AE01C3"/>
    <w:rsid w:val="00AE05C8"/>
    <w:rsid w:val="00AE07AD"/>
    <w:rsid w:val="00AE0E38"/>
    <w:rsid w:val="00AE1611"/>
    <w:rsid w:val="00AE198B"/>
    <w:rsid w:val="00AE1B98"/>
    <w:rsid w:val="00AE23F2"/>
    <w:rsid w:val="00AE331D"/>
    <w:rsid w:val="00AE339C"/>
    <w:rsid w:val="00AE4098"/>
    <w:rsid w:val="00AE475C"/>
    <w:rsid w:val="00AE5055"/>
    <w:rsid w:val="00AE50DE"/>
    <w:rsid w:val="00AE5C76"/>
    <w:rsid w:val="00AE60FB"/>
    <w:rsid w:val="00AE6C43"/>
    <w:rsid w:val="00AE6D8A"/>
    <w:rsid w:val="00AE6F45"/>
    <w:rsid w:val="00AE71CF"/>
    <w:rsid w:val="00AE7320"/>
    <w:rsid w:val="00AE7767"/>
    <w:rsid w:val="00AE7C05"/>
    <w:rsid w:val="00AE7D8F"/>
    <w:rsid w:val="00AE7F35"/>
    <w:rsid w:val="00AF08BD"/>
    <w:rsid w:val="00AF0A05"/>
    <w:rsid w:val="00AF1614"/>
    <w:rsid w:val="00AF1835"/>
    <w:rsid w:val="00AF2449"/>
    <w:rsid w:val="00AF26AB"/>
    <w:rsid w:val="00AF280F"/>
    <w:rsid w:val="00AF3936"/>
    <w:rsid w:val="00AF3CCC"/>
    <w:rsid w:val="00AF4911"/>
    <w:rsid w:val="00AF5B70"/>
    <w:rsid w:val="00AF5D40"/>
    <w:rsid w:val="00AF61A0"/>
    <w:rsid w:val="00AF6BA8"/>
    <w:rsid w:val="00AF6D36"/>
    <w:rsid w:val="00AF7946"/>
    <w:rsid w:val="00AF79D0"/>
    <w:rsid w:val="00AF7AB3"/>
    <w:rsid w:val="00AF7DC9"/>
    <w:rsid w:val="00B018F8"/>
    <w:rsid w:val="00B0209F"/>
    <w:rsid w:val="00B02AD6"/>
    <w:rsid w:val="00B02B62"/>
    <w:rsid w:val="00B04616"/>
    <w:rsid w:val="00B04CA7"/>
    <w:rsid w:val="00B054E8"/>
    <w:rsid w:val="00B0565B"/>
    <w:rsid w:val="00B05E4E"/>
    <w:rsid w:val="00B06363"/>
    <w:rsid w:val="00B06E2C"/>
    <w:rsid w:val="00B06F6D"/>
    <w:rsid w:val="00B06FE0"/>
    <w:rsid w:val="00B072A1"/>
    <w:rsid w:val="00B07A1A"/>
    <w:rsid w:val="00B07EE5"/>
    <w:rsid w:val="00B107F7"/>
    <w:rsid w:val="00B10DD2"/>
    <w:rsid w:val="00B110FD"/>
    <w:rsid w:val="00B117A4"/>
    <w:rsid w:val="00B11A92"/>
    <w:rsid w:val="00B1212E"/>
    <w:rsid w:val="00B12826"/>
    <w:rsid w:val="00B129E7"/>
    <w:rsid w:val="00B13479"/>
    <w:rsid w:val="00B13A59"/>
    <w:rsid w:val="00B144D1"/>
    <w:rsid w:val="00B14861"/>
    <w:rsid w:val="00B14A63"/>
    <w:rsid w:val="00B14BAA"/>
    <w:rsid w:val="00B14F25"/>
    <w:rsid w:val="00B151F9"/>
    <w:rsid w:val="00B153DF"/>
    <w:rsid w:val="00B15BAA"/>
    <w:rsid w:val="00B16B7E"/>
    <w:rsid w:val="00B16F97"/>
    <w:rsid w:val="00B16FB5"/>
    <w:rsid w:val="00B175D5"/>
    <w:rsid w:val="00B17D4E"/>
    <w:rsid w:val="00B202ED"/>
    <w:rsid w:val="00B202FA"/>
    <w:rsid w:val="00B20DF1"/>
    <w:rsid w:val="00B21161"/>
    <w:rsid w:val="00B2153E"/>
    <w:rsid w:val="00B2188B"/>
    <w:rsid w:val="00B21A82"/>
    <w:rsid w:val="00B21C62"/>
    <w:rsid w:val="00B22518"/>
    <w:rsid w:val="00B22F9B"/>
    <w:rsid w:val="00B2352F"/>
    <w:rsid w:val="00B23628"/>
    <w:rsid w:val="00B252BF"/>
    <w:rsid w:val="00B253F6"/>
    <w:rsid w:val="00B25D9A"/>
    <w:rsid w:val="00B25DE2"/>
    <w:rsid w:val="00B25F13"/>
    <w:rsid w:val="00B26AB6"/>
    <w:rsid w:val="00B26DED"/>
    <w:rsid w:val="00B2709D"/>
    <w:rsid w:val="00B27151"/>
    <w:rsid w:val="00B27213"/>
    <w:rsid w:val="00B2733B"/>
    <w:rsid w:val="00B27ADC"/>
    <w:rsid w:val="00B27B94"/>
    <w:rsid w:val="00B300C6"/>
    <w:rsid w:val="00B3118D"/>
    <w:rsid w:val="00B31638"/>
    <w:rsid w:val="00B31ADF"/>
    <w:rsid w:val="00B32ADA"/>
    <w:rsid w:val="00B32BCF"/>
    <w:rsid w:val="00B32E25"/>
    <w:rsid w:val="00B33EDE"/>
    <w:rsid w:val="00B34147"/>
    <w:rsid w:val="00B34428"/>
    <w:rsid w:val="00B3509D"/>
    <w:rsid w:val="00B352A6"/>
    <w:rsid w:val="00B3653F"/>
    <w:rsid w:val="00B37735"/>
    <w:rsid w:val="00B37D7F"/>
    <w:rsid w:val="00B405C4"/>
    <w:rsid w:val="00B40738"/>
    <w:rsid w:val="00B40B80"/>
    <w:rsid w:val="00B416F1"/>
    <w:rsid w:val="00B41B71"/>
    <w:rsid w:val="00B4225E"/>
    <w:rsid w:val="00B42AA5"/>
    <w:rsid w:val="00B42BC9"/>
    <w:rsid w:val="00B42DA8"/>
    <w:rsid w:val="00B4393A"/>
    <w:rsid w:val="00B440ED"/>
    <w:rsid w:val="00B445CE"/>
    <w:rsid w:val="00B44BCC"/>
    <w:rsid w:val="00B44F50"/>
    <w:rsid w:val="00B45B91"/>
    <w:rsid w:val="00B45F17"/>
    <w:rsid w:val="00B46BE6"/>
    <w:rsid w:val="00B47F8D"/>
    <w:rsid w:val="00B5053F"/>
    <w:rsid w:val="00B509F5"/>
    <w:rsid w:val="00B50DFB"/>
    <w:rsid w:val="00B50E2D"/>
    <w:rsid w:val="00B510DB"/>
    <w:rsid w:val="00B5119D"/>
    <w:rsid w:val="00B51789"/>
    <w:rsid w:val="00B51C94"/>
    <w:rsid w:val="00B51CA4"/>
    <w:rsid w:val="00B52023"/>
    <w:rsid w:val="00B52CA2"/>
    <w:rsid w:val="00B5330B"/>
    <w:rsid w:val="00B54264"/>
    <w:rsid w:val="00B5499B"/>
    <w:rsid w:val="00B54E6C"/>
    <w:rsid w:val="00B550FD"/>
    <w:rsid w:val="00B5564F"/>
    <w:rsid w:val="00B56707"/>
    <w:rsid w:val="00B56C0E"/>
    <w:rsid w:val="00B5707A"/>
    <w:rsid w:val="00B5759C"/>
    <w:rsid w:val="00B575BF"/>
    <w:rsid w:val="00B5794D"/>
    <w:rsid w:val="00B60101"/>
    <w:rsid w:val="00B60232"/>
    <w:rsid w:val="00B609C7"/>
    <w:rsid w:val="00B60F6E"/>
    <w:rsid w:val="00B62D7A"/>
    <w:rsid w:val="00B63786"/>
    <w:rsid w:val="00B63A3C"/>
    <w:rsid w:val="00B63F1B"/>
    <w:rsid w:val="00B64547"/>
    <w:rsid w:val="00B657D9"/>
    <w:rsid w:val="00B662A9"/>
    <w:rsid w:val="00B66487"/>
    <w:rsid w:val="00B671D3"/>
    <w:rsid w:val="00B6796C"/>
    <w:rsid w:val="00B7038A"/>
    <w:rsid w:val="00B705A0"/>
    <w:rsid w:val="00B70F27"/>
    <w:rsid w:val="00B712CD"/>
    <w:rsid w:val="00B719FA"/>
    <w:rsid w:val="00B71A23"/>
    <w:rsid w:val="00B730BE"/>
    <w:rsid w:val="00B73900"/>
    <w:rsid w:val="00B74ACF"/>
    <w:rsid w:val="00B756A6"/>
    <w:rsid w:val="00B759AC"/>
    <w:rsid w:val="00B75B49"/>
    <w:rsid w:val="00B7621C"/>
    <w:rsid w:val="00B76BD2"/>
    <w:rsid w:val="00B774F7"/>
    <w:rsid w:val="00B77506"/>
    <w:rsid w:val="00B77F5E"/>
    <w:rsid w:val="00B80A2C"/>
    <w:rsid w:val="00B80B9C"/>
    <w:rsid w:val="00B80DD7"/>
    <w:rsid w:val="00B81842"/>
    <w:rsid w:val="00B81EB4"/>
    <w:rsid w:val="00B82BE5"/>
    <w:rsid w:val="00B82D38"/>
    <w:rsid w:val="00B82E4B"/>
    <w:rsid w:val="00B830B6"/>
    <w:rsid w:val="00B836CA"/>
    <w:rsid w:val="00B83EB8"/>
    <w:rsid w:val="00B83ECD"/>
    <w:rsid w:val="00B84BE4"/>
    <w:rsid w:val="00B85A98"/>
    <w:rsid w:val="00B863EA"/>
    <w:rsid w:val="00B868D1"/>
    <w:rsid w:val="00B878D1"/>
    <w:rsid w:val="00B87FAE"/>
    <w:rsid w:val="00B902E0"/>
    <w:rsid w:val="00B90611"/>
    <w:rsid w:val="00B90AB3"/>
    <w:rsid w:val="00B90B7E"/>
    <w:rsid w:val="00B90F67"/>
    <w:rsid w:val="00B919A9"/>
    <w:rsid w:val="00B91BC5"/>
    <w:rsid w:val="00B91CDB"/>
    <w:rsid w:val="00B93366"/>
    <w:rsid w:val="00B94018"/>
    <w:rsid w:val="00B9407C"/>
    <w:rsid w:val="00B944DB"/>
    <w:rsid w:val="00B945B8"/>
    <w:rsid w:val="00B94BCA"/>
    <w:rsid w:val="00B94C26"/>
    <w:rsid w:val="00B94D00"/>
    <w:rsid w:val="00B958E5"/>
    <w:rsid w:val="00B97095"/>
    <w:rsid w:val="00B97DAB"/>
    <w:rsid w:val="00B97E5F"/>
    <w:rsid w:val="00BA103A"/>
    <w:rsid w:val="00BA1373"/>
    <w:rsid w:val="00BA1D9C"/>
    <w:rsid w:val="00BA2282"/>
    <w:rsid w:val="00BA27C9"/>
    <w:rsid w:val="00BA2F44"/>
    <w:rsid w:val="00BA36A7"/>
    <w:rsid w:val="00BA3CC6"/>
    <w:rsid w:val="00BA4AF5"/>
    <w:rsid w:val="00BA4FF4"/>
    <w:rsid w:val="00BA5B56"/>
    <w:rsid w:val="00BA5CFD"/>
    <w:rsid w:val="00BA6197"/>
    <w:rsid w:val="00BA7144"/>
    <w:rsid w:val="00BA79C1"/>
    <w:rsid w:val="00BB0AEA"/>
    <w:rsid w:val="00BB0CD8"/>
    <w:rsid w:val="00BB0FC5"/>
    <w:rsid w:val="00BB1A28"/>
    <w:rsid w:val="00BB1A39"/>
    <w:rsid w:val="00BB3001"/>
    <w:rsid w:val="00BB37E6"/>
    <w:rsid w:val="00BB4AF1"/>
    <w:rsid w:val="00BB4CD0"/>
    <w:rsid w:val="00BB519C"/>
    <w:rsid w:val="00BB5B82"/>
    <w:rsid w:val="00BB621E"/>
    <w:rsid w:val="00BB6A37"/>
    <w:rsid w:val="00BB74F2"/>
    <w:rsid w:val="00BB78E7"/>
    <w:rsid w:val="00BC0379"/>
    <w:rsid w:val="00BC0556"/>
    <w:rsid w:val="00BC1653"/>
    <w:rsid w:val="00BC1682"/>
    <w:rsid w:val="00BC1816"/>
    <w:rsid w:val="00BC1A6D"/>
    <w:rsid w:val="00BC22F1"/>
    <w:rsid w:val="00BC2717"/>
    <w:rsid w:val="00BC2C6A"/>
    <w:rsid w:val="00BC34D8"/>
    <w:rsid w:val="00BC367E"/>
    <w:rsid w:val="00BC387B"/>
    <w:rsid w:val="00BC4365"/>
    <w:rsid w:val="00BC44CC"/>
    <w:rsid w:val="00BC45C3"/>
    <w:rsid w:val="00BC4789"/>
    <w:rsid w:val="00BC4DE4"/>
    <w:rsid w:val="00BC5531"/>
    <w:rsid w:val="00BC5C63"/>
    <w:rsid w:val="00BC6AF7"/>
    <w:rsid w:val="00BC6D3D"/>
    <w:rsid w:val="00BC70EA"/>
    <w:rsid w:val="00BD0DE7"/>
    <w:rsid w:val="00BD288D"/>
    <w:rsid w:val="00BD2FA8"/>
    <w:rsid w:val="00BD4BB5"/>
    <w:rsid w:val="00BD5097"/>
    <w:rsid w:val="00BD5BDD"/>
    <w:rsid w:val="00BD6229"/>
    <w:rsid w:val="00BD65C7"/>
    <w:rsid w:val="00BD6623"/>
    <w:rsid w:val="00BD7208"/>
    <w:rsid w:val="00BD7E3B"/>
    <w:rsid w:val="00BE019D"/>
    <w:rsid w:val="00BE076F"/>
    <w:rsid w:val="00BE08AD"/>
    <w:rsid w:val="00BE0FE8"/>
    <w:rsid w:val="00BE15DF"/>
    <w:rsid w:val="00BE1722"/>
    <w:rsid w:val="00BE1AFA"/>
    <w:rsid w:val="00BE2034"/>
    <w:rsid w:val="00BE2510"/>
    <w:rsid w:val="00BE325A"/>
    <w:rsid w:val="00BE367B"/>
    <w:rsid w:val="00BE3984"/>
    <w:rsid w:val="00BE42E7"/>
    <w:rsid w:val="00BE4305"/>
    <w:rsid w:val="00BE451B"/>
    <w:rsid w:val="00BE456E"/>
    <w:rsid w:val="00BE4B08"/>
    <w:rsid w:val="00BE4FD4"/>
    <w:rsid w:val="00BE53D4"/>
    <w:rsid w:val="00BE69E2"/>
    <w:rsid w:val="00BE6A91"/>
    <w:rsid w:val="00BE7076"/>
    <w:rsid w:val="00BE7220"/>
    <w:rsid w:val="00BE78B4"/>
    <w:rsid w:val="00BE79CA"/>
    <w:rsid w:val="00BF010E"/>
    <w:rsid w:val="00BF033F"/>
    <w:rsid w:val="00BF0665"/>
    <w:rsid w:val="00BF0DFF"/>
    <w:rsid w:val="00BF101E"/>
    <w:rsid w:val="00BF27B8"/>
    <w:rsid w:val="00BF3307"/>
    <w:rsid w:val="00BF38F3"/>
    <w:rsid w:val="00BF3DA5"/>
    <w:rsid w:val="00BF3FE3"/>
    <w:rsid w:val="00BF42E3"/>
    <w:rsid w:val="00BF4D95"/>
    <w:rsid w:val="00BF59A1"/>
    <w:rsid w:val="00BF6FCD"/>
    <w:rsid w:val="00BF75E6"/>
    <w:rsid w:val="00C00035"/>
    <w:rsid w:val="00C000A2"/>
    <w:rsid w:val="00C006C3"/>
    <w:rsid w:val="00C01301"/>
    <w:rsid w:val="00C01515"/>
    <w:rsid w:val="00C01763"/>
    <w:rsid w:val="00C01A3F"/>
    <w:rsid w:val="00C02A66"/>
    <w:rsid w:val="00C02C5C"/>
    <w:rsid w:val="00C02EF2"/>
    <w:rsid w:val="00C03372"/>
    <w:rsid w:val="00C04584"/>
    <w:rsid w:val="00C0465B"/>
    <w:rsid w:val="00C05088"/>
    <w:rsid w:val="00C05A40"/>
    <w:rsid w:val="00C05AA8"/>
    <w:rsid w:val="00C05BAF"/>
    <w:rsid w:val="00C05DBE"/>
    <w:rsid w:val="00C063F1"/>
    <w:rsid w:val="00C06468"/>
    <w:rsid w:val="00C06D76"/>
    <w:rsid w:val="00C07111"/>
    <w:rsid w:val="00C072E7"/>
    <w:rsid w:val="00C07492"/>
    <w:rsid w:val="00C0785B"/>
    <w:rsid w:val="00C07ACD"/>
    <w:rsid w:val="00C07E27"/>
    <w:rsid w:val="00C10425"/>
    <w:rsid w:val="00C10963"/>
    <w:rsid w:val="00C117DE"/>
    <w:rsid w:val="00C11B6C"/>
    <w:rsid w:val="00C121AE"/>
    <w:rsid w:val="00C1235C"/>
    <w:rsid w:val="00C12DC3"/>
    <w:rsid w:val="00C13660"/>
    <w:rsid w:val="00C13696"/>
    <w:rsid w:val="00C1434C"/>
    <w:rsid w:val="00C14AB4"/>
    <w:rsid w:val="00C14EFF"/>
    <w:rsid w:val="00C15158"/>
    <w:rsid w:val="00C15D55"/>
    <w:rsid w:val="00C15D88"/>
    <w:rsid w:val="00C16556"/>
    <w:rsid w:val="00C1694E"/>
    <w:rsid w:val="00C16AEF"/>
    <w:rsid w:val="00C170EC"/>
    <w:rsid w:val="00C17179"/>
    <w:rsid w:val="00C20499"/>
    <w:rsid w:val="00C2071C"/>
    <w:rsid w:val="00C21599"/>
    <w:rsid w:val="00C216B6"/>
    <w:rsid w:val="00C21E4E"/>
    <w:rsid w:val="00C21E5E"/>
    <w:rsid w:val="00C22647"/>
    <w:rsid w:val="00C2290C"/>
    <w:rsid w:val="00C2293F"/>
    <w:rsid w:val="00C23615"/>
    <w:rsid w:val="00C239A6"/>
    <w:rsid w:val="00C23B5B"/>
    <w:rsid w:val="00C23BBB"/>
    <w:rsid w:val="00C23DE2"/>
    <w:rsid w:val="00C240F1"/>
    <w:rsid w:val="00C24365"/>
    <w:rsid w:val="00C2470C"/>
    <w:rsid w:val="00C248CA"/>
    <w:rsid w:val="00C25805"/>
    <w:rsid w:val="00C25A3D"/>
    <w:rsid w:val="00C25ED6"/>
    <w:rsid w:val="00C2641E"/>
    <w:rsid w:val="00C27CDE"/>
    <w:rsid w:val="00C27EA3"/>
    <w:rsid w:val="00C305C9"/>
    <w:rsid w:val="00C30645"/>
    <w:rsid w:val="00C3197D"/>
    <w:rsid w:val="00C32050"/>
    <w:rsid w:val="00C320ED"/>
    <w:rsid w:val="00C3220D"/>
    <w:rsid w:val="00C3248F"/>
    <w:rsid w:val="00C32AFF"/>
    <w:rsid w:val="00C3327D"/>
    <w:rsid w:val="00C336E1"/>
    <w:rsid w:val="00C339AB"/>
    <w:rsid w:val="00C33AD1"/>
    <w:rsid w:val="00C34B08"/>
    <w:rsid w:val="00C34E8F"/>
    <w:rsid w:val="00C355D9"/>
    <w:rsid w:val="00C357E5"/>
    <w:rsid w:val="00C35999"/>
    <w:rsid w:val="00C35E68"/>
    <w:rsid w:val="00C35FE1"/>
    <w:rsid w:val="00C365F8"/>
    <w:rsid w:val="00C36AC7"/>
    <w:rsid w:val="00C36B2B"/>
    <w:rsid w:val="00C37650"/>
    <w:rsid w:val="00C40411"/>
    <w:rsid w:val="00C40B23"/>
    <w:rsid w:val="00C42F01"/>
    <w:rsid w:val="00C43329"/>
    <w:rsid w:val="00C433F0"/>
    <w:rsid w:val="00C441BC"/>
    <w:rsid w:val="00C4426F"/>
    <w:rsid w:val="00C447FC"/>
    <w:rsid w:val="00C449DF"/>
    <w:rsid w:val="00C44FC2"/>
    <w:rsid w:val="00C4512F"/>
    <w:rsid w:val="00C4525E"/>
    <w:rsid w:val="00C4526E"/>
    <w:rsid w:val="00C45793"/>
    <w:rsid w:val="00C4584B"/>
    <w:rsid w:val="00C4625F"/>
    <w:rsid w:val="00C46DED"/>
    <w:rsid w:val="00C46F16"/>
    <w:rsid w:val="00C47988"/>
    <w:rsid w:val="00C47DCB"/>
    <w:rsid w:val="00C525F1"/>
    <w:rsid w:val="00C531AF"/>
    <w:rsid w:val="00C5362C"/>
    <w:rsid w:val="00C54702"/>
    <w:rsid w:val="00C5471F"/>
    <w:rsid w:val="00C54975"/>
    <w:rsid w:val="00C54F31"/>
    <w:rsid w:val="00C5509A"/>
    <w:rsid w:val="00C55627"/>
    <w:rsid w:val="00C55B3E"/>
    <w:rsid w:val="00C5635F"/>
    <w:rsid w:val="00C563F0"/>
    <w:rsid w:val="00C563F2"/>
    <w:rsid w:val="00C5666E"/>
    <w:rsid w:val="00C569FE"/>
    <w:rsid w:val="00C56AD0"/>
    <w:rsid w:val="00C570A6"/>
    <w:rsid w:val="00C572BF"/>
    <w:rsid w:val="00C579FD"/>
    <w:rsid w:val="00C57CEE"/>
    <w:rsid w:val="00C60013"/>
    <w:rsid w:val="00C609BA"/>
    <w:rsid w:val="00C6117E"/>
    <w:rsid w:val="00C615D4"/>
    <w:rsid w:val="00C62B8B"/>
    <w:rsid w:val="00C62C85"/>
    <w:rsid w:val="00C638AD"/>
    <w:rsid w:val="00C63A55"/>
    <w:rsid w:val="00C63BB0"/>
    <w:rsid w:val="00C63F08"/>
    <w:rsid w:val="00C6428D"/>
    <w:rsid w:val="00C65039"/>
    <w:rsid w:val="00C67CAD"/>
    <w:rsid w:val="00C70642"/>
    <w:rsid w:val="00C70FB1"/>
    <w:rsid w:val="00C711C8"/>
    <w:rsid w:val="00C71A18"/>
    <w:rsid w:val="00C71B30"/>
    <w:rsid w:val="00C71DB9"/>
    <w:rsid w:val="00C71E96"/>
    <w:rsid w:val="00C721C2"/>
    <w:rsid w:val="00C723AC"/>
    <w:rsid w:val="00C73A5D"/>
    <w:rsid w:val="00C74DF8"/>
    <w:rsid w:val="00C75147"/>
    <w:rsid w:val="00C752A0"/>
    <w:rsid w:val="00C75966"/>
    <w:rsid w:val="00C75C35"/>
    <w:rsid w:val="00C76928"/>
    <w:rsid w:val="00C76E5F"/>
    <w:rsid w:val="00C801EA"/>
    <w:rsid w:val="00C81851"/>
    <w:rsid w:val="00C8197C"/>
    <w:rsid w:val="00C82A94"/>
    <w:rsid w:val="00C82C64"/>
    <w:rsid w:val="00C83567"/>
    <w:rsid w:val="00C8379A"/>
    <w:rsid w:val="00C83F33"/>
    <w:rsid w:val="00C843F5"/>
    <w:rsid w:val="00C8476F"/>
    <w:rsid w:val="00C85DAD"/>
    <w:rsid w:val="00C8666A"/>
    <w:rsid w:val="00C86D6A"/>
    <w:rsid w:val="00C87956"/>
    <w:rsid w:val="00C87DB1"/>
    <w:rsid w:val="00C90B35"/>
    <w:rsid w:val="00C90F9A"/>
    <w:rsid w:val="00C91624"/>
    <w:rsid w:val="00C9163D"/>
    <w:rsid w:val="00C916D4"/>
    <w:rsid w:val="00C91C67"/>
    <w:rsid w:val="00C92110"/>
    <w:rsid w:val="00C930CF"/>
    <w:rsid w:val="00C934BC"/>
    <w:rsid w:val="00C93522"/>
    <w:rsid w:val="00C93953"/>
    <w:rsid w:val="00C93A9A"/>
    <w:rsid w:val="00C94AB7"/>
    <w:rsid w:val="00C94E91"/>
    <w:rsid w:val="00C954B9"/>
    <w:rsid w:val="00C958AD"/>
    <w:rsid w:val="00C95961"/>
    <w:rsid w:val="00C95C04"/>
    <w:rsid w:val="00C9647D"/>
    <w:rsid w:val="00C96523"/>
    <w:rsid w:val="00C9699A"/>
    <w:rsid w:val="00C976BC"/>
    <w:rsid w:val="00CA0BCD"/>
    <w:rsid w:val="00CA0CAD"/>
    <w:rsid w:val="00CA11CD"/>
    <w:rsid w:val="00CA1657"/>
    <w:rsid w:val="00CA1758"/>
    <w:rsid w:val="00CA17C4"/>
    <w:rsid w:val="00CA3952"/>
    <w:rsid w:val="00CA3D7F"/>
    <w:rsid w:val="00CA3EDB"/>
    <w:rsid w:val="00CA4B0B"/>
    <w:rsid w:val="00CA4C3B"/>
    <w:rsid w:val="00CA570B"/>
    <w:rsid w:val="00CA63C2"/>
    <w:rsid w:val="00CA6B90"/>
    <w:rsid w:val="00CB012C"/>
    <w:rsid w:val="00CB01F8"/>
    <w:rsid w:val="00CB08EC"/>
    <w:rsid w:val="00CB097E"/>
    <w:rsid w:val="00CB25B9"/>
    <w:rsid w:val="00CB2DEC"/>
    <w:rsid w:val="00CB2E5D"/>
    <w:rsid w:val="00CB2FE3"/>
    <w:rsid w:val="00CB321E"/>
    <w:rsid w:val="00CB38D4"/>
    <w:rsid w:val="00CB38F5"/>
    <w:rsid w:val="00CB3967"/>
    <w:rsid w:val="00CB3CCF"/>
    <w:rsid w:val="00CB4C42"/>
    <w:rsid w:val="00CB4D07"/>
    <w:rsid w:val="00CB5935"/>
    <w:rsid w:val="00CB5D5C"/>
    <w:rsid w:val="00CB624D"/>
    <w:rsid w:val="00CB62C4"/>
    <w:rsid w:val="00CB6E26"/>
    <w:rsid w:val="00CB6F47"/>
    <w:rsid w:val="00CB7F1B"/>
    <w:rsid w:val="00CC0CF9"/>
    <w:rsid w:val="00CC0E9A"/>
    <w:rsid w:val="00CC14A3"/>
    <w:rsid w:val="00CC1CEB"/>
    <w:rsid w:val="00CC1D2C"/>
    <w:rsid w:val="00CC2943"/>
    <w:rsid w:val="00CC2A46"/>
    <w:rsid w:val="00CC3471"/>
    <w:rsid w:val="00CC357B"/>
    <w:rsid w:val="00CC3627"/>
    <w:rsid w:val="00CC455F"/>
    <w:rsid w:val="00CC4733"/>
    <w:rsid w:val="00CC4E9E"/>
    <w:rsid w:val="00CC567E"/>
    <w:rsid w:val="00CC59C5"/>
    <w:rsid w:val="00CC5B60"/>
    <w:rsid w:val="00CC6137"/>
    <w:rsid w:val="00CC6635"/>
    <w:rsid w:val="00CC6665"/>
    <w:rsid w:val="00CC6988"/>
    <w:rsid w:val="00CC6990"/>
    <w:rsid w:val="00CC7450"/>
    <w:rsid w:val="00CC7C41"/>
    <w:rsid w:val="00CD03B0"/>
    <w:rsid w:val="00CD13A2"/>
    <w:rsid w:val="00CD1541"/>
    <w:rsid w:val="00CD1A42"/>
    <w:rsid w:val="00CD1D8D"/>
    <w:rsid w:val="00CD2291"/>
    <w:rsid w:val="00CD2A06"/>
    <w:rsid w:val="00CD36B0"/>
    <w:rsid w:val="00CD389B"/>
    <w:rsid w:val="00CD3AB8"/>
    <w:rsid w:val="00CD40E9"/>
    <w:rsid w:val="00CD4457"/>
    <w:rsid w:val="00CD4B49"/>
    <w:rsid w:val="00CD4FD8"/>
    <w:rsid w:val="00CD6348"/>
    <w:rsid w:val="00CD638D"/>
    <w:rsid w:val="00CD6608"/>
    <w:rsid w:val="00CD77C8"/>
    <w:rsid w:val="00CD77F8"/>
    <w:rsid w:val="00CE008A"/>
    <w:rsid w:val="00CE0B7A"/>
    <w:rsid w:val="00CE1742"/>
    <w:rsid w:val="00CE1A74"/>
    <w:rsid w:val="00CE2454"/>
    <w:rsid w:val="00CE26BB"/>
    <w:rsid w:val="00CE2775"/>
    <w:rsid w:val="00CE29AB"/>
    <w:rsid w:val="00CE43D5"/>
    <w:rsid w:val="00CE5331"/>
    <w:rsid w:val="00CE61FE"/>
    <w:rsid w:val="00CE6442"/>
    <w:rsid w:val="00CE66A7"/>
    <w:rsid w:val="00CE6734"/>
    <w:rsid w:val="00CE6E59"/>
    <w:rsid w:val="00CE7157"/>
    <w:rsid w:val="00CE74C5"/>
    <w:rsid w:val="00CE772F"/>
    <w:rsid w:val="00CE79EA"/>
    <w:rsid w:val="00CE7DBB"/>
    <w:rsid w:val="00CF077D"/>
    <w:rsid w:val="00CF1002"/>
    <w:rsid w:val="00CF1BD3"/>
    <w:rsid w:val="00CF1C98"/>
    <w:rsid w:val="00CF2A6E"/>
    <w:rsid w:val="00CF2F5B"/>
    <w:rsid w:val="00CF3F03"/>
    <w:rsid w:val="00CF49FF"/>
    <w:rsid w:val="00CF5221"/>
    <w:rsid w:val="00CF55A4"/>
    <w:rsid w:val="00CF6437"/>
    <w:rsid w:val="00CF665B"/>
    <w:rsid w:val="00CF68E1"/>
    <w:rsid w:val="00CF7022"/>
    <w:rsid w:val="00CF7081"/>
    <w:rsid w:val="00D01B56"/>
    <w:rsid w:val="00D034D3"/>
    <w:rsid w:val="00D0437B"/>
    <w:rsid w:val="00D04816"/>
    <w:rsid w:val="00D057D8"/>
    <w:rsid w:val="00D06281"/>
    <w:rsid w:val="00D06485"/>
    <w:rsid w:val="00D06B63"/>
    <w:rsid w:val="00D06DB6"/>
    <w:rsid w:val="00D11384"/>
    <w:rsid w:val="00D12236"/>
    <w:rsid w:val="00D128D1"/>
    <w:rsid w:val="00D128EC"/>
    <w:rsid w:val="00D12A58"/>
    <w:rsid w:val="00D13A58"/>
    <w:rsid w:val="00D13B81"/>
    <w:rsid w:val="00D13BB4"/>
    <w:rsid w:val="00D14638"/>
    <w:rsid w:val="00D147EE"/>
    <w:rsid w:val="00D14A4C"/>
    <w:rsid w:val="00D14D8C"/>
    <w:rsid w:val="00D1594C"/>
    <w:rsid w:val="00D15F81"/>
    <w:rsid w:val="00D16503"/>
    <w:rsid w:val="00D16785"/>
    <w:rsid w:val="00D16CFA"/>
    <w:rsid w:val="00D17127"/>
    <w:rsid w:val="00D173F9"/>
    <w:rsid w:val="00D20AA7"/>
    <w:rsid w:val="00D20E71"/>
    <w:rsid w:val="00D2186A"/>
    <w:rsid w:val="00D2236F"/>
    <w:rsid w:val="00D22A7F"/>
    <w:rsid w:val="00D22B42"/>
    <w:rsid w:val="00D22ED6"/>
    <w:rsid w:val="00D22FD8"/>
    <w:rsid w:val="00D23157"/>
    <w:rsid w:val="00D23423"/>
    <w:rsid w:val="00D235A8"/>
    <w:rsid w:val="00D23B1A"/>
    <w:rsid w:val="00D23FBE"/>
    <w:rsid w:val="00D24377"/>
    <w:rsid w:val="00D2460C"/>
    <w:rsid w:val="00D2579E"/>
    <w:rsid w:val="00D263D9"/>
    <w:rsid w:val="00D26E3E"/>
    <w:rsid w:val="00D2737F"/>
    <w:rsid w:val="00D27A06"/>
    <w:rsid w:val="00D27A4B"/>
    <w:rsid w:val="00D27B1B"/>
    <w:rsid w:val="00D3043C"/>
    <w:rsid w:val="00D3053A"/>
    <w:rsid w:val="00D30DCD"/>
    <w:rsid w:val="00D31825"/>
    <w:rsid w:val="00D326CC"/>
    <w:rsid w:val="00D32C0F"/>
    <w:rsid w:val="00D33030"/>
    <w:rsid w:val="00D330DF"/>
    <w:rsid w:val="00D332BB"/>
    <w:rsid w:val="00D343F0"/>
    <w:rsid w:val="00D34554"/>
    <w:rsid w:val="00D34AA7"/>
    <w:rsid w:val="00D36035"/>
    <w:rsid w:val="00D360AF"/>
    <w:rsid w:val="00D3683D"/>
    <w:rsid w:val="00D36DA9"/>
    <w:rsid w:val="00D37F35"/>
    <w:rsid w:val="00D403F3"/>
    <w:rsid w:val="00D41870"/>
    <w:rsid w:val="00D42691"/>
    <w:rsid w:val="00D426BB"/>
    <w:rsid w:val="00D43181"/>
    <w:rsid w:val="00D43B2F"/>
    <w:rsid w:val="00D43E41"/>
    <w:rsid w:val="00D43EE0"/>
    <w:rsid w:val="00D43F6D"/>
    <w:rsid w:val="00D440A5"/>
    <w:rsid w:val="00D44703"/>
    <w:rsid w:val="00D45997"/>
    <w:rsid w:val="00D46846"/>
    <w:rsid w:val="00D47370"/>
    <w:rsid w:val="00D50286"/>
    <w:rsid w:val="00D511FE"/>
    <w:rsid w:val="00D51325"/>
    <w:rsid w:val="00D513D2"/>
    <w:rsid w:val="00D5148C"/>
    <w:rsid w:val="00D5178C"/>
    <w:rsid w:val="00D517AF"/>
    <w:rsid w:val="00D5188C"/>
    <w:rsid w:val="00D51B92"/>
    <w:rsid w:val="00D51C47"/>
    <w:rsid w:val="00D520EB"/>
    <w:rsid w:val="00D5222F"/>
    <w:rsid w:val="00D522A7"/>
    <w:rsid w:val="00D52478"/>
    <w:rsid w:val="00D52542"/>
    <w:rsid w:val="00D52C42"/>
    <w:rsid w:val="00D52DD8"/>
    <w:rsid w:val="00D530EB"/>
    <w:rsid w:val="00D534B1"/>
    <w:rsid w:val="00D5353B"/>
    <w:rsid w:val="00D5355C"/>
    <w:rsid w:val="00D546B3"/>
    <w:rsid w:val="00D54BA2"/>
    <w:rsid w:val="00D54F3B"/>
    <w:rsid w:val="00D55008"/>
    <w:rsid w:val="00D55285"/>
    <w:rsid w:val="00D55338"/>
    <w:rsid w:val="00D55839"/>
    <w:rsid w:val="00D55F48"/>
    <w:rsid w:val="00D564B1"/>
    <w:rsid w:val="00D56FA2"/>
    <w:rsid w:val="00D57AAA"/>
    <w:rsid w:val="00D57D64"/>
    <w:rsid w:val="00D57E48"/>
    <w:rsid w:val="00D57F0F"/>
    <w:rsid w:val="00D6045F"/>
    <w:rsid w:val="00D60952"/>
    <w:rsid w:val="00D61686"/>
    <w:rsid w:val="00D61F2B"/>
    <w:rsid w:val="00D62184"/>
    <w:rsid w:val="00D62930"/>
    <w:rsid w:val="00D62AC8"/>
    <w:rsid w:val="00D62C8F"/>
    <w:rsid w:val="00D63E7C"/>
    <w:rsid w:val="00D6426D"/>
    <w:rsid w:val="00D64794"/>
    <w:rsid w:val="00D647E9"/>
    <w:rsid w:val="00D648B4"/>
    <w:rsid w:val="00D655C3"/>
    <w:rsid w:val="00D660B0"/>
    <w:rsid w:val="00D664D2"/>
    <w:rsid w:val="00D672D7"/>
    <w:rsid w:val="00D67CB7"/>
    <w:rsid w:val="00D67EC5"/>
    <w:rsid w:val="00D71341"/>
    <w:rsid w:val="00D72247"/>
    <w:rsid w:val="00D723B9"/>
    <w:rsid w:val="00D723BD"/>
    <w:rsid w:val="00D723C4"/>
    <w:rsid w:val="00D726DA"/>
    <w:rsid w:val="00D7338B"/>
    <w:rsid w:val="00D76366"/>
    <w:rsid w:val="00D76814"/>
    <w:rsid w:val="00D77043"/>
    <w:rsid w:val="00D77A20"/>
    <w:rsid w:val="00D8049C"/>
    <w:rsid w:val="00D809B5"/>
    <w:rsid w:val="00D81DE2"/>
    <w:rsid w:val="00D82369"/>
    <w:rsid w:val="00D82772"/>
    <w:rsid w:val="00D83F5D"/>
    <w:rsid w:val="00D84155"/>
    <w:rsid w:val="00D84263"/>
    <w:rsid w:val="00D8491E"/>
    <w:rsid w:val="00D850D3"/>
    <w:rsid w:val="00D85376"/>
    <w:rsid w:val="00D8560C"/>
    <w:rsid w:val="00D85A20"/>
    <w:rsid w:val="00D85AA6"/>
    <w:rsid w:val="00D8617D"/>
    <w:rsid w:val="00D863D5"/>
    <w:rsid w:val="00D86C2F"/>
    <w:rsid w:val="00D876F9"/>
    <w:rsid w:val="00D9025B"/>
    <w:rsid w:val="00D9034C"/>
    <w:rsid w:val="00D90565"/>
    <w:rsid w:val="00D90998"/>
    <w:rsid w:val="00D90AAA"/>
    <w:rsid w:val="00D9187A"/>
    <w:rsid w:val="00D91889"/>
    <w:rsid w:val="00D92102"/>
    <w:rsid w:val="00D92993"/>
    <w:rsid w:val="00D92C85"/>
    <w:rsid w:val="00D930D4"/>
    <w:rsid w:val="00D9311E"/>
    <w:rsid w:val="00D93C61"/>
    <w:rsid w:val="00D93FDC"/>
    <w:rsid w:val="00D9452A"/>
    <w:rsid w:val="00D9502C"/>
    <w:rsid w:val="00D9591C"/>
    <w:rsid w:val="00D95B65"/>
    <w:rsid w:val="00D964FF"/>
    <w:rsid w:val="00D9660A"/>
    <w:rsid w:val="00D96C3F"/>
    <w:rsid w:val="00D973FB"/>
    <w:rsid w:val="00DA0413"/>
    <w:rsid w:val="00DA0B54"/>
    <w:rsid w:val="00DA0C3F"/>
    <w:rsid w:val="00DA1D4B"/>
    <w:rsid w:val="00DA1F74"/>
    <w:rsid w:val="00DA2872"/>
    <w:rsid w:val="00DA334E"/>
    <w:rsid w:val="00DA3BCB"/>
    <w:rsid w:val="00DA3C16"/>
    <w:rsid w:val="00DA4AB0"/>
    <w:rsid w:val="00DA4BF9"/>
    <w:rsid w:val="00DA5263"/>
    <w:rsid w:val="00DA559A"/>
    <w:rsid w:val="00DA5CAA"/>
    <w:rsid w:val="00DA6424"/>
    <w:rsid w:val="00DA679C"/>
    <w:rsid w:val="00DA69EB"/>
    <w:rsid w:val="00DA72F5"/>
    <w:rsid w:val="00DA748C"/>
    <w:rsid w:val="00DA7B45"/>
    <w:rsid w:val="00DA7D5D"/>
    <w:rsid w:val="00DA7DE6"/>
    <w:rsid w:val="00DA7F87"/>
    <w:rsid w:val="00DB11C8"/>
    <w:rsid w:val="00DB1472"/>
    <w:rsid w:val="00DB1DC1"/>
    <w:rsid w:val="00DB306C"/>
    <w:rsid w:val="00DB315A"/>
    <w:rsid w:val="00DB34CF"/>
    <w:rsid w:val="00DB3BCC"/>
    <w:rsid w:val="00DB3F22"/>
    <w:rsid w:val="00DB3F2D"/>
    <w:rsid w:val="00DB53E6"/>
    <w:rsid w:val="00DB5BCD"/>
    <w:rsid w:val="00DB5C16"/>
    <w:rsid w:val="00DB683E"/>
    <w:rsid w:val="00DB6887"/>
    <w:rsid w:val="00DB7092"/>
    <w:rsid w:val="00DB7142"/>
    <w:rsid w:val="00DB7C65"/>
    <w:rsid w:val="00DC0174"/>
    <w:rsid w:val="00DC02BA"/>
    <w:rsid w:val="00DC0575"/>
    <w:rsid w:val="00DC0930"/>
    <w:rsid w:val="00DC13D3"/>
    <w:rsid w:val="00DC13DE"/>
    <w:rsid w:val="00DC22CC"/>
    <w:rsid w:val="00DC272E"/>
    <w:rsid w:val="00DC299A"/>
    <w:rsid w:val="00DC2AE7"/>
    <w:rsid w:val="00DC2B6C"/>
    <w:rsid w:val="00DC34DD"/>
    <w:rsid w:val="00DC43F1"/>
    <w:rsid w:val="00DC45DA"/>
    <w:rsid w:val="00DC503F"/>
    <w:rsid w:val="00DC54AC"/>
    <w:rsid w:val="00DC5A05"/>
    <w:rsid w:val="00DC6EA3"/>
    <w:rsid w:val="00DC6F8A"/>
    <w:rsid w:val="00DC7535"/>
    <w:rsid w:val="00DC75A5"/>
    <w:rsid w:val="00DC76B9"/>
    <w:rsid w:val="00DD0AAC"/>
    <w:rsid w:val="00DD1511"/>
    <w:rsid w:val="00DD18A2"/>
    <w:rsid w:val="00DD257A"/>
    <w:rsid w:val="00DD280F"/>
    <w:rsid w:val="00DD29A1"/>
    <w:rsid w:val="00DD355B"/>
    <w:rsid w:val="00DD361C"/>
    <w:rsid w:val="00DD4611"/>
    <w:rsid w:val="00DD4B88"/>
    <w:rsid w:val="00DD562A"/>
    <w:rsid w:val="00DD5D8F"/>
    <w:rsid w:val="00DD71A6"/>
    <w:rsid w:val="00DD7CCE"/>
    <w:rsid w:val="00DD7FA2"/>
    <w:rsid w:val="00DE0369"/>
    <w:rsid w:val="00DE057F"/>
    <w:rsid w:val="00DE0AA0"/>
    <w:rsid w:val="00DE12E7"/>
    <w:rsid w:val="00DE2382"/>
    <w:rsid w:val="00DE2C4E"/>
    <w:rsid w:val="00DE311D"/>
    <w:rsid w:val="00DE313F"/>
    <w:rsid w:val="00DE371C"/>
    <w:rsid w:val="00DE4194"/>
    <w:rsid w:val="00DE4272"/>
    <w:rsid w:val="00DE4FA5"/>
    <w:rsid w:val="00DE5166"/>
    <w:rsid w:val="00DE5837"/>
    <w:rsid w:val="00DE6AFA"/>
    <w:rsid w:val="00DE7309"/>
    <w:rsid w:val="00DE7496"/>
    <w:rsid w:val="00DE773B"/>
    <w:rsid w:val="00DE7DBF"/>
    <w:rsid w:val="00DE7F8F"/>
    <w:rsid w:val="00DF02AD"/>
    <w:rsid w:val="00DF0822"/>
    <w:rsid w:val="00DF0C44"/>
    <w:rsid w:val="00DF0D93"/>
    <w:rsid w:val="00DF1024"/>
    <w:rsid w:val="00DF103B"/>
    <w:rsid w:val="00DF1591"/>
    <w:rsid w:val="00DF1B0E"/>
    <w:rsid w:val="00DF3CB4"/>
    <w:rsid w:val="00DF3E6D"/>
    <w:rsid w:val="00DF461F"/>
    <w:rsid w:val="00DF477C"/>
    <w:rsid w:val="00DF4EF4"/>
    <w:rsid w:val="00DF57DA"/>
    <w:rsid w:val="00DF7CE2"/>
    <w:rsid w:val="00DF7D84"/>
    <w:rsid w:val="00E007EA"/>
    <w:rsid w:val="00E009F7"/>
    <w:rsid w:val="00E013E6"/>
    <w:rsid w:val="00E015CF"/>
    <w:rsid w:val="00E01947"/>
    <w:rsid w:val="00E0207B"/>
    <w:rsid w:val="00E0230F"/>
    <w:rsid w:val="00E0300D"/>
    <w:rsid w:val="00E04560"/>
    <w:rsid w:val="00E05B68"/>
    <w:rsid w:val="00E06B86"/>
    <w:rsid w:val="00E06DBD"/>
    <w:rsid w:val="00E07616"/>
    <w:rsid w:val="00E07FC5"/>
    <w:rsid w:val="00E11035"/>
    <w:rsid w:val="00E1177B"/>
    <w:rsid w:val="00E117E7"/>
    <w:rsid w:val="00E11F6B"/>
    <w:rsid w:val="00E1265A"/>
    <w:rsid w:val="00E14846"/>
    <w:rsid w:val="00E14E13"/>
    <w:rsid w:val="00E15084"/>
    <w:rsid w:val="00E15837"/>
    <w:rsid w:val="00E15843"/>
    <w:rsid w:val="00E16117"/>
    <w:rsid w:val="00E167C4"/>
    <w:rsid w:val="00E16A90"/>
    <w:rsid w:val="00E16D07"/>
    <w:rsid w:val="00E17367"/>
    <w:rsid w:val="00E17E39"/>
    <w:rsid w:val="00E20867"/>
    <w:rsid w:val="00E211EC"/>
    <w:rsid w:val="00E21749"/>
    <w:rsid w:val="00E21A0A"/>
    <w:rsid w:val="00E2237D"/>
    <w:rsid w:val="00E22499"/>
    <w:rsid w:val="00E22B2B"/>
    <w:rsid w:val="00E23157"/>
    <w:rsid w:val="00E23841"/>
    <w:rsid w:val="00E23F2A"/>
    <w:rsid w:val="00E24AA7"/>
    <w:rsid w:val="00E25168"/>
    <w:rsid w:val="00E2599C"/>
    <w:rsid w:val="00E25E26"/>
    <w:rsid w:val="00E26028"/>
    <w:rsid w:val="00E26C4A"/>
    <w:rsid w:val="00E27DFB"/>
    <w:rsid w:val="00E3103D"/>
    <w:rsid w:val="00E310FD"/>
    <w:rsid w:val="00E31495"/>
    <w:rsid w:val="00E314CD"/>
    <w:rsid w:val="00E31854"/>
    <w:rsid w:val="00E31C3D"/>
    <w:rsid w:val="00E320D3"/>
    <w:rsid w:val="00E32D49"/>
    <w:rsid w:val="00E334D9"/>
    <w:rsid w:val="00E3469F"/>
    <w:rsid w:val="00E3577E"/>
    <w:rsid w:val="00E35B55"/>
    <w:rsid w:val="00E36318"/>
    <w:rsid w:val="00E3743B"/>
    <w:rsid w:val="00E37A50"/>
    <w:rsid w:val="00E37DB0"/>
    <w:rsid w:val="00E4026F"/>
    <w:rsid w:val="00E40562"/>
    <w:rsid w:val="00E405CF"/>
    <w:rsid w:val="00E40F25"/>
    <w:rsid w:val="00E40F53"/>
    <w:rsid w:val="00E417B0"/>
    <w:rsid w:val="00E42065"/>
    <w:rsid w:val="00E42431"/>
    <w:rsid w:val="00E43593"/>
    <w:rsid w:val="00E43B22"/>
    <w:rsid w:val="00E440B1"/>
    <w:rsid w:val="00E440EE"/>
    <w:rsid w:val="00E44B73"/>
    <w:rsid w:val="00E45B37"/>
    <w:rsid w:val="00E45D63"/>
    <w:rsid w:val="00E46070"/>
    <w:rsid w:val="00E4638F"/>
    <w:rsid w:val="00E464A4"/>
    <w:rsid w:val="00E46C18"/>
    <w:rsid w:val="00E47768"/>
    <w:rsid w:val="00E50218"/>
    <w:rsid w:val="00E5029E"/>
    <w:rsid w:val="00E5040F"/>
    <w:rsid w:val="00E507D5"/>
    <w:rsid w:val="00E50F6D"/>
    <w:rsid w:val="00E517CF"/>
    <w:rsid w:val="00E51C47"/>
    <w:rsid w:val="00E532DE"/>
    <w:rsid w:val="00E53410"/>
    <w:rsid w:val="00E53825"/>
    <w:rsid w:val="00E53A92"/>
    <w:rsid w:val="00E53DD5"/>
    <w:rsid w:val="00E54841"/>
    <w:rsid w:val="00E55635"/>
    <w:rsid w:val="00E55929"/>
    <w:rsid w:val="00E55CE0"/>
    <w:rsid w:val="00E566DC"/>
    <w:rsid w:val="00E56C9E"/>
    <w:rsid w:val="00E56CF3"/>
    <w:rsid w:val="00E57179"/>
    <w:rsid w:val="00E5744A"/>
    <w:rsid w:val="00E608E2"/>
    <w:rsid w:val="00E60A22"/>
    <w:rsid w:val="00E60C90"/>
    <w:rsid w:val="00E60E0D"/>
    <w:rsid w:val="00E60EE3"/>
    <w:rsid w:val="00E61013"/>
    <w:rsid w:val="00E611A6"/>
    <w:rsid w:val="00E61233"/>
    <w:rsid w:val="00E62168"/>
    <w:rsid w:val="00E62EFF"/>
    <w:rsid w:val="00E63184"/>
    <w:rsid w:val="00E631AB"/>
    <w:rsid w:val="00E63F63"/>
    <w:rsid w:val="00E64EE9"/>
    <w:rsid w:val="00E65284"/>
    <w:rsid w:val="00E65827"/>
    <w:rsid w:val="00E65D8F"/>
    <w:rsid w:val="00E6634C"/>
    <w:rsid w:val="00E66A31"/>
    <w:rsid w:val="00E676C5"/>
    <w:rsid w:val="00E7021A"/>
    <w:rsid w:val="00E706B4"/>
    <w:rsid w:val="00E70D0A"/>
    <w:rsid w:val="00E70F92"/>
    <w:rsid w:val="00E71482"/>
    <w:rsid w:val="00E71634"/>
    <w:rsid w:val="00E716D1"/>
    <w:rsid w:val="00E7191E"/>
    <w:rsid w:val="00E72566"/>
    <w:rsid w:val="00E72567"/>
    <w:rsid w:val="00E727B5"/>
    <w:rsid w:val="00E72CA7"/>
    <w:rsid w:val="00E72CC4"/>
    <w:rsid w:val="00E739C1"/>
    <w:rsid w:val="00E73DAE"/>
    <w:rsid w:val="00E73F26"/>
    <w:rsid w:val="00E74888"/>
    <w:rsid w:val="00E74D88"/>
    <w:rsid w:val="00E757D1"/>
    <w:rsid w:val="00E7596E"/>
    <w:rsid w:val="00E75CF3"/>
    <w:rsid w:val="00E761F1"/>
    <w:rsid w:val="00E766EE"/>
    <w:rsid w:val="00E76986"/>
    <w:rsid w:val="00E76B09"/>
    <w:rsid w:val="00E7702D"/>
    <w:rsid w:val="00E77069"/>
    <w:rsid w:val="00E8059C"/>
    <w:rsid w:val="00E80C03"/>
    <w:rsid w:val="00E80C35"/>
    <w:rsid w:val="00E80ED7"/>
    <w:rsid w:val="00E81313"/>
    <w:rsid w:val="00E8237C"/>
    <w:rsid w:val="00E8276E"/>
    <w:rsid w:val="00E83345"/>
    <w:rsid w:val="00E856FE"/>
    <w:rsid w:val="00E85B82"/>
    <w:rsid w:val="00E86AD3"/>
    <w:rsid w:val="00E87634"/>
    <w:rsid w:val="00E900BD"/>
    <w:rsid w:val="00E912FE"/>
    <w:rsid w:val="00E91F21"/>
    <w:rsid w:val="00E92F11"/>
    <w:rsid w:val="00E93049"/>
    <w:rsid w:val="00E93357"/>
    <w:rsid w:val="00E93D60"/>
    <w:rsid w:val="00E93EE9"/>
    <w:rsid w:val="00E94BA7"/>
    <w:rsid w:val="00E94D85"/>
    <w:rsid w:val="00E95A87"/>
    <w:rsid w:val="00E96A6B"/>
    <w:rsid w:val="00E96C87"/>
    <w:rsid w:val="00E970B9"/>
    <w:rsid w:val="00E974BF"/>
    <w:rsid w:val="00E979DF"/>
    <w:rsid w:val="00E97D43"/>
    <w:rsid w:val="00EA0B39"/>
    <w:rsid w:val="00EA209B"/>
    <w:rsid w:val="00EA2ABD"/>
    <w:rsid w:val="00EA2D12"/>
    <w:rsid w:val="00EA30BC"/>
    <w:rsid w:val="00EA55AD"/>
    <w:rsid w:val="00EA5F91"/>
    <w:rsid w:val="00EA6AEF"/>
    <w:rsid w:val="00EA712F"/>
    <w:rsid w:val="00EA7705"/>
    <w:rsid w:val="00EA7C54"/>
    <w:rsid w:val="00EB039C"/>
    <w:rsid w:val="00EB04D9"/>
    <w:rsid w:val="00EB09C9"/>
    <w:rsid w:val="00EB1C22"/>
    <w:rsid w:val="00EB2331"/>
    <w:rsid w:val="00EB234D"/>
    <w:rsid w:val="00EB2BBC"/>
    <w:rsid w:val="00EB2D6A"/>
    <w:rsid w:val="00EB2E91"/>
    <w:rsid w:val="00EB3454"/>
    <w:rsid w:val="00EB35F5"/>
    <w:rsid w:val="00EB3F4C"/>
    <w:rsid w:val="00EB40FB"/>
    <w:rsid w:val="00EB4906"/>
    <w:rsid w:val="00EB6ACF"/>
    <w:rsid w:val="00EB6D77"/>
    <w:rsid w:val="00EB701B"/>
    <w:rsid w:val="00EB7887"/>
    <w:rsid w:val="00EB7F55"/>
    <w:rsid w:val="00EC00C9"/>
    <w:rsid w:val="00EC16AE"/>
    <w:rsid w:val="00EC1742"/>
    <w:rsid w:val="00EC21A7"/>
    <w:rsid w:val="00EC26E1"/>
    <w:rsid w:val="00EC5B8A"/>
    <w:rsid w:val="00EC6667"/>
    <w:rsid w:val="00EC764B"/>
    <w:rsid w:val="00EC772F"/>
    <w:rsid w:val="00EC7B8E"/>
    <w:rsid w:val="00ED0454"/>
    <w:rsid w:val="00ED17B9"/>
    <w:rsid w:val="00ED1B2A"/>
    <w:rsid w:val="00ED212C"/>
    <w:rsid w:val="00ED2809"/>
    <w:rsid w:val="00ED2953"/>
    <w:rsid w:val="00ED3B2E"/>
    <w:rsid w:val="00ED3FE0"/>
    <w:rsid w:val="00ED57AB"/>
    <w:rsid w:val="00ED5C25"/>
    <w:rsid w:val="00ED603F"/>
    <w:rsid w:val="00ED797B"/>
    <w:rsid w:val="00EE0469"/>
    <w:rsid w:val="00EE0580"/>
    <w:rsid w:val="00EE12D2"/>
    <w:rsid w:val="00EE1547"/>
    <w:rsid w:val="00EE1932"/>
    <w:rsid w:val="00EE2CB8"/>
    <w:rsid w:val="00EE3CD1"/>
    <w:rsid w:val="00EE4352"/>
    <w:rsid w:val="00EE47DE"/>
    <w:rsid w:val="00EE50E5"/>
    <w:rsid w:val="00EE56F2"/>
    <w:rsid w:val="00EE5F3A"/>
    <w:rsid w:val="00EE6735"/>
    <w:rsid w:val="00EE6A6F"/>
    <w:rsid w:val="00EE6E33"/>
    <w:rsid w:val="00EE7AE1"/>
    <w:rsid w:val="00EE7C82"/>
    <w:rsid w:val="00EF01C9"/>
    <w:rsid w:val="00EF084A"/>
    <w:rsid w:val="00EF0855"/>
    <w:rsid w:val="00EF1D19"/>
    <w:rsid w:val="00EF20D9"/>
    <w:rsid w:val="00EF39C2"/>
    <w:rsid w:val="00EF4271"/>
    <w:rsid w:val="00EF47E7"/>
    <w:rsid w:val="00EF4DC9"/>
    <w:rsid w:val="00EF52EA"/>
    <w:rsid w:val="00EF5932"/>
    <w:rsid w:val="00EF5996"/>
    <w:rsid w:val="00EF764F"/>
    <w:rsid w:val="00EF7858"/>
    <w:rsid w:val="00F0070D"/>
    <w:rsid w:val="00F00727"/>
    <w:rsid w:val="00F0078F"/>
    <w:rsid w:val="00F00F22"/>
    <w:rsid w:val="00F01691"/>
    <w:rsid w:val="00F016D9"/>
    <w:rsid w:val="00F02319"/>
    <w:rsid w:val="00F0259F"/>
    <w:rsid w:val="00F030BC"/>
    <w:rsid w:val="00F03879"/>
    <w:rsid w:val="00F03F4A"/>
    <w:rsid w:val="00F04199"/>
    <w:rsid w:val="00F04497"/>
    <w:rsid w:val="00F0463A"/>
    <w:rsid w:val="00F04B2F"/>
    <w:rsid w:val="00F0521F"/>
    <w:rsid w:val="00F059B0"/>
    <w:rsid w:val="00F062DA"/>
    <w:rsid w:val="00F063E2"/>
    <w:rsid w:val="00F06E29"/>
    <w:rsid w:val="00F079DE"/>
    <w:rsid w:val="00F07FB7"/>
    <w:rsid w:val="00F07FCB"/>
    <w:rsid w:val="00F10309"/>
    <w:rsid w:val="00F103F6"/>
    <w:rsid w:val="00F10F03"/>
    <w:rsid w:val="00F128F5"/>
    <w:rsid w:val="00F130B1"/>
    <w:rsid w:val="00F13DD9"/>
    <w:rsid w:val="00F151F0"/>
    <w:rsid w:val="00F1552C"/>
    <w:rsid w:val="00F15C54"/>
    <w:rsid w:val="00F15CB7"/>
    <w:rsid w:val="00F16B48"/>
    <w:rsid w:val="00F17738"/>
    <w:rsid w:val="00F2009F"/>
    <w:rsid w:val="00F20256"/>
    <w:rsid w:val="00F20DDB"/>
    <w:rsid w:val="00F2107C"/>
    <w:rsid w:val="00F21BFB"/>
    <w:rsid w:val="00F21CB2"/>
    <w:rsid w:val="00F21FD1"/>
    <w:rsid w:val="00F22106"/>
    <w:rsid w:val="00F22A29"/>
    <w:rsid w:val="00F240CE"/>
    <w:rsid w:val="00F244BD"/>
    <w:rsid w:val="00F24A92"/>
    <w:rsid w:val="00F25648"/>
    <w:rsid w:val="00F25833"/>
    <w:rsid w:val="00F25E24"/>
    <w:rsid w:val="00F2602D"/>
    <w:rsid w:val="00F2619C"/>
    <w:rsid w:val="00F262CA"/>
    <w:rsid w:val="00F263FE"/>
    <w:rsid w:val="00F26719"/>
    <w:rsid w:val="00F26B66"/>
    <w:rsid w:val="00F26F55"/>
    <w:rsid w:val="00F276A3"/>
    <w:rsid w:val="00F27C12"/>
    <w:rsid w:val="00F30652"/>
    <w:rsid w:val="00F30C8E"/>
    <w:rsid w:val="00F30F3A"/>
    <w:rsid w:val="00F31534"/>
    <w:rsid w:val="00F31A0D"/>
    <w:rsid w:val="00F32523"/>
    <w:rsid w:val="00F32ECD"/>
    <w:rsid w:val="00F33AEA"/>
    <w:rsid w:val="00F34104"/>
    <w:rsid w:val="00F3471D"/>
    <w:rsid w:val="00F34C67"/>
    <w:rsid w:val="00F34F1D"/>
    <w:rsid w:val="00F357DC"/>
    <w:rsid w:val="00F35995"/>
    <w:rsid w:val="00F35BD8"/>
    <w:rsid w:val="00F36673"/>
    <w:rsid w:val="00F368A1"/>
    <w:rsid w:val="00F36B91"/>
    <w:rsid w:val="00F37030"/>
    <w:rsid w:val="00F370C0"/>
    <w:rsid w:val="00F3792A"/>
    <w:rsid w:val="00F4002F"/>
    <w:rsid w:val="00F413A5"/>
    <w:rsid w:val="00F4190C"/>
    <w:rsid w:val="00F41FB3"/>
    <w:rsid w:val="00F4209E"/>
    <w:rsid w:val="00F42616"/>
    <w:rsid w:val="00F42AAA"/>
    <w:rsid w:val="00F42F54"/>
    <w:rsid w:val="00F43AFA"/>
    <w:rsid w:val="00F4420E"/>
    <w:rsid w:val="00F447AC"/>
    <w:rsid w:val="00F451AB"/>
    <w:rsid w:val="00F451E1"/>
    <w:rsid w:val="00F456B6"/>
    <w:rsid w:val="00F45A55"/>
    <w:rsid w:val="00F45B5F"/>
    <w:rsid w:val="00F4634F"/>
    <w:rsid w:val="00F46976"/>
    <w:rsid w:val="00F46D3C"/>
    <w:rsid w:val="00F502AD"/>
    <w:rsid w:val="00F50877"/>
    <w:rsid w:val="00F51730"/>
    <w:rsid w:val="00F52476"/>
    <w:rsid w:val="00F53D48"/>
    <w:rsid w:val="00F540BE"/>
    <w:rsid w:val="00F546B7"/>
    <w:rsid w:val="00F54F22"/>
    <w:rsid w:val="00F55043"/>
    <w:rsid w:val="00F553DB"/>
    <w:rsid w:val="00F569D2"/>
    <w:rsid w:val="00F57A13"/>
    <w:rsid w:val="00F57AE4"/>
    <w:rsid w:val="00F6124E"/>
    <w:rsid w:val="00F61EB6"/>
    <w:rsid w:val="00F62072"/>
    <w:rsid w:val="00F62193"/>
    <w:rsid w:val="00F6258B"/>
    <w:rsid w:val="00F62B5D"/>
    <w:rsid w:val="00F63564"/>
    <w:rsid w:val="00F64248"/>
    <w:rsid w:val="00F64AF4"/>
    <w:rsid w:val="00F65680"/>
    <w:rsid w:val="00F659DE"/>
    <w:rsid w:val="00F65EEC"/>
    <w:rsid w:val="00F6617E"/>
    <w:rsid w:val="00F66C74"/>
    <w:rsid w:val="00F66C81"/>
    <w:rsid w:val="00F67B05"/>
    <w:rsid w:val="00F67DE4"/>
    <w:rsid w:val="00F707BD"/>
    <w:rsid w:val="00F708BC"/>
    <w:rsid w:val="00F70BED"/>
    <w:rsid w:val="00F70C47"/>
    <w:rsid w:val="00F7120F"/>
    <w:rsid w:val="00F71B03"/>
    <w:rsid w:val="00F726B8"/>
    <w:rsid w:val="00F72ED8"/>
    <w:rsid w:val="00F73F2B"/>
    <w:rsid w:val="00F74851"/>
    <w:rsid w:val="00F7494D"/>
    <w:rsid w:val="00F74AC0"/>
    <w:rsid w:val="00F74F16"/>
    <w:rsid w:val="00F7533B"/>
    <w:rsid w:val="00F75F6F"/>
    <w:rsid w:val="00F76460"/>
    <w:rsid w:val="00F77919"/>
    <w:rsid w:val="00F8067B"/>
    <w:rsid w:val="00F80B00"/>
    <w:rsid w:val="00F81F98"/>
    <w:rsid w:val="00F820F5"/>
    <w:rsid w:val="00F824AA"/>
    <w:rsid w:val="00F82CFD"/>
    <w:rsid w:val="00F82F6A"/>
    <w:rsid w:val="00F82F88"/>
    <w:rsid w:val="00F837EE"/>
    <w:rsid w:val="00F8510F"/>
    <w:rsid w:val="00F85742"/>
    <w:rsid w:val="00F85BB0"/>
    <w:rsid w:val="00F868E8"/>
    <w:rsid w:val="00F874A7"/>
    <w:rsid w:val="00F877D5"/>
    <w:rsid w:val="00F9029E"/>
    <w:rsid w:val="00F906F0"/>
    <w:rsid w:val="00F90787"/>
    <w:rsid w:val="00F907C0"/>
    <w:rsid w:val="00F92965"/>
    <w:rsid w:val="00F930C4"/>
    <w:rsid w:val="00F936A8"/>
    <w:rsid w:val="00F93850"/>
    <w:rsid w:val="00F93F58"/>
    <w:rsid w:val="00F95A23"/>
    <w:rsid w:val="00F9624D"/>
    <w:rsid w:val="00F96760"/>
    <w:rsid w:val="00F96B76"/>
    <w:rsid w:val="00F9700B"/>
    <w:rsid w:val="00F97894"/>
    <w:rsid w:val="00FA0222"/>
    <w:rsid w:val="00FA088E"/>
    <w:rsid w:val="00FA18BF"/>
    <w:rsid w:val="00FA1ABE"/>
    <w:rsid w:val="00FA1B83"/>
    <w:rsid w:val="00FA1EC0"/>
    <w:rsid w:val="00FA2493"/>
    <w:rsid w:val="00FA2A24"/>
    <w:rsid w:val="00FA3708"/>
    <w:rsid w:val="00FA3775"/>
    <w:rsid w:val="00FA406B"/>
    <w:rsid w:val="00FA4A25"/>
    <w:rsid w:val="00FA4AE5"/>
    <w:rsid w:val="00FA4F11"/>
    <w:rsid w:val="00FA4F2C"/>
    <w:rsid w:val="00FA50DF"/>
    <w:rsid w:val="00FA7422"/>
    <w:rsid w:val="00FA75BF"/>
    <w:rsid w:val="00FA779B"/>
    <w:rsid w:val="00FA7EB7"/>
    <w:rsid w:val="00FB08A2"/>
    <w:rsid w:val="00FB299E"/>
    <w:rsid w:val="00FB32C1"/>
    <w:rsid w:val="00FB38FE"/>
    <w:rsid w:val="00FB3A67"/>
    <w:rsid w:val="00FB3ACB"/>
    <w:rsid w:val="00FB3DEC"/>
    <w:rsid w:val="00FB4854"/>
    <w:rsid w:val="00FB5289"/>
    <w:rsid w:val="00FB56F5"/>
    <w:rsid w:val="00FB5FE3"/>
    <w:rsid w:val="00FB63C6"/>
    <w:rsid w:val="00FB6FA7"/>
    <w:rsid w:val="00FB7309"/>
    <w:rsid w:val="00FB77FD"/>
    <w:rsid w:val="00FB7CFB"/>
    <w:rsid w:val="00FC0B71"/>
    <w:rsid w:val="00FC0C18"/>
    <w:rsid w:val="00FC0C49"/>
    <w:rsid w:val="00FC0EEB"/>
    <w:rsid w:val="00FC0F40"/>
    <w:rsid w:val="00FC1287"/>
    <w:rsid w:val="00FC1843"/>
    <w:rsid w:val="00FC1C89"/>
    <w:rsid w:val="00FC1DE7"/>
    <w:rsid w:val="00FC333F"/>
    <w:rsid w:val="00FC4897"/>
    <w:rsid w:val="00FC5389"/>
    <w:rsid w:val="00FC64DE"/>
    <w:rsid w:val="00FC72BE"/>
    <w:rsid w:val="00FC7E1B"/>
    <w:rsid w:val="00FD071B"/>
    <w:rsid w:val="00FD07B0"/>
    <w:rsid w:val="00FD1EA3"/>
    <w:rsid w:val="00FD1F22"/>
    <w:rsid w:val="00FD2326"/>
    <w:rsid w:val="00FD3B7B"/>
    <w:rsid w:val="00FD4E3E"/>
    <w:rsid w:val="00FD54E6"/>
    <w:rsid w:val="00FD623B"/>
    <w:rsid w:val="00FD66D5"/>
    <w:rsid w:val="00FD68F1"/>
    <w:rsid w:val="00FD6927"/>
    <w:rsid w:val="00FD744F"/>
    <w:rsid w:val="00FD78A7"/>
    <w:rsid w:val="00FD7D4A"/>
    <w:rsid w:val="00FE1BAB"/>
    <w:rsid w:val="00FE20F9"/>
    <w:rsid w:val="00FE2290"/>
    <w:rsid w:val="00FE22AB"/>
    <w:rsid w:val="00FE263C"/>
    <w:rsid w:val="00FE2D16"/>
    <w:rsid w:val="00FE34D6"/>
    <w:rsid w:val="00FE35D7"/>
    <w:rsid w:val="00FE3FFB"/>
    <w:rsid w:val="00FE404F"/>
    <w:rsid w:val="00FE40C7"/>
    <w:rsid w:val="00FE44D9"/>
    <w:rsid w:val="00FE4638"/>
    <w:rsid w:val="00FE4A9E"/>
    <w:rsid w:val="00FE4BC0"/>
    <w:rsid w:val="00FE52E4"/>
    <w:rsid w:val="00FE5960"/>
    <w:rsid w:val="00FE5D30"/>
    <w:rsid w:val="00FE65F8"/>
    <w:rsid w:val="00FE67FE"/>
    <w:rsid w:val="00FE6D83"/>
    <w:rsid w:val="00FE701A"/>
    <w:rsid w:val="00FE7032"/>
    <w:rsid w:val="00FE71AF"/>
    <w:rsid w:val="00FE76F5"/>
    <w:rsid w:val="00FF03F6"/>
    <w:rsid w:val="00FF0AF3"/>
    <w:rsid w:val="00FF133C"/>
    <w:rsid w:val="00FF2802"/>
    <w:rsid w:val="00FF3033"/>
    <w:rsid w:val="00FF30F3"/>
    <w:rsid w:val="00FF3A86"/>
    <w:rsid w:val="00FF3D58"/>
    <w:rsid w:val="00FF4603"/>
    <w:rsid w:val="00FF49DD"/>
    <w:rsid w:val="00FF4BC9"/>
    <w:rsid w:val="00FF55A7"/>
    <w:rsid w:val="00FF5ED2"/>
    <w:rsid w:val="00FF5F77"/>
    <w:rsid w:val="00FF6201"/>
    <w:rsid w:val="00FF659F"/>
    <w:rsid w:val="00FF6C04"/>
    <w:rsid w:val="00FF7097"/>
    <w:rsid w:val="00FF7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E683B0"/>
  <w15:docId w15:val="{036C353F-847F-41C0-84D5-2CE899532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91F98"/>
    <w:pPr>
      <w:widowControl w:val="0"/>
      <w:autoSpaceDE w:val="0"/>
      <w:autoSpaceDN w:val="0"/>
      <w:spacing w:before="1"/>
      <w:ind w:left="430"/>
      <w:outlineLvl w:val="0"/>
    </w:pPr>
    <w:rPr>
      <w:rFonts w:eastAsia="Times New Roman" w:cs="Times New Roman"/>
      <w:b/>
      <w:bCs/>
      <w:sz w:val="62"/>
      <w:szCs w:val="6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45C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768369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1F9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E5745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30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30B5"/>
  </w:style>
  <w:style w:type="paragraph" w:styleId="Footer">
    <w:name w:val="footer"/>
    <w:basedOn w:val="Normal"/>
    <w:link w:val="FooterChar"/>
    <w:uiPriority w:val="99"/>
    <w:unhideWhenUsed/>
    <w:rsid w:val="000B30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0B5"/>
  </w:style>
  <w:style w:type="table" w:styleId="TableGrid">
    <w:name w:val="Table Grid"/>
    <w:basedOn w:val="TableNormal"/>
    <w:uiPriority w:val="39"/>
    <w:rsid w:val="00BD7E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BD7E3B"/>
    <w:rPr>
      <w:color w:val="236795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E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EA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C72BC"/>
  </w:style>
  <w:style w:type="paragraph" w:styleId="ListParagraph">
    <w:name w:val="List Paragraph"/>
    <w:basedOn w:val="Normal"/>
    <w:uiPriority w:val="1"/>
    <w:qFormat/>
    <w:rsid w:val="00A5791C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Strong">
    <w:name w:val="Strong"/>
    <w:basedOn w:val="DefaultParagraphFont"/>
    <w:uiPriority w:val="22"/>
    <w:qFormat/>
    <w:rsid w:val="00390EF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90EFD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smallheader">
    <w:name w:val="smallheader"/>
    <w:basedOn w:val="Normal"/>
    <w:rsid w:val="00390EFD"/>
    <w:pPr>
      <w:spacing w:before="100" w:beforeAutospacing="1" w:after="100" w:afterAutospacing="1"/>
    </w:pPr>
    <w:rPr>
      <w:rFonts w:ascii="Arial" w:eastAsia="Times New Roman" w:hAnsi="Arial"/>
      <w:b/>
      <w:bCs/>
      <w:color w:val="000000"/>
      <w:sz w:val="21"/>
      <w:szCs w:val="21"/>
    </w:rPr>
  </w:style>
  <w:style w:type="character" w:customStyle="1" w:styleId="hiddenspellerror">
    <w:name w:val="hiddenspellerror"/>
    <w:basedOn w:val="DefaultParagraphFont"/>
    <w:rsid w:val="00795111"/>
  </w:style>
  <w:style w:type="character" w:styleId="CommentReference">
    <w:name w:val="annotation reference"/>
    <w:basedOn w:val="DefaultParagraphFont"/>
    <w:uiPriority w:val="99"/>
    <w:semiHidden/>
    <w:unhideWhenUsed/>
    <w:rsid w:val="005068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8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8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B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B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C36AE"/>
  </w:style>
  <w:style w:type="character" w:styleId="PlaceholderText">
    <w:name w:val="Placeholder Text"/>
    <w:basedOn w:val="DefaultParagraphFont"/>
    <w:uiPriority w:val="99"/>
    <w:semiHidden/>
    <w:rsid w:val="000E5446"/>
    <w:rPr>
      <w:color w:val="666666"/>
    </w:rPr>
  </w:style>
  <w:style w:type="character" w:customStyle="1" w:styleId="Heading1Char">
    <w:name w:val="Heading 1 Char"/>
    <w:basedOn w:val="DefaultParagraphFont"/>
    <w:link w:val="Heading1"/>
    <w:uiPriority w:val="9"/>
    <w:rsid w:val="00291F98"/>
    <w:rPr>
      <w:rFonts w:eastAsia="Times New Roman" w:cs="Times New Roman"/>
      <w:b/>
      <w:bCs/>
      <w:sz w:val="62"/>
      <w:szCs w:val="62"/>
    </w:rPr>
  </w:style>
  <w:style w:type="paragraph" w:styleId="BodyText">
    <w:name w:val="Body Text"/>
    <w:basedOn w:val="Normal"/>
    <w:link w:val="BodyTextChar"/>
    <w:uiPriority w:val="1"/>
    <w:qFormat/>
    <w:rsid w:val="00291F98"/>
    <w:pPr>
      <w:widowControl w:val="0"/>
      <w:autoSpaceDE w:val="0"/>
      <w:autoSpaceDN w:val="0"/>
    </w:pPr>
    <w:rPr>
      <w:rFonts w:ascii="Arial" w:eastAsia="Arial" w:hAnsi="Arial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291F98"/>
    <w:rPr>
      <w:rFonts w:ascii="Arial" w:eastAsia="Arial" w:hAnsi="Arial"/>
      <w:sz w:val="23"/>
      <w:szCs w:val="2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1F98"/>
    <w:rPr>
      <w:rFonts w:asciiTheme="majorHAnsi" w:eastAsiaTheme="majorEastAsia" w:hAnsiTheme="majorHAnsi" w:cstheme="majorBidi"/>
      <w:color w:val="4E5745" w:themeColor="accent1" w:themeShade="7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45C0"/>
    <w:rPr>
      <w:rFonts w:asciiTheme="majorHAnsi" w:eastAsiaTheme="majorEastAsia" w:hAnsiTheme="majorHAnsi" w:cstheme="majorBidi"/>
      <w:color w:val="768369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6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1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8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Winnebago County Color Scheme">
      <a:dk1>
        <a:srgbClr val="595959"/>
      </a:dk1>
      <a:lt1>
        <a:sysClr val="window" lastClr="FFFFFF"/>
      </a:lt1>
      <a:dk2>
        <a:srgbClr val="1C5379"/>
      </a:dk2>
      <a:lt2>
        <a:srgbClr val="E5D7A2"/>
      </a:lt2>
      <a:accent1>
        <a:srgbClr val="9EA993"/>
      </a:accent1>
      <a:accent2>
        <a:srgbClr val="9EA993"/>
      </a:accent2>
      <a:accent3>
        <a:srgbClr val="8496B0"/>
      </a:accent3>
      <a:accent4>
        <a:srgbClr val="A5A5A5"/>
      </a:accent4>
      <a:accent5>
        <a:srgbClr val="44546A"/>
      </a:accent5>
      <a:accent6>
        <a:srgbClr val="646F59"/>
      </a:accent6>
      <a:hlink>
        <a:srgbClr val="236795"/>
      </a:hlink>
      <a:folHlink>
        <a:srgbClr val="6F3B5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C55414-99D4-4A6B-B18D-03B46FC48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</Words>
  <Characters>539</Characters>
  <Application>Microsoft Office Word</Application>
  <DocSecurity>8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Insko</dc:creator>
  <cp:lastModifiedBy>Tim Klein</cp:lastModifiedBy>
  <cp:revision>2</cp:revision>
  <cp:lastPrinted>2026-06-15T16:26:00Z</cp:lastPrinted>
  <dcterms:created xsi:type="dcterms:W3CDTF">2026-06-15T18:04:00Z</dcterms:created>
  <dcterms:modified xsi:type="dcterms:W3CDTF">2026-06-15T18:04:00Z</dcterms:modified>
</cp:coreProperties>
</file>